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51BE75" w14:textId="77777777" w:rsidR="007C5032" w:rsidRPr="00784D3A" w:rsidRDefault="007C5032" w:rsidP="00D717B3">
      <w:pPr>
        <w:spacing w:after="0" w:line="240" w:lineRule="auto"/>
        <w:rPr>
          <w:rFonts w:ascii="Arial Nova Light" w:hAnsi="Arial Nova Light" w:cs="Arial"/>
          <w:sz w:val="28"/>
          <w:szCs w:val="20"/>
        </w:rPr>
      </w:pPr>
    </w:p>
    <w:p w14:paraId="0562F80E" w14:textId="2642F39D" w:rsidR="00D717B3" w:rsidRPr="00784D3A" w:rsidRDefault="00590B72" w:rsidP="00D717B3">
      <w:pPr>
        <w:spacing w:after="0" w:line="240" w:lineRule="auto"/>
        <w:rPr>
          <w:rFonts w:ascii="Arial Nova Light" w:hAnsi="Arial Nova Light" w:cs="Arial"/>
          <w:sz w:val="26"/>
          <w:szCs w:val="26"/>
        </w:rPr>
      </w:pPr>
      <w:r w:rsidRPr="00784D3A">
        <w:rPr>
          <w:rFonts w:ascii="Arial Nova Light" w:hAnsi="Arial Nova Light" w:cs="Arial"/>
          <w:sz w:val="24"/>
          <w:szCs w:val="24"/>
        </w:rPr>
        <w:t xml:space="preserve">2021 </w:t>
      </w:r>
      <w:r w:rsidR="002D5C81">
        <w:rPr>
          <w:rFonts w:ascii="Arial Nova Light" w:hAnsi="Arial Nova Light" w:cs="Arial"/>
          <w:sz w:val="24"/>
          <w:szCs w:val="24"/>
        </w:rPr>
        <w:t xml:space="preserve">HR </w:t>
      </w:r>
      <w:r w:rsidR="00CB0F90" w:rsidRPr="00784D3A">
        <w:rPr>
          <w:rFonts w:ascii="Arial Nova Light" w:hAnsi="Arial Nova Light" w:cs="Arial"/>
          <w:sz w:val="24"/>
          <w:szCs w:val="24"/>
        </w:rPr>
        <w:t>Content Calendar</w:t>
      </w:r>
      <w:r w:rsidR="00D717B3" w:rsidRPr="00784D3A">
        <w:rPr>
          <w:rFonts w:ascii="Arial Nova Light" w:hAnsi="Arial Nova Light" w:cs="Arial"/>
          <w:sz w:val="26"/>
          <w:szCs w:val="26"/>
        </w:rPr>
        <w:br/>
      </w:r>
    </w:p>
    <w:tbl>
      <w:tblPr>
        <w:tblStyle w:val="TableGrid"/>
        <w:tblW w:w="5003" w:type="pct"/>
        <w:tblLook w:val="01E0" w:firstRow="1" w:lastRow="1" w:firstColumn="1" w:lastColumn="1" w:noHBand="0" w:noVBand="0"/>
      </w:tblPr>
      <w:tblGrid>
        <w:gridCol w:w="2115"/>
        <w:gridCol w:w="2116"/>
        <w:gridCol w:w="2119"/>
        <w:gridCol w:w="2116"/>
        <w:gridCol w:w="2119"/>
        <w:gridCol w:w="2116"/>
        <w:gridCol w:w="2116"/>
      </w:tblGrid>
      <w:tr w:rsidR="00574689" w:rsidRPr="00784D3A" w14:paraId="12B5DBB9" w14:textId="77777777" w:rsidTr="00886935">
        <w:tc>
          <w:tcPr>
            <w:tcW w:w="714" w:type="pct"/>
          </w:tcPr>
          <w:p w14:paraId="40D2E217" w14:textId="58AD44CB" w:rsidR="00D717B3" w:rsidRPr="00784D3A" w:rsidRDefault="00D717B3" w:rsidP="00D717B3">
            <w:pPr>
              <w:rPr>
                <w:rFonts w:ascii="Arial Nova Light" w:hAnsi="Arial Nova Light" w:cs="Arial"/>
                <w:color w:val="FF0000"/>
                <w:sz w:val="16"/>
              </w:rPr>
            </w:pPr>
            <w:bookmarkStart w:id="0" w:name="_Hlk482282506"/>
          </w:p>
        </w:tc>
        <w:tc>
          <w:tcPr>
            <w:tcW w:w="3571" w:type="pct"/>
            <w:gridSpan w:val="5"/>
          </w:tcPr>
          <w:p w14:paraId="75385E40" w14:textId="5700DA22" w:rsidR="00D717B3" w:rsidRPr="00784D3A" w:rsidRDefault="00BD318E" w:rsidP="00D717B3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January 2021</w:t>
            </w:r>
          </w:p>
        </w:tc>
        <w:tc>
          <w:tcPr>
            <w:tcW w:w="714" w:type="pct"/>
          </w:tcPr>
          <w:p w14:paraId="0E84AB8C" w14:textId="77777777" w:rsidR="00D717B3" w:rsidRPr="00784D3A" w:rsidRDefault="00AA5F6C" w:rsidP="00D717B3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7" w:tooltip="February 2021" w:history="1">
              <w:r w:rsidR="00D717B3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Feb 2021 </w:t>
              </w:r>
              <w:r w:rsidR="00D717B3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574689" w:rsidRPr="00784D3A" w14:paraId="2D8020E6" w14:textId="77777777" w:rsidTr="00886935">
        <w:tc>
          <w:tcPr>
            <w:tcW w:w="714" w:type="pct"/>
          </w:tcPr>
          <w:p w14:paraId="65BB1515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5524AE67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7B439535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6AC012C1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659C63BB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3BAAF32C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283FAA97" w14:textId="77777777" w:rsidR="00D717B3" w:rsidRPr="00784D3A" w:rsidRDefault="00D717B3" w:rsidP="00D717B3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6B164468" w14:textId="77777777" w:rsidTr="00652A18">
        <w:trPr>
          <w:trHeight w:val="1310"/>
        </w:trPr>
        <w:tc>
          <w:tcPr>
            <w:tcW w:w="714" w:type="pct"/>
          </w:tcPr>
          <w:p w14:paraId="277ADA51" w14:textId="77777777" w:rsidR="00D717B3" w:rsidRPr="00784D3A" w:rsidRDefault="00D717B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2F162932" w14:textId="77777777" w:rsidR="00D717B3" w:rsidRPr="00784D3A" w:rsidRDefault="00D717B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00373FDB" w14:textId="77777777" w:rsidR="00D717B3" w:rsidRPr="00784D3A" w:rsidRDefault="00D717B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62995C1E" w14:textId="77777777" w:rsidR="00D717B3" w:rsidRPr="00784D3A" w:rsidRDefault="00D717B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306FE782" w14:textId="761090AA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CB0F90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New Year’s Day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| Copyright Law Day</w:t>
            </w:r>
          </w:p>
          <w:p w14:paraId="50112AB6" w14:textId="6DE2D881" w:rsidR="00D717B3" w:rsidRPr="00652A18" w:rsidRDefault="00652A18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652A1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F</w:t>
            </w:r>
            <w:r w:rsidRPr="00652A1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ree Movement Of Persons ends and Skilled Worker Route is introduced. </w:t>
            </w:r>
          </w:p>
        </w:tc>
        <w:tc>
          <w:tcPr>
            <w:tcW w:w="714" w:type="pct"/>
          </w:tcPr>
          <w:p w14:paraId="3DA062B5" w14:textId="38441926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CF78462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E9E7A25" w14:textId="2EE5F4FD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Festival of Sleep Day</w:t>
            </w:r>
          </w:p>
          <w:p w14:paraId="30C0AF6A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490D3597" w14:textId="77777777" w:rsidTr="00FC238D">
        <w:trPr>
          <w:trHeight w:val="1310"/>
        </w:trPr>
        <w:tc>
          <w:tcPr>
            <w:tcW w:w="714" w:type="pct"/>
          </w:tcPr>
          <w:p w14:paraId="6F2C2AB7" w14:textId="11B9D211" w:rsidR="00D717B3" w:rsidRPr="00784D3A" w:rsidRDefault="00D717B3" w:rsidP="00B6150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World Braille Day | </w:t>
            </w:r>
          </w:p>
        </w:tc>
        <w:tc>
          <w:tcPr>
            <w:tcW w:w="714" w:type="pct"/>
            <w:shd w:val="clear" w:color="auto" w:fill="FBE4D5" w:themeFill="accent2" w:themeFillTint="33"/>
          </w:tcPr>
          <w:p w14:paraId="0C6F92BD" w14:textId="20BC86CE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F5D11A3" w14:textId="096C9CDC" w:rsidR="00D717B3" w:rsidRPr="00784D3A" w:rsidRDefault="00784D3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B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ook staff appraisals</w:t>
            </w:r>
          </w:p>
        </w:tc>
        <w:tc>
          <w:tcPr>
            <w:tcW w:w="715" w:type="pct"/>
          </w:tcPr>
          <w:p w14:paraId="207A5DCD" w14:textId="7B8C6240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16D552C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A692857" w14:textId="451CF99F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468F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Orthodox Christmas Day</w:t>
            </w:r>
          </w:p>
          <w:p w14:paraId="1F3D63A7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124D38A" w14:textId="7B8D9F62" w:rsidR="00B61504" w:rsidRPr="00784D3A" w:rsidRDefault="00D717B3" w:rsidP="00B61504">
            <w:pPr>
              <w:pStyle w:val="CalendarText"/>
              <w:rPr>
                <w:rStyle w:val="WinCalendarBLANKCELLSTYLE0"/>
                <w:rFonts w:ascii="Arial Nova Light" w:hAnsi="Arial Nova Light"/>
                <w:color w:val="FF0000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Buddha's Enlightenment Day (Buddhism)</w:t>
            </w:r>
          </w:p>
          <w:p w14:paraId="4CD40EC1" w14:textId="6A25C8E2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E46CFBC" w14:textId="2CAF2D66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D9C6664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410F759" w14:textId="77777777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9EDF643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B399B89" w14:textId="77777777" w:rsidTr="00FC238D">
        <w:trPr>
          <w:trHeight w:val="1310"/>
        </w:trPr>
        <w:tc>
          <w:tcPr>
            <w:tcW w:w="714" w:type="pct"/>
            <w:shd w:val="clear" w:color="auto" w:fill="FBE4D5" w:themeFill="accent2" w:themeFillTint="33"/>
          </w:tcPr>
          <w:p w14:paraId="1ACDC61D" w14:textId="1ACA194F" w:rsidR="00D717B3" w:rsidRPr="00784D3A" w:rsidRDefault="00D717B3" w:rsidP="00D717B3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National Human Trafficking Awareness Day</w:t>
            </w:r>
          </w:p>
          <w:p w14:paraId="5639BC05" w14:textId="26CA5F31" w:rsidR="00B61504" w:rsidRPr="00784D3A" w:rsidRDefault="00B61504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auto"/>
                <w:sz w:val="28"/>
                <w:szCs w:val="22"/>
              </w:rPr>
            </w:pPr>
            <w:r w:rsidRPr="00784D3A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 xml:space="preserve">Review </w:t>
            </w:r>
            <w:r w:rsidR="00EE7F8D" w:rsidRPr="00784D3A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>y</w:t>
            </w:r>
            <w:r w:rsidRPr="00784D3A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 xml:space="preserve">our </w:t>
            </w:r>
            <w:r w:rsidR="00EE7F8D" w:rsidRPr="00784D3A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 xml:space="preserve">Modern Slavery Policy &amp; practices </w:t>
            </w:r>
          </w:p>
          <w:p w14:paraId="6335FB5C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8F8D470" w14:textId="1D8406D2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CFA8242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164194F" w14:textId="13B0ACB5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2BC4F0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22F11D7" w14:textId="5C568FD7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468F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Orthodox New Year</w:t>
            </w:r>
          </w:p>
          <w:p w14:paraId="02CC391B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6FB765AC" w14:textId="31C6D02D" w:rsidR="00341E69" w:rsidRPr="00784D3A" w:rsidRDefault="00D717B3" w:rsidP="00341E69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9C45F69" w14:textId="6BB29F95" w:rsidR="00D717B3" w:rsidRPr="00784D3A" w:rsidRDefault="00341E69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</w:pPr>
            <w:r w:rsidRPr="00784D3A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R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eview Discrimination policy and practices </w:t>
            </w:r>
          </w:p>
        </w:tc>
        <w:tc>
          <w:tcPr>
            <w:tcW w:w="714" w:type="pct"/>
          </w:tcPr>
          <w:p w14:paraId="2D8D2D84" w14:textId="4DB00CFA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Religion Day</w:t>
            </w:r>
          </w:p>
          <w:p w14:paraId="1C17E9C9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C708CC6" w14:textId="77777777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4D57014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7193245A" w14:textId="77777777" w:rsidTr="00886935">
        <w:trPr>
          <w:trHeight w:val="1310"/>
        </w:trPr>
        <w:tc>
          <w:tcPr>
            <w:tcW w:w="714" w:type="pct"/>
          </w:tcPr>
          <w:p w14:paraId="4A08E32D" w14:textId="76B75DC7" w:rsidR="00D717B3" w:rsidRPr="00784D3A" w:rsidRDefault="00D717B3" w:rsidP="00D001A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468F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Cervical Cancer Awareness Week </w:t>
            </w:r>
            <w:r w:rsidR="007C503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| </w:t>
            </w:r>
          </w:p>
        </w:tc>
        <w:tc>
          <w:tcPr>
            <w:tcW w:w="714" w:type="pct"/>
          </w:tcPr>
          <w:p w14:paraId="67E60F83" w14:textId="1B206FB1" w:rsidR="00D717B3" w:rsidRPr="00784D3A" w:rsidRDefault="00BD318E" w:rsidP="00D001A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5" w:type="pct"/>
          </w:tcPr>
          <w:p w14:paraId="7FEE01FB" w14:textId="77777777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8CF01E0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887ECC7" w14:textId="46699E62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193788B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18435B3" w14:textId="3C96D840" w:rsidR="00D001AD" w:rsidRPr="00784D3A" w:rsidRDefault="00D717B3" w:rsidP="00D001A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0CFFA0" w14:textId="0F4B1324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96A3E43" w14:textId="2CAA2812" w:rsidR="00D717B3" w:rsidRPr="00784D3A" w:rsidRDefault="00D717B3" w:rsidP="00D001A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543E3564" w14:textId="1395E31B" w:rsidR="00D717B3" w:rsidRPr="00784D3A" w:rsidRDefault="00D717B3" w:rsidP="00D001A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1DA275A3" w14:textId="77777777" w:rsidTr="00FC238D">
        <w:trPr>
          <w:trHeight w:val="1310"/>
        </w:trPr>
        <w:tc>
          <w:tcPr>
            <w:tcW w:w="714" w:type="pct"/>
          </w:tcPr>
          <w:p w14:paraId="34E68788" w14:textId="5B45EFE8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AEA498C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9142ADE" w14:textId="2511765E" w:rsidR="00D717B3" w:rsidRPr="00784D3A" w:rsidRDefault="00BD318E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5BD6A86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EAC9BC0" w14:textId="1DC2496C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468F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Breast Pumping Day | Holocaust Memorial Day</w:t>
            </w:r>
          </w:p>
          <w:p w14:paraId="3EE0055E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333AC14A" w14:textId="798EB553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468F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Data Privacy Day</w:t>
            </w:r>
          </w:p>
          <w:p w14:paraId="7015FB10" w14:textId="7E2FE399" w:rsidR="00565F3D" w:rsidRPr="00784D3A" w:rsidRDefault="00565F3D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784D3A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Book GDPR refresher training for staff </w:t>
            </w:r>
          </w:p>
        </w:tc>
        <w:tc>
          <w:tcPr>
            <w:tcW w:w="715" w:type="pct"/>
          </w:tcPr>
          <w:p w14:paraId="489F3AD2" w14:textId="77777777" w:rsidR="00D717B3" w:rsidRPr="00784D3A" w:rsidRDefault="00D717B3" w:rsidP="004D0B8A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6D0E96E" w14:textId="1992BA76" w:rsidR="009C4C81" w:rsidRPr="00784D3A" w:rsidRDefault="009C4C81" w:rsidP="004D0B8A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797E599" w14:textId="77777777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94FE0BE" w14:textId="7DCF3065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86DC1C6" w14:textId="2D07F338" w:rsidR="00D717B3" w:rsidRPr="00784D3A" w:rsidRDefault="00D717B3" w:rsidP="00D717B3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4D0B8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National Transgender Day of Visibility</w:t>
            </w:r>
          </w:p>
          <w:p w14:paraId="65AFA038" w14:textId="77777777" w:rsidR="00D717B3" w:rsidRPr="00784D3A" w:rsidRDefault="00D717B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</w:tbl>
    <w:bookmarkEnd w:id="0"/>
    <w:p w14:paraId="318E7320" w14:textId="639AC861" w:rsidR="002D6565" w:rsidRPr="00784D3A" w:rsidRDefault="002D6565" w:rsidP="00D717B3">
      <w:pPr>
        <w:jc w:val="right"/>
        <w:rPr>
          <w:rFonts w:ascii="Arial Nova Light" w:hAnsi="Arial Nova Light"/>
        </w:rPr>
      </w:pPr>
      <w:r w:rsidRPr="00784D3A">
        <w:rPr>
          <w:rFonts w:ascii="Arial Nova Light" w:hAnsi="Arial Nova Ligh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A79239" wp14:editId="0EE08ED8">
                <wp:simplePos x="0" y="0"/>
                <wp:positionH relativeFrom="column">
                  <wp:posOffset>5386070</wp:posOffset>
                </wp:positionH>
                <wp:positionV relativeFrom="paragraph">
                  <wp:posOffset>5715</wp:posOffset>
                </wp:positionV>
                <wp:extent cx="4038600" cy="558800"/>
                <wp:effectExtent l="0" t="0" r="1905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55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017404" w14:textId="5C548D61" w:rsidR="00652A18" w:rsidRPr="0051374C" w:rsidRDefault="00652A18" w:rsidP="007C50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51374C">
                              <w:rPr>
                                <w:rFonts w:ascii="Arial Nova Light" w:hAnsi="Arial Nova Light"/>
                                <w:lang w:val="en-GB"/>
                              </w:rPr>
                              <w:t>Veganuary</w:t>
                            </w:r>
                          </w:p>
                          <w:p w14:paraId="51B02556" w14:textId="47E3AAED" w:rsidR="00652A18" w:rsidRPr="007A707A" w:rsidRDefault="00652A18" w:rsidP="007A70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51374C">
                              <w:rPr>
                                <w:rFonts w:ascii="Arial Nova Light" w:hAnsi="Arial Nova Light"/>
                                <w:lang w:val="en-GB"/>
                              </w:rPr>
                              <w:t>Dry Janu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792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4.1pt;margin-top:.45pt;width:318pt;height:4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" filled="f" strokeweight=".5pt">
                <v:textbox>
                  <w:txbxContent>
                    <w:p w14:paraId="16017404" w14:textId="5C548D61" w:rsidR="00652A18" w:rsidRPr="0051374C" w:rsidRDefault="00652A18" w:rsidP="007C50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Nova Light" w:hAnsi="Arial Nova Light"/>
                        </w:rPr>
                      </w:pPr>
                      <w:r w:rsidRPr="0051374C">
                        <w:rPr>
                          <w:rFonts w:ascii="Arial Nova Light" w:hAnsi="Arial Nova Light"/>
                          <w:lang w:val="en-GB"/>
                        </w:rPr>
                        <w:t>Veganuary</w:t>
                      </w:r>
                    </w:p>
                    <w:p w14:paraId="51B02556" w14:textId="47E3AAED" w:rsidR="00652A18" w:rsidRPr="007A707A" w:rsidRDefault="00652A18" w:rsidP="007A70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Nova Light" w:hAnsi="Arial Nova Light"/>
                        </w:rPr>
                      </w:pPr>
                      <w:r w:rsidRPr="0051374C">
                        <w:rPr>
                          <w:rFonts w:ascii="Arial Nova Light" w:hAnsi="Arial Nova Light"/>
                          <w:lang w:val="en-GB"/>
                        </w:rPr>
                        <w:t>Dry January</w:t>
                      </w:r>
                    </w:p>
                  </w:txbxContent>
                </v:textbox>
              </v:shape>
            </w:pict>
          </mc:Fallback>
        </mc:AlternateContent>
      </w:r>
    </w:p>
    <w:p w14:paraId="6E5D9311" w14:textId="29B84D9B" w:rsidR="002D6565" w:rsidRPr="00784D3A" w:rsidRDefault="002D6565">
      <w:pPr>
        <w:rPr>
          <w:rFonts w:ascii="Arial Nova Light" w:hAnsi="Arial Nova Light"/>
        </w:rPr>
      </w:pPr>
      <w:r w:rsidRPr="00784D3A">
        <w:rPr>
          <w:rFonts w:ascii="Arial Nova Light" w:hAnsi="Arial Nova Light"/>
        </w:rPr>
        <w:br w:type="page"/>
      </w:r>
    </w:p>
    <w:tbl>
      <w:tblPr>
        <w:tblStyle w:val="TableGrid"/>
        <w:tblW w:w="5003" w:type="pct"/>
        <w:tblLook w:val="01E0" w:firstRow="1" w:lastRow="1" w:firstColumn="1" w:lastColumn="1" w:noHBand="0" w:noVBand="0"/>
      </w:tblPr>
      <w:tblGrid>
        <w:gridCol w:w="2115"/>
        <w:gridCol w:w="2116"/>
        <w:gridCol w:w="2119"/>
        <w:gridCol w:w="2116"/>
        <w:gridCol w:w="2119"/>
        <w:gridCol w:w="2116"/>
        <w:gridCol w:w="2116"/>
      </w:tblGrid>
      <w:tr w:rsidR="00574689" w:rsidRPr="00784D3A" w14:paraId="6A33B10E" w14:textId="77777777" w:rsidTr="007A707A">
        <w:tc>
          <w:tcPr>
            <w:tcW w:w="714" w:type="pct"/>
          </w:tcPr>
          <w:p w14:paraId="440627ED" w14:textId="77777777" w:rsidR="002D6565" w:rsidRPr="00784D3A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8" w:tooltip="January 2021" w:history="1">
              <w:r w:rsidR="002D6565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2D6565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Jan 2021</w:t>
              </w:r>
            </w:hyperlink>
          </w:p>
        </w:tc>
        <w:tc>
          <w:tcPr>
            <w:tcW w:w="3572" w:type="pct"/>
            <w:gridSpan w:val="5"/>
          </w:tcPr>
          <w:p w14:paraId="3B367E26" w14:textId="18EDAC47" w:rsidR="002D6565" w:rsidRPr="00784D3A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February 2021</w:t>
            </w:r>
          </w:p>
        </w:tc>
        <w:tc>
          <w:tcPr>
            <w:tcW w:w="714" w:type="pct"/>
          </w:tcPr>
          <w:p w14:paraId="3492437C" w14:textId="77777777" w:rsidR="002D6565" w:rsidRPr="00784D3A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9" w:tooltip="March 2021" w:history="1">
              <w:r w:rsidR="002D6565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Mar 2021 </w:t>
              </w:r>
              <w:r w:rsidR="002D6565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574689" w:rsidRPr="00784D3A" w14:paraId="3B9B3464" w14:textId="77777777" w:rsidTr="007A707A">
        <w:tc>
          <w:tcPr>
            <w:tcW w:w="714" w:type="pct"/>
          </w:tcPr>
          <w:p w14:paraId="5C1C4B16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44798580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050358AB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6C6D5170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38DA342B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2610207A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53BAAD67" w14:textId="77777777" w:rsidR="002D6565" w:rsidRPr="00784D3A" w:rsidRDefault="002D656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6F8DE135" w14:textId="77777777" w:rsidTr="00FC238D">
        <w:trPr>
          <w:trHeight w:val="1638"/>
        </w:trPr>
        <w:tc>
          <w:tcPr>
            <w:tcW w:w="714" w:type="pct"/>
            <w:shd w:val="clear" w:color="auto" w:fill="FBE4D5" w:themeFill="accent2" w:themeFillTint="33"/>
          </w:tcPr>
          <w:p w14:paraId="4C35B05A" w14:textId="261D17E6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National Apprentice Week</w:t>
            </w:r>
          </w:p>
          <w:p w14:paraId="42BB463C" w14:textId="78AE6B89" w:rsidR="002D6565" w:rsidRPr="00784D3A" w:rsidRDefault="007A707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Book </w:t>
            </w:r>
            <w:r w:rsidR="00AA1B1C"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r</w:t>
            </w: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eview with any apprentices and their manager </w:t>
            </w:r>
          </w:p>
        </w:tc>
        <w:tc>
          <w:tcPr>
            <w:tcW w:w="714" w:type="pct"/>
            <w:shd w:val="clear" w:color="auto" w:fill="FBE4D5" w:themeFill="accent2" w:themeFillTint="33"/>
          </w:tcPr>
          <w:p w14:paraId="258247F6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20F6BE1" w14:textId="4CBD215C" w:rsidR="002D6565" w:rsidRPr="00784D3A" w:rsidRDefault="00AA1B1C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staffing and recruitment plan for 2021 </w:t>
            </w:r>
          </w:p>
        </w:tc>
        <w:tc>
          <w:tcPr>
            <w:tcW w:w="715" w:type="pct"/>
          </w:tcPr>
          <w:p w14:paraId="74AA6376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7B6A612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450DD249" w14:textId="1BDF674C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orld Cancer Day</w:t>
            </w:r>
          </w:p>
          <w:p w14:paraId="3E491AE1" w14:textId="4D638604" w:rsidR="002D6565" w:rsidRPr="00784D3A" w:rsidRDefault="008808C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Disability Policy </w:t>
            </w:r>
          </w:p>
        </w:tc>
        <w:tc>
          <w:tcPr>
            <w:tcW w:w="715" w:type="pct"/>
          </w:tcPr>
          <w:p w14:paraId="1598F3D8" w14:textId="084699EE" w:rsidR="008808C2" w:rsidRPr="00784D3A" w:rsidRDefault="002D6565" w:rsidP="008808C2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7CF7199" w14:textId="7DEC4D81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C45C309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B5822E8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F401B09" w14:textId="178BF470" w:rsidR="002D6565" w:rsidRPr="00784D3A" w:rsidRDefault="00BD318E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95A12BE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4C844693" w14:textId="77777777" w:rsidTr="007A707A">
        <w:trPr>
          <w:trHeight w:val="1638"/>
        </w:trPr>
        <w:tc>
          <w:tcPr>
            <w:tcW w:w="714" w:type="pct"/>
          </w:tcPr>
          <w:p w14:paraId="31059475" w14:textId="6F2D3045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E1D1D0D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DF05FAC" w14:textId="33A1C120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9935587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444E23F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1A892A9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B0F15F8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CCA83E3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0328F87" w14:textId="6BDFC0BC" w:rsidR="008808C2" w:rsidRPr="00784D3A" w:rsidRDefault="00BD318E" w:rsidP="008808C2">
            <w:pPr>
              <w:pStyle w:val="CalendarText"/>
              <w:rPr>
                <w:rStyle w:val="WinCalendarBLANKCELLSTYLE0"/>
                <w:rFonts w:ascii="Arial Nova Light" w:hAnsi="Arial Nova Light"/>
                <w:color w:val="FF0000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Chinese New Year </w:t>
            </w:r>
          </w:p>
          <w:p w14:paraId="0EB915BF" w14:textId="15B7C13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D8402D8" w14:textId="0A93BC86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C6E1D17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75EE8AD" w14:textId="2E80A961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Valentine’s Day</w:t>
            </w:r>
          </w:p>
          <w:p w14:paraId="7F110F48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D7882C1" w14:textId="77777777" w:rsidTr="00FC238D">
        <w:trPr>
          <w:trHeight w:val="1638"/>
        </w:trPr>
        <w:tc>
          <w:tcPr>
            <w:tcW w:w="714" w:type="pct"/>
          </w:tcPr>
          <w:p w14:paraId="09945457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A744667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9BDAB1E" w14:textId="60B429F5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C5A8599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7C42768" w14:textId="10C32192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B289F1D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0CAB9AB2" w14:textId="77777777" w:rsidR="002D6565" w:rsidRPr="00784D3A" w:rsidRDefault="002D6565" w:rsidP="00EC4F01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2FF284D" w14:textId="4A7D4D50" w:rsidR="00242653" w:rsidRPr="00784D3A" w:rsidRDefault="00B30E21" w:rsidP="00EC4F01">
            <w:pPr>
              <w:pStyle w:val="CalendarText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Ensure all policies, schemes, and </w:t>
            </w:r>
            <w:r w:rsidR="00064C78"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comms documents</w:t>
            </w: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 are inclusive of LGBTQ+</w:t>
            </w:r>
          </w:p>
        </w:tc>
        <w:tc>
          <w:tcPr>
            <w:tcW w:w="715" w:type="pct"/>
          </w:tcPr>
          <w:p w14:paraId="21BA049D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84FD16D" w14:textId="2FD3D152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9222CFF" w14:textId="6C1203AA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2509C8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AF4FAA5" w14:textId="0A23788A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3408699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4F806257" w14:textId="77777777" w:rsidTr="00FC238D">
        <w:trPr>
          <w:trHeight w:val="1638"/>
        </w:trPr>
        <w:tc>
          <w:tcPr>
            <w:tcW w:w="714" w:type="pct"/>
          </w:tcPr>
          <w:p w14:paraId="433D2AE3" w14:textId="0DD3E94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CA31B36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857AACD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6405F8E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3E9E7F56" w14:textId="15A9038A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187DB49" w14:textId="1D119435" w:rsidR="002D6565" w:rsidRPr="00784D3A" w:rsidRDefault="00064C78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un LGBTQ+ consultations with staff </w:t>
            </w:r>
            <w:r w:rsidR="00A579DE"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for workplace inclusivity </w:t>
            </w:r>
          </w:p>
        </w:tc>
        <w:tc>
          <w:tcPr>
            <w:tcW w:w="714" w:type="pct"/>
          </w:tcPr>
          <w:p w14:paraId="33F45F94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103855C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F1FF709" w14:textId="77777777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854DB3A" w14:textId="3059749E" w:rsidR="002D6565" w:rsidRPr="00784D3A" w:rsidRDefault="001312A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WinCalendarBLANKCELLSTYLE0"/>
                <w:rFonts w:ascii="Arial Nova Light" w:hAnsi="Arial Nova Light"/>
                <w:color w:val="auto"/>
                <w:sz w:val="18"/>
                <w:szCs w:val="28"/>
              </w:rPr>
              <w:t xml:space="preserve"> </w:t>
            </w:r>
          </w:p>
        </w:tc>
        <w:tc>
          <w:tcPr>
            <w:tcW w:w="714" w:type="pct"/>
          </w:tcPr>
          <w:p w14:paraId="7A6B1A6E" w14:textId="72DBA0E5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9E1F068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BD0CF1F" w14:textId="6EB866AD" w:rsidR="002D6565" w:rsidRPr="00784D3A" w:rsidRDefault="002D656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4A6D684" w14:textId="77777777" w:rsidR="002D6565" w:rsidRPr="00784D3A" w:rsidRDefault="002D656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</w:tbl>
    <w:p w14:paraId="50304571" w14:textId="69B64486" w:rsidR="00D70C95" w:rsidRPr="00784D3A" w:rsidRDefault="00D70C95" w:rsidP="00D717B3">
      <w:pPr>
        <w:jc w:val="right"/>
        <w:rPr>
          <w:rFonts w:ascii="Arial Nova Light" w:hAnsi="Arial Nova Light"/>
        </w:rPr>
      </w:pPr>
      <w:r w:rsidRPr="00784D3A">
        <w:rPr>
          <w:rFonts w:ascii="Arial Nova Light" w:hAnsi="Arial Nova Light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42B960" wp14:editId="466F753E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4038600" cy="6667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F95EF9" w14:textId="77777777" w:rsidR="00652A18" w:rsidRPr="00A579DE" w:rsidRDefault="00652A18" w:rsidP="005A48F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ova Light" w:hAnsi="Arial Nova Light"/>
                                <w:lang w:val="en-GB"/>
                              </w:rPr>
                            </w:pPr>
                            <w:r w:rsidRPr="00A579DE">
                              <w:rPr>
                                <w:rFonts w:ascii="Arial Nova Light" w:hAnsi="Arial Nova Light"/>
                                <w:lang w:val="en-GB"/>
                              </w:rPr>
                              <w:t>LGBT History Month</w:t>
                            </w:r>
                          </w:p>
                          <w:p w14:paraId="472B64AC" w14:textId="34120FEA" w:rsidR="00652A18" w:rsidRPr="007C5032" w:rsidRDefault="00652A18" w:rsidP="005A48F5">
                            <w:pPr>
                              <w:pStyle w:val="ListParagraph"/>
                              <w:rPr>
                                <w:rFonts w:ascii="Museo Slab 300" w:hAnsi="Museo Slab 300"/>
                                <w:color w:val="538135" w:themeColor="accent6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2B960" id="Text Box 4" o:spid="_x0000_s1027" type="#_x0000_t202" style="position:absolute;left:0;text-align:left;margin-left:266.8pt;margin-top:.65pt;width:318pt;height:52.5pt;z-index:2516613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" filled="f" strokeweight=".5pt">
                <v:textbox>
                  <w:txbxContent>
                    <w:p w14:paraId="33F95EF9" w14:textId="77777777" w:rsidR="00652A18" w:rsidRPr="00A579DE" w:rsidRDefault="00652A18" w:rsidP="005A48F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Nova Light" w:hAnsi="Arial Nova Light"/>
                          <w:lang w:val="en-GB"/>
                        </w:rPr>
                      </w:pPr>
                      <w:r w:rsidRPr="00A579DE">
                        <w:rPr>
                          <w:rFonts w:ascii="Arial Nova Light" w:hAnsi="Arial Nova Light"/>
                          <w:lang w:val="en-GB"/>
                        </w:rPr>
                        <w:t>LGBT History Month</w:t>
                      </w:r>
                    </w:p>
                    <w:p w14:paraId="472B64AC" w14:textId="34120FEA" w:rsidR="00652A18" w:rsidRPr="007C5032" w:rsidRDefault="00652A18" w:rsidP="005A48F5">
                      <w:pPr>
                        <w:pStyle w:val="ListParagraph"/>
                        <w:rPr>
                          <w:rFonts w:ascii="Museo Slab 300" w:hAnsi="Museo Slab 300"/>
                          <w:color w:val="538135" w:themeColor="accent6" w:themeShade="BF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40203E" w14:textId="497CEEA1" w:rsidR="00D70C95" w:rsidRPr="00784D3A" w:rsidRDefault="00D70C95">
      <w:pPr>
        <w:rPr>
          <w:rFonts w:ascii="Arial Nova Light" w:hAnsi="Arial Nova Light"/>
        </w:rPr>
      </w:pPr>
      <w:r w:rsidRPr="00784D3A">
        <w:rPr>
          <w:rFonts w:ascii="Arial Nova Light" w:hAnsi="Arial Nova Light"/>
        </w:rPr>
        <w:br w:type="page"/>
      </w:r>
    </w:p>
    <w:tbl>
      <w:tblPr>
        <w:tblStyle w:val="TableGrid"/>
        <w:tblW w:w="5089" w:type="pct"/>
        <w:tblLook w:val="01E0" w:firstRow="1" w:lastRow="1" w:firstColumn="1" w:lastColumn="1" w:noHBand="0" w:noVBand="0"/>
      </w:tblPr>
      <w:tblGrid>
        <w:gridCol w:w="2153"/>
        <w:gridCol w:w="2153"/>
        <w:gridCol w:w="2155"/>
        <w:gridCol w:w="2152"/>
        <w:gridCol w:w="2155"/>
        <w:gridCol w:w="2152"/>
        <w:gridCol w:w="2152"/>
      </w:tblGrid>
      <w:tr w:rsidR="00A579DE" w:rsidRPr="00784D3A" w14:paraId="04F2A6E6" w14:textId="77777777" w:rsidTr="00A579DE">
        <w:trPr>
          <w:trHeight w:val="439"/>
        </w:trPr>
        <w:tc>
          <w:tcPr>
            <w:tcW w:w="714" w:type="pct"/>
          </w:tcPr>
          <w:p w14:paraId="2B97167B" w14:textId="77777777" w:rsidR="00D70C95" w:rsidRPr="00784D3A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10" w:tooltip="February 2021" w:history="1">
              <w:r w:rsidR="00D70C95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D70C95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Feb 2021</w:t>
              </w:r>
            </w:hyperlink>
          </w:p>
        </w:tc>
        <w:tc>
          <w:tcPr>
            <w:tcW w:w="3572" w:type="pct"/>
            <w:gridSpan w:val="5"/>
          </w:tcPr>
          <w:p w14:paraId="5E464339" w14:textId="37FFCF07" w:rsidR="00D70C95" w:rsidRPr="00784D3A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March 2021</w:t>
            </w:r>
          </w:p>
        </w:tc>
        <w:tc>
          <w:tcPr>
            <w:tcW w:w="714" w:type="pct"/>
          </w:tcPr>
          <w:p w14:paraId="488DDA0B" w14:textId="77777777" w:rsidR="00D70C95" w:rsidRPr="00784D3A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11" w:tooltip="April 2021" w:history="1">
              <w:r w:rsidR="00D70C95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Apr 2021 </w:t>
              </w:r>
              <w:r w:rsidR="00D70C95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A579DE" w:rsidRPr="00784D3A" w14:paraId="718A606E" w14:textId="77777777" w:rsidTr="00A579DE">
        <w:trPr>
          <w:trHeight w:val="341"/>
        </w:trPr>
        <w:tc>
          <w:tcPr>
            <w:tcW w:w="714" w:type="pct"/>
          </w:tcPr>
          <w:p w14:paraId="6BF9834B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5E2EC7DC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43B62740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3E0CA468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060C01AD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15A8FFCD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0F6A068F" w14:textId="77777777" w:rsidR="00D70C95" w:rsidRPr="00784D3A" w:rsidRDefault="00D70C95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2E72CB73" w14:textId="77777777" w:rsidTr="00FC238D">
        <w:trPr>
          <w:trHeight w:val="1421"/>
        </w:trPr>
        <w:tc>
          <w:tcPr>
            <w:tcW w:w="714" w:type="pct"/>
            <w:shd w:val="clear" w:color="auto" w:fill="FBE4D5" w:themeFill="accent2" w:themeFillTint="33"/>
          </w:tcPr>
          <w:p w14:paraId="64A25CE9" w14:textId="6F8718B2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Eating Disorders Awareness Week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| Self Harm Awareness Day</w:t>
            </w:r>
          </w:p>
          <w:p w14:paraId="43D347B6" w14:textId="21F73DDC" w:rsidR="00D70C95" w:rsidRPr="00784D3A" w:rsidRDefault="0055631E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Send out </w:t>
            </w:r>
            <w:r w:rsidR="00DE123F"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survey to review staff wellbeing </w:t>
            </w:r>
          </w:p>
        </w:tc>
        <w:tc>
          <w:tcPr>
            <w:tcW w:w="714" w:type="pct"/>
          </w:tcPr>
          <w:p w14:paraId="1B72EEA1" w14:textId="0027863A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3396457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BCB2CE1" w14:textId="07551DCA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C85945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B97ECDF" w14:textId="67648322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E67142E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037E1B81" w14:textId="1486BC48" w:rsidR="00DE123F" w:rsidRPr="00784D3A" w:rsidRDefault="00D70C95" w:rsidP="00DE123F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7F1E1D5" w14:textId="16CF554F" w:rsidR="00D70C95" w:rsidRPr="00784D3A" w:rsidRDefault="00F0363D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Consult staff on wellbeing and equality </w:t>
            </w:r>
          </w:p>
        </w:tc>
        <w:tc>
          <w:tcPr>
            <w:tcW w:w="714" w:type="pct"/>
          </w:tcPr>
          <w:p w14:paraId="3571642C" w14:textId="0FF1D553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A1CC3E0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C9344B0" w14:textId="4B918959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BEE56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1B84509" w14:textId="77777777" w:rsidTr="00FC238D">
        <w:trPr>
          <w:trHeight w:val="1421"/>
        </w:trPr>
        <w:tc>
          <w:tcPr>
            <w:tcW w:w="714" w:type="pct"/>
            <w:shd w:val="clear" w:color="auto" w:fill="FBE4D5" w:themeFill="accent2" w:themeFillTint="33"/>
          </w:tcPr>
          <w:p w14:paraId="04F3D55F" w14:textId="56739B65" w:rsidR="00D70C95" w:rsidRPr="00784D3A" w:rsidRDefault="00D70C95" w:rsidP="00F81A12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International Women’s Day</w:t>
            </w:r>
          </w:p>
          <w:p w14:paraId="194D41C8" w14:textId="63BCA27E" w:rsidR="00D70C95" w:rsidRPr="00784D3A" w:rsidRDefault="0055631E" w:rsidP="0055631E">
            <w:pPr>
              <w:pStyle w:val="CalendarText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HolidayBlue"/>
                <w:rFonts w:ascii="Arial Nova Light" w:hAnsi="Arial Nova Light"/>
                <w:b/>
                <w:bCs/>
                <w:color w:val="auto"/>
              </w:rPr>
              <w:t xml:space="preserve">Set up safe reporting system for </w:t>
            </w:r>
            <w:r w:rsidR="00232206" w:rsidRPr="00CD1B94">
              <w:rPr>
                <w:rStyle w:val="WinCalendarHolidayBlue"/>
                <w:rFonts w:ascii="Arial Nova Light" w:hAnsi="Arial Nova Light"/>
                <w:b/>
                <w:bCs/>
                <w:color w:val="auto"/>
              </w:rPr>
              <w:t xml:space="preserve">indirect discrimination, sexism, and sexual harassment for men and women </w:t>
            </w:r>
          </w:p>
        </w:tc>
        <w:tc>
          <w:tcPr>
            <w:tcW w:w="714" w:type="pct"/>
          </w:tcPr>
          <w:p w14:paraId="43E145D6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440F4B7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AF8DF61" w14:textId="3EFEEDF4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National No Smoking Day</w:t>
            </w:r>
          </w:p>
          <w:p w14:paraId="789E7057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148AD38" w14:textId="5EB7A14D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C2A21AD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475AA5B7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B943C56" w14:textId="45B3E801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  <w:sz w:val="18"/>
                <w:szCs w:val="18"/>
              </w:rPr>
            </w:pPr>
          </w:p>
        </w:tc>
        <w:tc>
          <w:tcPr>
            <w:tcW w:w="714" w:type="pct"/>
          </w:tcPr>
          <w:p w14:paraId="00DBADCD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6A73D03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8DC3DA8" w14:textId="661192BF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Mother’s Day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43649C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2471E1DC" w14:textId="77777777" w:rsidTr="00FC238D">
        <w:trPr>
          <w:trHeight w:val="1421"/>
        </w:trPr>
        <w:tc>
          <w:tcPr>
            <w:tcW w:w="714" w:type="pct"/>
            <w:shd w:val="clear" w:color="auto" w:fill="FBE4D5" w:themeFill="accent2" w:themeFillTint="33"/>
          </w:tcPr>
          <w:p w14:paraId="153D2E88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72EDD17" w14:textId="0BC30612" w:rsidR="00D70C95" w:rsidRPr="00784D3A" w:rsidRDefault="00EA026B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Implement staff wellbeing initiatives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  <w:t xml:space="preserve"> </w:t>
            </w:r>
          </w:p>
        </w:tc>
        <w:tc>
          <w:tcPr>
            <w:tcW w:w="714" w:type="pct"/>
          </w:tcPr>
          <w:p w14:paraId="0BE4A95B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41AE0C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8BEDFB9" w14:textId="028728D3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St </w:t>
            </w:r>
            <w:r w:rsidR="00BD318E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Patrick’s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Day</w:t>
            </w:r>
          </w:p>
          <w:p w14:paraId="6D997C1E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43B88C7" w14:textId="21D850D2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AFB1A20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E2623AE" w14:textId="7CA30935" w:rsidR="00232206" w:rsidRPr="00784D3A" w:rsidRDefault="00D70C95" w:rsidP="0023220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Sleep Day</w:t>
            </w:r>
            <w:r w:rsidR="004D0B8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338CF9" w14:textId="65F34BEF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CB4003A" w14:textId="6AE1C3F0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0F51C1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International Day Of Happiness</w:t>
            </w:r>
          </w:p>
          <w:p w14:paraId="30798DC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2401967" w14:textId="2B0886C0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01B5AA9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025CC18" w14:textId="77777777" w:rsidTr="00652A18">
        <w:trPr>
          <w:trHeight w:val="1421"/>
        </w:trPr>
        <w:tc>
          <w:tcPr>
            <w:tcW w:w="714" w:type="pct"/>
            <w:shd w:val="clear" w:color="auto" w:fill="FBE4D5" w:themeFill="accent2" w:themeFillTint="33"/>
          </w:tcPr>
          <w:p w14:paraId="3FF26DF1" w14:textId="70DCC618" w:rsidR="00D70C95" w:rsidRPr="00784D3A" w:rsidRDefault="00BD318E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2709928" w14:textId="5ED144A8" w:rsidR="00D70C95" w:rsidRPr="00652A18" w:rsidRDefault="00652A18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652A18">
              <w:rPr>
                <w:rFonts w:ascii="Arial Nova Light" w:hAnsi="Arial Nova Light"/>
                <w:b/>
                <w:bCs/>
                <w:shd w:val="clear" w:color="auto" w:fill="FBE4D5" w:themeFill="accent2" w:themeFillTint="33"/>
              </w:rPr>
              <w:t>Write to all staff on national minimum wage to confirm their change in pay from 1 April</w:t>
            </w:r>
          </w:p>
        </w:tc>
        <w:tc>
          <w:tcPr>
            <w:tcW w:w="714" w:type="pct"/>
          </w:tcPr>
          <w:p w14:paraId="3F9A2499" w14:textId="4E2C1681" w:rsidR="00D70C95" w:rsidRPr="00784D3A" w:rsidRDefault="00D70C95" w:rsidP="00F0363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5" w:type="pct"/>
          </w:tcPr>
          <w:p w14:paraId="177AD548" w14:textId="0C6824C3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54DA8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84FA5A2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2923416" w14:textId="5333B0B7" w:rsidR="00D70C95" w:rsidRPr="00784D3A" w:rsidRDefault="0065503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C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heck policies for inclusivity for upcoming Ramadan</w:t>
            </w:r>
          </w:p>
        </w:tc>
        <w:tc>
          <w:tcPr>
            <w:tcW w:w="715" w:type="pct"/>
          </w:tcPr>
          <w:p w14:paraId="5DE4E9C3" w14:textId="77777777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1E8B967" w14:textId="6A456E65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81D7CE8" w14:textId="31C4B1CB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E4DBDFA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77DF6A9" w14:textId="05251F9D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Passover</w:t>
            </w:r>
          </w:p>
          <w:p w14:paraId="366C9F3E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C0B0D69" w14:textId="77777777" w:rsidTr="00652A18">
        <w:trPr>
          <w:trHeight w:val="1421"/>
        </w:trPr>
        <w:tc>
          <w:tcPr>
            <w:tcW w:w="714" w:type="pct"/>
          </w:tcPr>
          <w:p w14:paraId="45135B88" w14:textId="40F27BDF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9</w:t>
            </w:r>
            <w:r w:rsidR="00784D3A"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 xml:space="preserve"> </w:t>
            </w:r>
            <w:r w:rsidR="00784D3A" w:rsidRPr="00784D3A">
              <w:rPr>
                <w:rStyle w:val="StyleStyleCalendarNumbers10ptNotBold11pt"/>
                <w:rFonts w:ascii="Arial Nova Light" w:hAnsi="Arial Nova Light"/>
                <w:color w:val="FF0000"/>
                <w:sz w:val="18"/>
                <w:szCs w:val="18"/>
              </w:rPr>
              <w:t>Holi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>(Hindu)</w:t>
            </w:r>
            <w:r w:rsidR="00CD1B94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4D0B8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World </w:t>
            </w:r>
            <w:r w:rsidR="00BD318E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Autism</w:t>
            </w:r>
            <w:r w:rsidR="004D0B8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Awareness Week</w:t>
            </w:r>
          </w:p>
          <w:p w14:paraId="12AB4DB2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0D06CFF" w14:textId="7E6FBBED" w:rsidR="00D70C95" w:rsidRPr="00784D3A" w:rsidRDefault="00D70C95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4D0B8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Bipolar Day</w:t>
            </w:r>
          </w:p>
          <w:p w14:paraId="66F2497A" w14:textId="77777777" w:rsidR="00D70C95" w:rsidRPr="00784D3A" w:rsidRDefault="00D70C9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428E1F09" w14:textId="2AD002FE" w:rsidR="00D70C95" w:rsidRPr="00784D3A" w:rsidRDefault="00D70C95" w:rsidP="00E937B6">
            <w:pPr>
              <w:pStyle w:val="CalendarText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2857" w:type="pct"/>
            <w:gridSpan w:val="4"/>
          </w:tcPr>
          <w:p w14:paraId="7D0A7903" w14:textId="77777777" w:rsidR="000F51C1" w:rsidRPr="00784D3A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Ovarian Cancer Awareness Month</w:t>
            </w:r>
          </w:p>
          <w:p w14:paraId="2D4E3375" w14:textId="77777777" w:rsidR="000F51C1" w:rsidRPr="00784D3A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Walk All Over Cancer Month</w:t>
            </w:r>
          </w:p>
          <w:p w14:paraId="0387A689" w14:textId="3576B678" w:rsidR="000F51C1" w:rsidRPr="00784D3A" w:rsidRDefault="00BD318E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Arial Nova Light" w:hAnsi="Arial Nova Light"/>
                <w:b w:val="0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bCs w:val="0"/>
                <w:color w:val="auto"/>
                <w:sz w:val="22"/>
              </w:rPr>
              <w:t>Endometriosis</w:t>
            </w:r>
            <w:r w:rsidR="000F51C1" w:rsidRPr="00784D3A">
              <w:rPr>
                <w:rStyle w:val="CalendarNumbers"/>
                <w:rFonts w:ascii="Arial Nova Light" w:hAnsi="Arial Nova Light"/>
                <w:b w:val="0"/>
                <w:bCs w:val="0"/>
                <w:color w:val="auto"/>
                <w:sz w:val="22"/>
              </w:rPr>
              <w:t xml:space="preserve"> Awareness Month</w:t>
            </w:r>
          </w:p>
          <w:p w14:paraId="614981F2" w14:textId="4B179EE4" w:rsidR="000F51C1" w:rsidRPr="00784D3A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Arial Nova Light" w:hAnsi="Arial Nova Light"/>
                <w:b w:val="0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bCs w:val="0"/>
                <w:color w:val="auto"/>
                <w:sz w:val="22"/>
                <w:szCs w:val="22"/>
              </w:rPr>
              <w:t>Women’s History Month</w:t>
            </w:r>
          </w:p>
        </w:tc>
      </w:tr>
    </w:tbl>
    <w:p w14:paraId="7C87BA44" w14:textId="25B8ED9C" w:rsidR="004D0B8A" w:rsidRPr="00784D3A" w:rsidRDefault="004D0B8A" w:rsidP="00D717B3">
      <w:pPr>
        <w:jc w:val="right"/>
        <w:rPr>
          <w:rFonts w:ascii="Arial Nova Light" w:hAnsi="Arial Nova Light"/>
        </w:rPr>
      </w:pPr>
    </w:p>
    <w:p w14:paraId="42803BE9" w14:textId="77777777" w:rsidR="004D0B8A" w:rsidRPr="00784D3A" w:rsidRDefault="004D0B8A">
      <w:pPr>
        <w:rPr>
          <w:rFonts w:ascii="Arial Nova Light" w:hAnsi="Arial Nova Light"/>
        </w:rPr>
      </w:pPr>
      <w:r w:rsidRPr="00784D3A">
        <w:rPr>
          <w:rFonts w:ascii="Arial Nova Light" w:hAnsi="Arial Nova Light"/>
        </w:rPr>
        <w:br w:type="page"/>
      </w:r>
    </w:p>
    <w:tbl>
      <w:tblPr>
        <w:tblStyle w:val="TableGrid"/>
        <w:tblW w:w="5144" w:type="pct"/>
        <w:tblLook w:val="01E0" w:firstRow="1" w:lastRow="1" w:firstColumn="1" w:lastColumn="1" w:noHBand="0" w:noVBand="0"/>
      </w:tblPr>
      <w:tblGrid>
        <w:gridCol w:w="2176"/>
        <w:gridCol w:w="2176"/>
        <w:gridCol w:w="2179"/>
        <w:gridCol w:w="2175"/>
        <w:gridCol w:w="2178"/>
        <w:gridCol w:w="2178"/>
        <w:gridCol w:w="2172"/>
      </w:tblGrid>
      <w:tr w:rsidR="00BF755D" w:rsidRPr="00784D3A" w14:paraId="5EA9307D" w14:textId="77777777" w:rsidTr="00BF755D">
        <w:trPr>
          <w:trHeight w:val="437"/>
        </w:trPr>
        <w:tc>
          <w:tcPr>
            <w:tcW w:w="714" w:type="pct"/>
          </w:tcPr>
          <w:p w14:paraId="4C872300" w14:textId="77777777" w:rsidR="004D0B8A" w:rsidRPr="00784D3A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12" w:tooltip="March 2021" w:history="1">
              <w:r w:rsidR="004D0B8A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4D0B8A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Mar 2021</w:t>
              </w:r>
            </w:hyperlink>
          </w:p>
        </w:tc>
        <w:tc>
          <w:tcPr>
            <w:tcW w:w="3573" w:type="pct"/>
            <w:gridSpan w:val="5"/>
          </w:tcPr>
          <w:p w14:paraId="77568A2B" w14:textId="69511E1A" w:rsidR="004D0B8A" w:rsidRPr="00784D3A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April 2021</w:t>
            </w:r>
          </w:p>
        </w:tc>
        <w:tc>
          <w:tcPr>
            <w:tcW w:w="714" w:type="pct"/>
          </w:tcPr>
          <w:p w14:paraId="4DFF8549" w14:textId="77777777" w:rsidR="004D0B8A" w:rsidRPr="00784D3A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13" w:tooltip="May 2021" w:history="1">
              <w:r w:rsidR="004D0B8A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May 2021 </w:t>
              </w:r>
              <w:r w:rsidR="004D0B8A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BF755D" w:rsidRPr="00784D3A" w14:paraId="22CBBC6C" w14:textId="77777777" w:rsidTr="00BF755D">
        <w:trPr>
          <w:trHeight w:val="323"/>
        </w:trPr>
        <w:tc>
          <w:tcPr>
            <w:tcW w:w="714" w:type="pct"/>
          </w:tcPr>
          <w:p w14:paraId="1BB605A0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31029947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4BBEFD94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7912E6DC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652F8CCA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6C391FC9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66854C44" w14:textId="77777777" w:rsidR="004D0B8A" w:rsidRPr="00784D3A" w:rsidRDefault="004D0B8A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2D01E919" w14:textId="77777777" w:rsidTr="00652A18">
        <w:trPr>
          <w:trHeight w:val="1414"/>
        </w:trPr>
        <w:tc>
          <w:tcPr>
            <w:tcW w:w="714" w:type="pct"/>
          </w:tcPr>
          <w:p w14:paraId="7D084E67" w14:textId="77777777" w:rsidR="004D0B8A" w:rsidRPr="00784D3A" w:rsidRDefault="004D0B8A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42B4B716" w14:textId="77777777" w:rsidR="004D0B8A" w:rsidRPr="00784D3A" w:rsidRDefault="004D0B8A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29E08F99" w14:textId="77777777" w:rsidR="004D0B8A" w:rsidRPr="00784D3A" w:rsidRDefault="004D0B8A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26F1BACC" w14:textId="0579984C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CC7ED9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April Fool’s Day | Maundy Thursday</w:t>
            </w:r>
          </w:p>
          <w:p w14:paraId="2297F243" w14:textId="756FCA75" w:rsidR="004D0B8A" w:rsidRPr="00652A18" w:rsidRDefault="00652A18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7B46EA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N</w:t>
            </w:r>
            <w:r w:rsidRPr="007B46E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ew National Minimum Wage Rate </w:t>
            </w:r>
          </w:p>
        </w:tc>
        <w:tc>
          <w:tcPr>
            <w:tcW w:w="715" w:type="pct"/>
          </w:tcPr>
          <w:p w14:paraId="3A35B920" w14:textId="390B4B0B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CD1B94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</w:t>
            </w:r>
            <w:r w:rsidRPr="00CD1B94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CC7ED9" w:rsidRPr="00784D3A">
              <w:rPr>
                <w:rStyle w:val="WinCalendarHolidayBlue"/>
                <w:rFonts w:ascii="Arial Nova Light" w:hAnsi="Arial Nova Light"/>
                <w:color w:val="FF0000"/>
              </w:rPr>
              <w:t>Good Friday</w:t>
            </w:r>
            <w:r w:rsidR="00FC238D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FC238D" w:rsidRPr="00784D3A">
              <w:rPr>
                <w:rStyle w:val="WinCalendarHolidayBlue"/>
                <w:rFonts w:ascii="Arial Nova Light" w:hAnsi="Arial Nova Light"/>
                <w:color w:val="FF0000"/>
              </w:rPr>
              <w:t>(Christianity)</w:t>
            </w:r>
          </w:p>
          <w:p w14:paraId="3A0BD0B9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25329B6" w14:textId="6586225D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B742985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269BDA4" w14:textId="5C6D1159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CD1B94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4</w:t>
            </w:r>
            <w:r w:rsidRPr="00CD1B94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CC7ED9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Easter Sunday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(Christianity)</w:t>
            </w:r>
          </w:p>
          <w:p w14:paraId="1D9D0CD4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147B952F" w14:textId="77777777" w:rsidTr="00FC238D">
        <w:trPr>
          <w:trHeight w:val="1414"/>
        </w:trPr>
        <w:tc>
          <w:tcPr>
            <w:tcW w:w="714" w:type="pct"/>
          </w:tcPr>
          <w:p w14:paraId="3D5833E2" w14:textId="1429B46F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FC238D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FC238D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CC7ED9" w:rsidRPr="00FC238D">
              <w:rPr>
                <w:rStyle w:val="WinCalendarHolidayBlue"/>
                <w:rFonts w:ascii="Arial Nova Light" w:hAnsi="Arial Nova Light"/>
                <w:color w:val="auto"/>
              </w:rPr>
              <w:t>Easter Monday</w:t>
            </w:r>
            <w:r w:rsidR="00C4288C" w:rsidRPr="00FC238D">
              <w:rPr>
                <w:rStyle w:val="WinCalendarHolidayBlue"/>
                <w:rFonts w:ascii="Arial Nova Light" w:hAnsi="Arial Nova Light"/>
                <w:color w:val="auto"/>
              </w:rPr>
              <w:t xml:space="preserve"> </w:t>
            </w:r>
          </w:p>
          <w:p w14:paraId="7BCB29BC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C0CF9D3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D8D61D" w14:textId="764220EA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119AF4CC" w14:textId="0CD5FDA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C4288C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Health Day</w:t>
            </w:r>
          </w:p>
          <w:p w14:paraId="00ADFCEC" w14:textId="5F7C1417" w:rsidR="004D0B8A" w:rsidRPr="00784D3A" w:rsidRDefault="00F701E5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R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eview staff wellbeing initiatives</w:t>
            </w:r>
          </w:p>
        </w:tc>
        <w:tc>
          <w:tcPr>
            <w:tcW w:w="714" w:type="pct"/>
          </w:tcPr>
          <w:p w14:paraId="2DCC8FCD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B56971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99ADB59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4DDA582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62348F4" w14:textId="2A3D2F20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2B276D5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3859A15" w14:textId="08459806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774BCCB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1CC2C9B8" w14:textId="77777777" w:rsidTr="00BF755D">
        <w:trPr>
          <w:trHeight w:val="1414"/>
        </w:trPr>
        <w:tc>
          <w:tcPr>
            <w:tcW w:w="714" w:type="pct"/>
          </w:tcPr>
          <w:p w14:paraId="6416F2F4" w14:textId="5701DDE3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CD1B94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12</w:t>
            </w:r>
            <w:r w:rsidRPr="00CD1B94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C4288C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Ramadan Starts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(Islam)</w:t>
            </w:r>
          </w:p>
          <w:p w14:paraId="5F737466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B454D43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CB1E5DE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2FCC7075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103072E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C373EE8" w14:textId="18F85603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E754A42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24AEA91C" w14:textId="0A086F0F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B9A56A3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6F1E5B8" w14:textId="443A933D" w:rsidR="004D0B8A" w:rsidRPr="00784D3A" w:rsidRDefault="004D0B8A" w:rsidP="000B21C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0906814A" w14:textId="162F5E4C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99AA542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28040329" w14:textId="77777777" w:rsidTr="00FC238D">
        <w:trPr>
          <w:trHeight w:val="1414"/>
        </w:trPr>
        <w:tc>
          <w:tcPr>
            <w:tcW w:w="714" w:type="pct"/>
          </w:tcPr>
          <w:p w14:paraId="77C14B2B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D6D9AB8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0D5667B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5C923CD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06F1BE8" w14:textId="32413E36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18E6D9C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7215D92" w14:textId="5BC75012" w:rsidR="004D0B8A" w:rsidRPr="00784D3A" w:rsidRDefault="004D0B8A" w:rsidP="000B21C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5" w:type="pct"/>
            <w:shd w:val="clear" w:color="auto" w:fill="FBE4D5" w:themeFill="accent2" w:themeFillTint="33"/>
          </w:tcPr>
          <w:p w14:paraId="460F69A7" w14:textId="0857A646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550DAC" w14:textId="387564C4" w:rsidR="004D0B8A" w:rsidRPr="00784D3A" w:rsidRDefault="000B21C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R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eview H&amp;S policy and practices</w:t>
            </w:r>
            <w:r w:rsidR="002B5D9D"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 and risk assessments </w:t>
            </w:r>
          </w:p>
        </w:tc>
        <w:tc>
          <w:tcPr>
            <w:tcW w:w="714" w:type="pct"/>
          </w:tcPr>
          <w:p w14:paraId="51FA6FCD" w14:textId="259275D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F9FF008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6B0CF0D" w14:textId="6F550D98" w:rsidR="004D0B8A" w:rsidRPr="00784D3A" w:rsidRDefault="004D0B8A" w:rsidP="000B21C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7BA08E40" w14:textId="77777777" w:rsidTr="00E937B6">
        <w:trPr>
          <w:trHeight w:val="1414"/>
        </w:trPr>
        <w:tc>
          <w:tcPr>
            <w:tcW w:w="714" w:type="pct"/>
          </w:tcPr>
          <w:p w14:paraId="3CFA02C7" w14:textId="77777777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495FB0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FE8C325" w14:textId="2F32581D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F9344F8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2FC9D8D4" w14:textId="2CF77675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C4288C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Day For Health And Safety At Work</w:t>
            </w:r>
            <w:r w:rsidR="005A317E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D9004B8" w14:textId="387F4782" w:rsidR="004D0B8A" w:rsidRPr="00784D3A" w:rsidRDefault="00AD06D0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18"/>
                <w:szCs w:val="18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20"/>
              </w:rPr>
              <w:t>B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20"/>
              </w:rPr>
              <w:t xml:space="preserve">ook H&amp;S refresher training with all staff </w:t>
            </w:r>
          </w:p>
        </w:tc>
        <w:tc>
          <w:tcPr>
            <w:tcW w:w="714" w:type="pct"/>
          </w:tcPr>
          <w:p w14:paraId="49120087" w14:textId="6A06AF6E" w:rsidR="004D0B8A" w:rsidRPr="00784D3A" w:rsidRDefault="004D0B8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="00C4288C"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  <w:szCs w:val="24"/>
              </w:rPr>
              <w:t xml:space="preserve"> </w:t>
            </w:r>
            <w:r w:rsidR="00C4288C" w:rsidRPr="00784D3A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auto"/>
                <w:sz w:val="18"/>
                <w:szCs w:val="18"/>
              </w:rPr>
              <w:t>International Dance Day</w:t>
            </w:r>
          </w:p>
          <w:p w14:paraId="52AB1448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0835F4D0" w14:textId="6862BE7B" w:rsidR="004D0B8A" w:rsidRPr="00784D3A" w:rsidRDefault="00BD318E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EE3E801" w14:textId="77777777" w:rsidR="00E937B6" w:rsidRPr="00784D3A" w:rsidRDefault="00E937B6" w:rsidP="00E937B6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652A18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0"/>
              </w:rPr>
              <w:t xml:space="preserve">Furlough Scheme likely to </w:t>
            </w:r>
            <w:proofErr w:type="gramStart"/>
            <w:r w:rsidRPr="00652A18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0"/>
              </w:rPr>
              <w:t>end</w:t>
            </w:r>
            <w:proofErr w:type="gramEnd"/>
            <w:r w:rsidRPr="00652A18">
              <w:rPr>
                <w:rStyle w:val="WinCalendarHolidayBlue"/>
                <w:color w:val="auto"/>
                <w:sz w:val="20"/>
                <w:szCs w:val="20"/>
              </w:rPr>
              <w:t xml:space="preserve"> </w:t>
            </w:r>
          </w:p>
          <w:p w14:paraId="18FD7D32" w14:textId="77777777" w:rsidR="004D0B8A" w:rsidRPr="00784D3A" w:rsidRDefault="004D0B8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1428" w:type="pct"/>
            <w:gridSpan w:val="2"/>
          </w:tcPr>
          <w:p w14:paraId="49F89265" w14:textId="77777777" w:rsidR="004D0B8A" w:rsidRPr="00784D3A" w:rsidRDefault="00CC7ED9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Bowel Cancer Awareness Month</w:t>
            </w:r>
          </w:p>
          <w:p w14:paraId="76DB597A" w14:textId="77777777" w:rsidR="00CC7ED9" w:rsidRPr="00784D3A" w:rsidRDefault="00CC7ED9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Stress Awareness Month</w:t>
            </w:r>
          </w:p>
          <w:p w14:paraId="2683BB8D" w14:textId="77777777" w:rsidR="00CC7ED9" w:rsidRPr="00784D3A" w:rsidRDefault="00C4288C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IBS Awareness Month</w:t>
            </w:r>
          </w:p>
          <w:p w14:paraId="4FB8B264" w14:textId="2C84541D" w:rsidR="005A317E" w:rsidRPr="00784D3A" w:rsidRDefault="005A317E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</w:rPr>
              <w:t>International Cesarean Awareness month</w:t>
            </w:r>
          </w:p>
        </w:tc>
      </w:tr>
    </w:tbl>
    <w:p w14:paraId="37251C3C" w14:textId="583D7E75" w:rsidR="0000467F" w:rsidRPr="00784D3A" w:rsidRDefault="0000467F" w:rsidP="00D717B3">
      <w:pPr>
        <w:jc w:val="right"/>
        <w:rPr>
          <w:rFonts w:ascii="Arial Nova Light" w:hAnsi="Arial Nova Light"/>
        </w:rPr>
      </w:pPr>
    </w:p>
    <w:p w14:paraId="4A292CD7" w14:textId="77777777" w:rsidR="0000467F" w:rsidRPr="00784D3A" w:rsidRDefault="0000467F">
      <w:pPr>
        <w:rPr>
          <w:rFonts w:ascii="Arial Nova Light" w:hAnsi="Arial Nova Light"/>
        </w:rPr>
      </w:pPr>
      <w:r w:rsidRPr="00784D3A">
        <w:rPr>
          <w:rFonts w:ascii="Arial Nova Light" w:hAnsi="Arial Nova Light"/>
        </w:rPr>
        <w:br w:type="page"/>
      </w:r>
    </w:p>
    <w:tbl>
      <w:tblPr>
        <w:tblStyle w:val="TableGrid"/>
        <w:tblW w:w="5029" w:type="pct"/>
        <w:tblLook w:val="01E0" w:firstRow="1" w:lastRow="1" w:firstColumn="1" w:lastColumn="1" w:noHBand="0" w:noVBand="0"/>
      </w:tblPr>
      <w:tblGrid>
        <w:gridCol w:w="2264"/>
        <w:gridCol w:w="1966"/>
        <w:gridCol w:w="2118"/>
        <w:gridCol w:w="2115"/>
        <w:gridCol w:w="2118"/>
        <w:gridCol w:w="2121"/>
        <w:gridCol w:w="2192"/>
      </w:tblGrid>
      <w:tr w:rsidR="002B5D9D" w:rsidRPr="00784D3A" w14:paraId="09911695" w14:textId="77777777" w:rsidTr="002B5D9D">
        <w:tc>
          <w:tcPr>
            <w:tcW w:w="760" w:type="pct"/>
          </w:tcPr>
          <w:p w14:paraId="292B9DEB" w14:textId="77777777" w:rsidR="00EA76E3" w:rsidRPr="00784D3A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14" w:tooltip="April 2021" w:history="1">
              <w:r w:rsidR="00EA76E3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EA76E3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Apr 2021</w:t>
              </w:r>
            </w:hyperlink>
          </w:p>
        </w:tc>
        <w:tc>
          <w:tcPr>
            <w:tcW w:w="3504" w:type="pct"/>
            <w:gridSpan w:val="5"/>
          </w:tcPr>
          <w:p w14:paraId="09560FB9" w14:textId="1A57FA7C" w:rsidR="00EA76E3" w:rsidRPr="00784D3A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May 2021</w:t>
            </w:r>
          </w:p>
        </w:tc>
        <w:tc>
          <w:tcPr>
            <w:tcW w:w="736" w:type="pct"/>
          </w:tcPr>
          <w:p w14:paraId="45A5ED65" w14:textId="77777777" w:rsidR="00EA76E3" w:rsidRPr="00784D3A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15" w:tooltip="June 2021" w:history="1">
              <w:r w:rsidR="00EA76E3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Jun 2021 </w:t>
              </w:r>
              <w:r w:rsidR="00EA76E3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2B5D9D" w:rsidRPr="00784D3A" w14:paraId="25D0A021" w14:textId="77777777" w:rsidTr="002B5D9D">
        <w:tc>
          <w:tcPr>
            <w:tcW w:w="760" w:type="pct"/>
          </w:tcPr>
          <w:p w14:paraId="1E1C1245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660" w:type="pct"/>
          </w:tcPr>
          <w:p w14:paraId="35F5A720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1" w:type="pct"/>
          </w:tcPr>
          <w:p w14:paraId="2C194A19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0" w:type="pct"/>
          </w:tcPr>
          <w:p w14:paraId="613C61E5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1" w:type="pct"/>
          </w:tcPr>
          <w:p w14:paraId="64846C99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2" w:type="pct"/>
          </w:tcPr>
          <w:p w14:paraId="474724B0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36" w:type="pct"/>
          </w:tcPr>
          <w:p w14:paraId="0F575E7D" w14:textId="77777777" w:rsidR="00EA76E3" w:rsidRPr="00784D3A" w:rsidRDefault="00EA76E3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0061FBDE" w14:textId="77777777" w:rsidTr="002B5D9D">
        <w:trPr>
          <w:trHeight w:val="1075"/>
        </w:trPr>
        <w:tc>
          <w:tcPr>
            <w:tcW w:w="760" w:type="pct"/>
          </w:tcPr>
          <w:p w14:paraId="4F9BC6BD" w14:textId="77777777" w:rsidR="00EA76E3" w:rsidRPr="00784D3A" w:rsidRDefault="00EA76E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660" w:type="pct"/>
          </w:tcPr>
          <w:p w14:paraId="262415B5" w14:textId="77777777" w:rsidR="00EA76E3" w:rsidRPr="00784D3A" w:rsidRDefault="00EA76E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1" w:type="pct"/>
          </w:tcPr>
          <w:p w14:paraId="51617A73" w14:textId="77777777" w:rsidR="00EA76E3" w:rsidRPr="00784D3A" w:rsidRDefault="00EA76E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0" w:type="pct"/>
          </w:tcPr>
          <w:p w14:paraId="23A36260" w14:textId="77777777" w:rsidR="00EA76E3" w:rsidRPr="00784D3A" w:rsidRDefault="00EA76E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1" w:type="pct"/>
          </w:tcPr>
          <w:p w14:paraId="4E01B31F" w14:textId="77777777" w:rsidR="00EA76E3" w:rsidRPr="00784D3A" w:rsidRDefault="00EA76E3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2" w:type="pct"/>
          </w:tcPr>
          <w:p w14:paraId="32419995" w14:textId="7777777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9ADC37F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6" w:type="pct"/>
          </w:tcPr>
          <w:p w14:paraId="1B289ED4" w14:textId="1BB1DCB7" w:rsidR="00EA76E3" w:rsidRPr="00784D3A" w:rsidRDefault="00EA76E3" w:rsidP="002B5D9D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 xml:space="preserve">2 </w:t>
            </w:r>
          </w:p>
        </w:tc>
      </w:tr>
      <w:tr w:rsidR="00574689" w:rsidRPr="00784D3A" w14:paraId="1D88C6DE" w14:textId="77777777" w:rsidTr="002B5D9D">
        <w:trPr>
          <w:trHeight w:val="1075"/>
        </w:trPr>
        <w:tc>
          <w:tcPr>
            <w:tcW w:w="760" w:type="pct"/>
          </w:tcPr>
          <w:p w14:paraId="4A0826C0" w14:textId="116D2296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May Day Bank Holiday</w:t>
            </w:r>
          </w:p>
          <w:p w14:paraId="35C368F2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0" w:type="pct"/>
          </w:tcPr>
          <w:p w14:paraId="249DE1EF" w14:textId="22D4A09F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7F15561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606555FC" w14:textId="5222BC3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AA08608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0" w:type="pct"/>
          </w:tcPr>
          <w:p w14:paraId="6B42A071" w14:textId="199B7CA0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6121073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2E0E004B" w14:textId="7D08B62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A2E021A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2" w:type="pct"/>
          </w:tcPr>
          <w:p w14:paraId="02139CE1" w14:textId="57C902B1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57619C3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6" w:type="pct"/>
          </w:tcPr>
          <w:p w14:paraId="5EC72642" w14:textId="5579338A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9138958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7D0C8E5C" w14:textId="77777777" w:rsidTr="002B5D9D">
        <w:trPr>
          <w:trHeight w:val="1075"/>
        </w:trPr>
        <w:tc>
          <w:tcPr>
            <w:tcW w:w="760" w:type="pct"/>
          </w:tcPr>
          <w:p w14:paraId="2341FA95" w14:textId="25BB1CE9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536E7FE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0" w:type="pct"/>
          </w:tcPr>
          <w:p w14:paraId="166EC827" w14:textId="238BE11C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3014195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523DBA8F" w14:textId="37B1130B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52ADA17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0" w:type="pct"/>
          </w:tcPr>
          <w:p w14:paraId="77FD6B89" w14:textId="78726226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B7798C" w:rsidRPr="00784D3A">
              <w:rPr>
                <w:rFonts w:ascii="Arial Nova Light" w:hAnsi="Arial Nova Light" w:cs="Open Sans"/>
                <w:color w:val="FF0000"/>
                <w:sz w:val="18"/>
                <w:szCs w:val="22"/>
                <w:shd w:val="clear" w:color="auto" w:fill="FFFFFF"/>
              </w:rPr>
              <w:t>Eid al-Fitr</w:t>
            </w:r>
            <w:r w:rsidR="00784D3A" w:rsidRPr="00784D3A">
              <w:rPr>
                <w:rFonts w:ascii="Arial Nova Light" w:hAnsi="Arial Nova Light" w:cs="Open Sans"/>
                <w:color w:val="FF0000"/>
                <w:sz w:val="18"/>
                <w:szCs w:val="22"/>
                <w:shd w:val="clear" w:color="auto" w:fill="FFFFFF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(Islam)</w:t>
            </w:r>
          </w:p>
          <w:p w14:paraId="5013560A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10D88D6F" w14:textId="7777777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B69FF5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2" w:type="pct"/>
          </w:tcPr>
          <w:p w14:paraId="1F236288" w14:textId="1F34542E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B87BDCB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6" w:type="pct"/>
          </w:tcPr>
          <w:p w14:paraId="1188EC0A" w14:textId="7777777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CD40690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223A8FC6" w14:textId="77777777" w:rsidTr="00FC238D">
        <w:trPr>
          <w:trHeight w:val="1075"/>
        </w:trPr>
        <w:tc>
          <w:tcPr>
            <w:tcW w:w="760" w:type="pct"/>
          </w:tcPr>
          <w:p w14:paraId="65BE6DA2" w14:textId="2B124A20" w:rsidR="00EA76E3" w:rsidRPr="00784D3A" w:rsidRDefault="00BD318E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580D6C3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0" w:type="pct"/>
          </w:tcPr>
          <w:p w14:paraId="4ABBDACB" w14:textId="77B26B4A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BD318E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Dementia</w:t>
            </w:r>
            <w:r w:rsidR="005E7EA8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Awareness Week</w:t>
            </w:r>
          </w:p>
          <w:p w14:paraId="23C5836D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6B4FB2BA" w14:textId="7777777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B888A5F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0" w:type="pct"/>
          </w:tcPr>
          <w:p w14:paraId="2CB01668" w14:textId="0983CC6E" w:rsidR="00EA76E3" w:rsidRPr="00784D3A" w:rsidRDefault="00EA76E3" w:rsidP="007C2E5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1" w:type="pct"/>
            <w:shd w:val="clear" w:color="auto" w:fill="FBE4D5" w:themeFill="accent2" w:themeFillTint="33"/>
          </w:tcPr>
          <w:p w14:paraId="7A5867EC" w14:textId="204648E4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5E7EA8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Day For Cultural Diversity</w:t>
            </w:r>
          </w:p>
          <w:p w14:paraId="2C97C844" w14:textId="702A277F" w:rsidR="00EA76E3" w:rsidRPr="00784D3A" w:rsidRDefault="007C2E5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Celebrate diversity in your workplace </w:t>
            </w:r>
          </w:p>
        </w:tc>
        <w:tc>
          <w:tcPr>
            <w:tcW w:w="712" w:type="pct"/>
          </w:tcPr>
          <w:p w14:paraId="55EA922C" w14:textId="66A215DF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2F6880A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6" w:type="pct"/>
          </w:tcPr>
          <w:p w14:paraId="66CDAA3E" w14:textId="732E0B03" w:rsidR="00EA76E3" w:rsidRPr="00784D3A" w:rsidRDefault="00BD318E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B08F8B7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422A9A5B" w14:textId="77777777" w:rsidTr="002B5D9D">
        <w:trPr>
          <w:trHeight w:val="1075"/>
        </w:trPr>
        <w:tc>
          <w:tcPr>
            <w:tcW w:w="760" w:type="pct"/>
          </w:tcPr>
          <w:p w14:paraId="3BAA6C2E" w14:textId="0FA320F6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40504F8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0" w:type="pct"/>
          </w:tcPr>
          <w:p w14:paraId="1F9C52EC" w14:textId="6CB5C67A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Cs w:val="22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Cs w:val="22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 w:val="22"/>
                <w:szCs w:val="22"/>
              </w:rPr>
              <w:t xml:space="preserve"> </w:t>
            </w:r>
          </w:p>
          <w:p w14:paraId="4B25DD62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  <w:sz w:val="22"/>
                <w:szCs w:val="22"/>
              </w:rPr>
            </w:pPr>
          </w:p>
        </w:tc>
        <w:tc>
          <w:tcPr>
            <w:tcW w:w="711" w:type="pct"/>
          </w:tcPr>
          <w:p w14:paraId="06AAD48B" w14:textId="1E58A1BF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Vesak Day (Buddhism) </w:t>
            </w:r>
          </w:p>
          <w:p w14:paraId="62A8871A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0" w:type="pct"/>
          </w:tcPr>
          <w:p w14:paraId="7653C988" w14:textId="77777777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767657D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1" w:type="pct"/>
          </w:tcPr>
          <w:p w14:paraId="24AD2249" w14:textId="148C19D4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1091500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2" w:type="pct"/>
          </w:tcPr>
          <w:p w14:paraId="7477699A" w14:textId="5DC7A445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41B3986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6" w:type="pct"/>
          </w:tcPr>
          <w:p w14:paraId="437A97D4" w14:textId="5F6C2136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3C69F5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MS Day</w:t>
            </w:r>
          </w:p>
          <w:p w14:paraId="511F8B2A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71FD802" w14:textId="77777777" w:rsidTr="002B5D9D">
        <w:trPr>
          <w:trHeight w:val="1075"/>
        </w:trPr>
        <w:tc>
          <w:tcPr>
            <w:tcW w:w="760" w:type="pct"/>
          </w:tcPr>
          <w:p w14:paraId="77707590" w14:textId="0A607F83" w:rsidR="00EA76E3" w:rsidRPr="00784D3A" w:rsidRDefault="00EA76E3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Spring Bank Holiday</w:t>
            </w:r>
            <w:r w:rsidR="003C69F5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05B13B8" w14:textId="77777777" w:rsidR="00EA76E3" w:rsidRPr="00784D3A" w:rsidRDefault="00EA76E3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4240" w:type="pct"/>
            <w:gridSpan w:val="6"/>
          </w:tcPr>
          <w:p w14:paraId="51DE0374" w14:textId="13D26A9B" w:rsidR="00EA76E3" w:rsidRPr="00784D3A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Maternal Mental Health Month</w:t>
            </w:r>
            <w:r w:rsidR="005E7EA8"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 xml:space="preserve"> </w:t>
            </w:r>
            <w:r w:rsidR="005E7EA8" w:rsidRPr="00784D3A">
              <w:rPr>
                <w:rStyle w:val="CalendarNumbers"/>
                <w:rFonts w:ascii="Arial Nova Light" w:hAnsi="Arial Nova Light"/>
                <w:color w:val="auto"/>
                <w:sz w:val="22"/>
              </w:rPr>
              <w:t xml:space="preserve">                                     </w:t>
            </w:r>
          </w:p>
          <w:p w14:paraId="418D4AB3" w14:textId="77777777" w:rsidR="00EA76E3" w:rsidRPr="00784D3A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Make May Purple/Action On Stroke</w:t>
            </w:r>
          </w:p>
          <w:p w14:paraId="66E8BEBC" w14:textId="6C9B4D39" w:rsidR="00EA76E3" w:rsidRPr="00784D3A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National Walking Month</w:t>
            </w:r>
          </w:p>
          <w:p w14:paraId="09EA2E75" w14:textId="03F9E266" w:rsidR="00EA76E3" w:rsidRPr="00784D3A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National Share A Story Month</w:t>
            </w:r>
          </w:p>
          <w:p w14:paraId="31103DCE" w14:textId="52A0E985" w:rsidR="00EA76E3" w:rsidRPr="00784D3A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Local &amp; Community History Month</w:t>
            </w:r>
          </w:p>
        </w:tc>
      </w:tr>
    </w:tbl>
    <w:p w14:paraId="27E2383D" w14:textId="51D5DACB" w:rsidR="0000467F" w:rsidRDefault="0000467F" w:rsidP="0000467F">
      <w:pPr>
        <w:rPr>
          <w:rFonts w:ascii="Arial Nova Light" w:hAnsi="Arial Nova Light"/>
        </w:rPr>
      </w:pPr>
    </w:p>
    <w:p w14:paraId="1437920A" w14:textId="32EA3983" w:rsidR="00784D3A" w:rsidRDefault="00784D3A" w:rsidP="0000467F"/>
    <w:p w14:paraId="5EAD330D" w14:textId="358C591B" w:rsidR="00784D3A" w:rsidRDefault="00784D3A" w:rsidP="0000467F"/>
    <w:p w14:paraId="6443436A" w14:textId="77777777" w:rsidR="00784D3A" w:rsidRPr="00784D3A" w:rsidRDefault="00784D3A" w:rsidP="0000467F">
      <w:pPr>
        <w:rPr>
          <w:rFonts w:ascii="Arial Nova Light" w:hAnsi="Arial Nova Light"/>
        </w:rPr>
      </w:pPr>
    </w:p>
    <w:tbl>
      <w:tblPr>
        <w:tblStyle w:val="TableGrid"/>
        <w:tblW w:w="5129" w:type="pct"/>
        <w:tblLook w:val="01E0" w:firstRow="1" w:lastRow="1" w:firstColumn="1" w:lastColumn="1" w:noHBand="0" w:noVBand="0"/>
      </w:tblPr>
      <w:tblGrid>
        <w:gridCol w:w="2170"/>
        <w:gridCol w:w="2169"/>
        <w:gridCol w:w="2172"/>
        <w:gridCol w:w="2169"/>
        <w:gridCol w:w="2172"/>
        <w:gridCol w:w="2169"/>
        <w:gridCol w:w="2169"/>
      </w:tblGrid>
      <w:tr w:rsidR="00784D3A" w:rsidRPr="00784D3A" w14:paraId="3BA19D9E" w14:textId="77777777" w:rsidTr="00784D3A">
        <w:trPr>
          <w:trHeight w:val="458"/>
        </w:trPr>
        <w:tc>
          <w:tcPr>
            <w:tcW w:w="714" w:type="pct"/>
          </w:tcPr>
          <w:p w14:paraId="39C28B82" w14:textId="77777777" w:rsidR="00123EE6" w:rsidRPr="00784D3A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16" w:tooltip="May 2021" w:history="1">
              <w:r w:rsidR="00123EE6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123EE6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May 2021</w:t>
              </w:r>
            </w:hyperlink>
          </w:p>
        </w:tc>
        <w:tc>
          <w:tcPr>
            <w:tcW w:w="3572" w:type="pct"/>
            <w:gridSpan w:val="5"/>
          </w:tcPr>
          <w:p w14:paraId="776EBF3C" w14:textId="097794B1" w:rsidR="00123EE6" w:rsidRPr="00784D3A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  <w:sz w:val="32"/>
              </w:rPr>
              <w:t>June 2021</w:t>
            </w:r>
          </w:p>
        </w:tc>
        <w:tc>
          <w:tcPr>
            <w:tcW w:w="714" w:type="pct"/>
          </w:tcPr>
          <w:p w14:paraId="6EAB45CC" w14:textId="77777777" w:rsidR="00123EE6" w:rsidRPr="00784D3A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17" w:tooltip="July 2021" w:history="1">
              <w:r w:rsidR="00123EE6" w:rsidRPr="00784D3A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Jul 2021 </w:t>
              </w:r>
              <w:r w:rsidR="00123EE6" w:rsidRPr="00784D3A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784D3A" w:rsidRPr="00784D3A" w14:paraId="450FD7EA" w14:textId="77777777" w:rsidTr="00784D3A">
        <w:trPr>
          <w:trHeight w:val="356"/>
        </w:trPr>
        <w:tc>
          <w:tcPr>
            <w:tcW w:w="714" w:type="pct"/>
          </w:tcPr>
          <w:p w14:paraId="42288FA3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291B46DE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167A86A5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758C332B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1E93E08D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2A1A324D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4A088CD6" w14:textId="77777777" w:rsidR="00123EE6" w:rsidRPr="00784D3A" w:rsidRDefault="00123EE6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784D3A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7E784345" w14:textId="77777777" w:rsidTr="00784D3A">
        <w:trPr>
          <w:trHeight w:val="1484"/>
        </w:trPr>
        <w:tc>
          <w:tcPr>
            <w:tcW w:w="714" w:type="pct"/>
          </w:tcPr>
          <w:p w14:paraId="0BDB149C" w14:textId="77777777" w:rsidR="00123EE6" w:rsidRPr="00784D3A" w:rsidRDefault="00123EE6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6EB26E06" w14:textId="16C47488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Volunteers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</w:t>
            </w:r>
            <w:r w:rsidR="00784D3A">
              <w:rPr>
                <w:rStyle w:val="WinCalendarHolidayBlue"/>
                <w:color w:val="auto"/>
              </w:rPr>
              <w:t xml:space="preserve">eek </w:t>
            </w:r>
          </w:p>
          <w:p w14:paraId="4E33D5B6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59A98EF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6E9DF4C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5280B40" w14:textId="09B73F08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C446944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7875FCB" w14:textId="55F9BD2B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F72E5F5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5ECC179" w14:textId="68DAFB5A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6C6EDC9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FC833CE" w14:textId="33E998A4" w:rsidR="00123EE6" w:rsidRPr="00784D3A" w:rsidRDefault="00123EE6" w:rsidP="00784D3A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31B98E53" w14:textId="77777777" w:rsidTr="00FC238D">
        <w:trPr>
          <w:trHeight w:val="1484"/>
        </w:trPr>
        <w:tc>
          <w:tcPr>
            <w:tcW w:w="714" w:type="pct"/>
          </w:tcPr>
          <w:p w14:paraId="79881F9B" w14:textId="261F0490" w:rsidR="00123EE6" w:rsidRPr="00784D3A" w:rsidRDefault="00123EE6" w:rsidP="00784D3A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  <w:shd w:val="clear" w:color="auto" w:fill="FBE4D5" w:themeFill="accent2" w:themeFillTint="33"/>
          </w:tcPr>
          <w:p w14:paraId="76316B73" w14:textId="0EFEC2FC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F81A1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National Diabetes Week</w:t>
            </w:r>
          </w:p>
          <w:p w14:paraId="60F41B94" w14:textId="631A7836" w:rsidR="00123EE6" w:rsidRPr="00784D3A" w:rsidRDefault="00784D3A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E</w:t>
            </w:r>
            <w:r w:rsidRPr="00784D3A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nsure policies and risk assessments cover staff with Diabetes </w:t>
            </w:r>
          </w:p>
        </w:tc>
        <w:tc>
          <w:tcPr>
            <w:tcW w:w="715" w:type="pct"/>
          </w:tcPr>
          <w:p w14:paraId="27E439F2" w14:textId="5E8AF9A3" w:rsidR="00123EE6" w:rsidRPr="00784D3A" w:rsidRDefault="00123EE6" w:rsidP="00784D3A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798FC603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AC5DC6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E9631FF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308DEE7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65C0089" w14:textId="37CB3F8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28D5F96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498D2D5" w14:textId="0B50F3EA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5DD3150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A9465A1" w14:textId="77777777" w:rsidTr="00784D3A">
        <w:trPr>
          <w:trHeight w:val="1484"/>
        </w:trPr>
        <w:tc>
          <w:tcPr>
            <w:tcW w:w="714" w:type="pct"/>
          </w:tcPr>
          <w:p w14:paraId="3695CBD6" w14:textId="082AE755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BB9A7BC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C64ACB8" w14:textId="70F95189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D42C505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58D10CE" w14:textId="27B9F4AD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CA8D53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89C5E81" w14:textId="23EC46B9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1E23AED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EFB7B8D" w14:textId="3A61F1B0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0BFA7D0" w14:textId="41698DAA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</w:p>
        </w:tc>
        <w:tc>
          <w:tcPr>
            <w:tcW w:w="714" w:type="pct"/>
          </w:tcPr>
          <w:p w14:paraId="6395BD5D" w14:textId="5A81B58B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28E7AB8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F06A7D5" w14:textId="53B06744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F81A12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Father’s Day </w:t>
            </w:r>
          </w:p>
          <w:p w14:paraId="2D6158B2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16695F31" w14:textId="77777777" w:rsidTr="00784D3A">
        <w:trPr>
          <w:trHeight w:val="1484"/>
        </w:trPr>
        <w:tc>
          <w:tcPr>
            <w:tcW w:w="714" w:type="pct"/>
          </w:tcPr>
          <w:p w14:paraId="7A0B9778" w14:textId="317686DA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9BEC976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74378E1" w14:textId="2B20294C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2810E62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C117361" w14:textId="38BF7E28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4844FC4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2F4F20A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9F62953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39C17C3" w14:textId="2557886B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Take Your Dog To Work Day</w:t>
            </w:r>
          </w:p>
          <w:p w14:paraId="76488009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664BE32" w14:textId="24D5D680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1E177C7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1BCF18B" w14:textId="3A92C00C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88B6332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0B8DD4E" w14:textId="77777777" w:rsidTr="00FC238D">
        <w:trPr>
          <w:trHeight w:val="1484"/>
        </w:trPr>
        <w:tc>
          <w:tcPr>
            <w:tcW w:w="714" w:type="pct"/>
          </w:tcPr>
          <w:p w14:paraId="63758F2C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00289EA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C71A44E" w14:textId="77777777" w:rsidR="00123EE6" w:rsidRPr="00784D3A" w:rsidRDefault="00123EE6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B93D6B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21B309EB" w14:textId="77777777" w:rsidR="00784D3A" w:rsidRPr="00784D3A" w:rsidRDefault="00123EE6" w:rsidP="00F81A12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Social Media Day </w:t>
            </w:r>
          </w:p>
          <w:p w14:paraId="03762018" w14:textId="2DB588DC" w:rsidR="00123EE6" w:rsidRPr="00CD1B94" w:rsidRDefault="00784D3A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auto"/>
                <w:sz w:val="28"/>
                <w:szCs w:val="22"/>
              </w:rPr>
            </w:pPr>
            <w:r w:rsidRPr="00CD1B94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 xml:space="preserve">Check Social Media policies and provide training </w:t>
            </w:r>
            <w:r w:rsidR="00F81A12" w:rsidRPr="00CD1B94">
              <w:rPr>
                <w:rStyle w:val="WinCalendarHolidayBlue"/>
                <w:rFonts w:ascii="Arial Nova Light" w:hAnsi="Arial Nova Light"/>
                <w:b/>
                <w:bCs/>
                <w:color w:val="auto"/>
                <w:sz w:val="20"/>
                <w:szCs w:val="28"/>
              </w:rPr>
              <w:t xml:space="preserve"> </w:t>
            </w:r>
          </w:p>
          <w:p w14:paraId="65B9F39C" w14:textId="77777777" w:rsidR="00123EE6" w:rsidRPr="00784D3A" w:rsidRDefault="00123EE6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2857" w:type="pct"/>
            <w:gridSpan w:val="4"/>
          </w:tcPr>
          <w:p w14:paraId="6925CFCB" w14:textId="77777777" w:rsidR="00123EE6" w:rsidRPr="00CD1B94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CD1B94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 xml:space="preserve">SANDS (Stillbirth and neonatal death charity) Awareness Month </w:t>
            </w:r>
          </w:p>
          <w:p w14:paraId="1E47C936" w14:textId="77777777" w:rsidR="00123EE6" w:rsidRPr="00CD1B94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CD1B94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Pride Month</w:t>
            </w:r>
          </w:p>
          <w:p w14:paraId="29C39F09" w14:textId="3F915887" w:rsidR="00123EE6" w:rsidRPr="00784D3A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CD1B94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Step Up For 30 (Bowel Cancer Awareness)</w:t>
            </w:r>
          </w:p>
        </w:tc>
      </w:tr>
    </w:tbl>
    <w:p w14:paraId="1FDE99E4" w14:textId="0190E5B8" w:rsidR="00123EE6" w:rsidRPr="00784D3A" w:rsidRDefault="00123EE6" w:rsidP="00123EE6">
      <w:pPr>
        <w:rPr>
          <w:rFonts w:ascii="Arial Nova Light" w:hAnsi="Arial Nova Light"/>
        </w:rPr>
      </w:pPr>
    </w:p>
    <w:p w14:paraId="2EC97F0A" w14:textId="7D5931E1" w:rsidR="00F81A12" w:rsidRDefault="00F81A12" w:rsidP="00123EE6">
      <w:pPr>
        <w:rPr>
          <w:rFonts w:ascii="Arial Nova Light" w:hAnsi="Arial Nova Light"/>
        </w:rPr>
      </w:pPr>
    </w:p>
    <w:p w14:paraId="61DB6D69" w14:textId="77777777" w:rsidR="00CD1B94" w:rsidRPr="00784D3A" w:rsidRDefault="00CD1B94" w:rsidP="00123EE6">
      <w:pPr>
        <w:rPr>
          <w:rFonts w:ascii="Arial Nova Light" w:hAnsi="Arial Nova Light"/>
        </w:rPr>
      </w:pPr>
    </w:p>
    <w:tbl>
      <w:tblPr>
        <w:tblStyle w:val="TableGrid"/>
        <w:tblW w:w="5150" w:type="pct"/>
        <w:tblLook w:val="01E0" w:firstRow="1" w:lastRow="1" w:firstColumn="1" w:lastColumn="1" w:noHBand="0" w:noVBand="0"/>
      </w:tblPr>
      <w:tblGrid>
        <w:gridCol w:w="2089"/>
        <w:gridCol w:w="2089"/>
        <w:gridCol w:w="2092"/>
        <w:gridCol w:w="2090"/>
        <w:gridCol w:w="2712"/>
        <w:gridCol w:w="2090"/>
        <w:gridCol w:w="2090"/>
      </w:tblGrid>
      <w:tr w:rsidR="00CD1B94" w:rsidRPr="00CD1B94" w14:paraId="4A2489DE" w14:textId="77777777" w:rsidTr="00CD1B94">
        <w:trPr>
          <w:trHeight w:val="425"/>
        </w:trPr>
        <w:tc>
          <w:tcPr>
            <w:tcW w:w="714" w:type="pct"/>
          </w:tcPr>
          <w:p w14:paraId="2B58213D" w14:textId="77777777" w:rsidR="00F81A12" w:rsidRPr="00CD1B94" w:rsidRDefault="00AA5F6C" w:rsidP="00F81A12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18" w:tooltip="June 2021" w:history="1">
              <w:r w:rsidR="00F81A12" w:rsidRPr="00CD1B94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F81A12" w:rsidRPr="00CD1B94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Jun 2021</w:t>
              </w:r>
            </w:hyperlink>
          </w:p>
        </w:tc>
        <w:tc>
          <w:tcPr>
            <w:tcW w:w="3572" w:type="pct"/>
            <w:gridSpan w:val="5"/>
          </w:tcPr>
          <w:p w14:paraId="6EFFF2D4" w14:textId="705D7210" w:rsidR="00F81A12" w:rsidRPr="00CD1B94" w:rsidRDefault="00BD318E" w:rsidP="00F81A12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  <w:sz w:val="32"/>
              </w:rPr>
              <w:t>July 2021</w:t>
            </w:r>
          </w:p>
        </w:tc>
        <w:tc>
          <w:tcPr>
            <w:tcW w:w="714" w:type="pct"/>
          </w:tcPr>
          <w:p w14:paraId="6C13AEC4" w14:textId="77777777" w:rsidR="00F81A12" w:rsidRPr="00CD1B94" w:rsidRDefault="00AA5F6C" w:rsidP="00F81A12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19" w:tooltip="August 2021" w:history="1">
              <w:r w:rsidR="00F81A12" w:rsidRPr="00CD1B94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Aug 2021 </w:t>
              </w:r>
              <w:r w:rsidR="00F81A12" w:rsidRPr="00CD1B94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CD1B94" w:rsidRPr="00CD1B94" w14:paraId="1971EAE4" w14:textId="77777777" w:rsidTr="00CD1B94">
        <w:trPr>
          <w:trHeight w:val="315"/>
        </w:trPr>
        <w:tc>
          <w:tcPr>
            <w:tcW w:w="714" w:type="pct"/>
          </w:tcPr>
          <w:p w14:paraId="76C9DC71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391AD03D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54B3914C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07D9E1FC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4CBF3E10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5FBCCA85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68B240EE" w14:textId="77777777" w:rsidR="00F81A12" w:rsidRPr="00CD1B94" w:rsidRDefault="00F81A12" w:rsidP="00F81A12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CD1B94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324FE4BF" w14:textId="77777777" w:rsidTr="00CD1B94">
        <w:trPr>
          <w:trHeight w:val="1376"/>
        </w:trPr>
        <w:tc>
          <w:tcPr>
            <w:tcW w:w="714" w:type="pct"/>
          </w:tcPr>
          <w:p w14:paraId="424CED0B" w14:textId="77777777" w:rsidR="00F81A12" w:rsidRPr="00784D3A" w:rsidRDefault="00F81A12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1C2E8C06" w14:textId="77777777" w:rsidR="00F81A12" w:rsidRPr="00784D3A" w:rsidRDefault="00F81A12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40BE9187" w14:textId="77777777" w:rsidR="00F81A12" w:rsidRPr="00784D3A" w:rsidRDefault="00F81A12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69E1CF97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6E5D51C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A2D5350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7E1EA20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0DF7ABC" w14:textId="3783CC9F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8743F1D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EA5F395" w14:textId="564DC8C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I</w:t>
            </w:r>
          </w:p>
          <w:p w14:paraId="7F7E7B5F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72A7CABF" w14:textId="77777777" w:rsidTr="00FC238D">
        <w:trPr>
          <w:trHeight w:val="1376"/>
        </w:trPr>
        <w:tc>
          <w:tcPr>
            <w:tcW w:w="714" w:type="pct"/>
          </w:tcPr>
          <w:p w14:paraId="3E074954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8950278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478C7F19" w14:textId="011C4C0B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3F4C330" w14:textId="3291715A" w:rsidR="00F81A12" w:rsidRPr="00CD1B94" w:rsidRDefault="00CD1B94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Send out survey for staff training assessment and gap analysis </w:t>
            </w:r>
          </w:p>
        </w:tc>
        <w:tc>
          <w:tcPr>
            <w:tcW w:w="715" w:type="pct"/>
          </w:tcPr>
          <w:p w14:paraId="0FF0F1DD" w14:textId="359DFBFE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97B74A4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0368AC1" w14:textId="08D90962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775B30E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962E89F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282D708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0801B61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DA75166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6EA84E2" w14:textId="0949A5D5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DF888DF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26A805E" w14:textId="77777777" w:rsidTr="007B46EA">
        <w:trPr>
          <w:trHeight w:val="1376"/>
        </w:trPr>
        <w:tc>
          <w:tcPr>
            <w:tcW w:w="714" w:type="pct"/>
          </w:tcPr>
          <w:p w14:paraId="3E83003B" w14:textId="606BDFDB" w:rsidR="00F81A12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42ACA06A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392D932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3A3596F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CAAE459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auto"/>
          </w:tcPr>
          <w:p w14:paraId="1306E8D3" w14:textId="2577BDE9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B1EACDD" w14:textId="1D0F6D55" w:rsidR="00F81A12" w:rsidRPr="00CD1B94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</w:p>
        </w:tc>
        <w:tc>
          <w:tcPr>
            <w:tcW w:w="715" w:type="pct"/>
          </w:tcPr>
          <w:p w14:paraId="32DA5554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D085672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A05BD09" w14:textId="7DBD55F4" w:rsidR="00F81A12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0D005FDE" w14:textId="63976853" w:rsidR="00F81A12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6D518DA5" w14:textId="77777777" w:rsidTr="00CD1B94">
        <w:trPr>
          <w:trHeight w:val="1376"/>
        </w:trPr>
        <w:tc>
          <w:tcPr>
            <w:tcW w:w="714" w:type="pct"/>
          </w:tcPr>
          <w:p w14:paraId="2ACB833F" w14:textId="29B7CF0A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C76CD58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4B0916B" w14:textId="576D117E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8036E8" w:rsidRPr="00784D3A">
              <w:rPr>
                <w:rStyle w:val="WinCalendarHolidayBlue"/>
                <w:rFonts w:ascii="Arial Nova Light" w:hAnsi="Arial Nova Light"/>
                <w:color w:val="FF0000"/>
              </w:rPr>
              <w:t>Eid al-Adha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(Islam)</w:t>
            </w:r>
          </w:p>
          <w:p w14:paraId="14C797A8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4811BD15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B8F992E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EF46FA5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26C098D" w14:textId="0A05D574" w:rsidR="00F81A12" w:rsidRPr="00CD1B94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</w:p>
        </w:tc>
        <w:tc>
          <w:tcPr>
            <w:tcW w:w="715" w:type="pct"/>
          </w:tcPr>
          <w:p w14:paraId="05B71C66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CC9350B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B8AF7AF" w14:textId="428A2D91" w:rsidR="00F81A12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6D4CB35D" w14:textId="1FC2647B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289D8DE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65EC588" w14:textId="77777777" w:rsidTr="007B46EA">
        <w:trPr>
          <w:trHeight w:val="1376"/>
        </w:trPr>
        <w:tc>
          <w:tcPr>
            <w:tcW w:w="714" w:type="pct"/>
          </w:tcPr>
          <w:p w14:paraId="6CB3DA57" w14:textId="7F958584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ACC2EEB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630DC31" w14:textId="26301A0E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B7C1013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5BD0881" w14:textId="1E6463BA" w:rsidR="00F81A12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4" w:type="pct"/>
          </w:tcPr>
          <w:p w14:paraId="2FFC1AF9" w14:textId="0C52ABD8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5A3A1B0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217ED7F9" w14:textId="36F89948" w:rsidR="00CD1B94" w:rsidRPr="00784D3A" w:rsidRDefault="00F81A12" w:rsidP="00CD1B94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172FD4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World Day against Trafficking in Persons </w:t>
            </w:r>
          </w:p>
          <w:p w14:paraId="6E89EB09" w14:textId="351C8511" w:rsidR="007B46EA" w:rsidRPr="007B46EA" w:rsidRDefault="007B46EA" w:rsidP="007B46EA">
            <w:pPr>
              <w:pStyle w:val="CommentText"/>
              <w:rPr>
                <w:rFonts w:ascii="Arial Nova Light" w:hAnsi="Arial Nova Light"/>
                <w:b/>
                <w:bCs/>
              </w:rPr>
            </w:pPr>
            <w:r w:rsidRPr="007B46EA">
              <w:rPr>
                <w:rFonts w:ascii="Arial Nova Light" w:hAnsi="Arial Nova Light"/>
                <w:b/>
                <w:bCs/>
              </w:rPr>
              <w:t xml:space="preserve">Promote free training to staff </w:t>
            </w:r>
            <w:hyperlink r:id="rId20" w:history="1">
              <w:r w:rsidRPr="007B46EA">
                <w:rPr>
                  <w:rStyle w:val="Hyperlink"/>
                  <w:rFonts w:ascii="Arial Nova Light" w:hAnsi="Arial Nova Light"/>
                  <w:b/>
                  <w:bCs/>
                </w:rPr>
                <w:t>helpingtraffickedpersons.org/</w:t>
              </w:r>
            </w:hyperlink>
            <w:r w:rsidRPr="007B46EA">
              <w:rPr>
                <w:rFonts w:ascii="Arial Nova Light" w:hAnsi="Arial Nova Light"/>
                <w:b/>
                <w:bCs/>
              </w:rPr>
              <w:t xml:space="preserve"> </w:t>
            </w:r>
          </w:p>
          <w:p w14:paraId="1A3028D3" w14:textId="5A9725B4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49AF76D" w14:textId="77777777" w:rsidR="00F81A12" w:rsidRPr="00784D3A" w:rsidRDefault="00F81A12" w:rsidP="00F81A12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812E319" w14:textId="77777777" w:rsidR="00F81A12" w:rsidRPr="00784D3A" w:rsidRDefault="00F81A12" w:rsidP="00F81A12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79EE908" w14:textId="77777777" w:rsidR="00F81A12" w:rsidRPr="00784D3A" w:rsidRDefault="00F81A12" w:rsidP="00F81A12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</w:tr>
    </w:tbl>
    <w:p w14:paraId="4D9D6C7F" w14:textId="13703818" w:rsidR="00F81A12" w:rsidRPr="00784D3A" w:rsidRDefault="00F81A12" w:rsidP="00123EE6">
      <w:pPr>
        <w:rPr>
          <w:rFonts w:ascii="Arial Nova Light" w:hAnsi="Arial Nova Light"/>
        </w:rPr>
      </w:pPr>
    </w:p>
    <w:p w14:paraId="02BEA0C8" w14:textId="2184071E" w:rsidR="00172FD4" w:rsidRPr="00784D3A" w:rsidRDefault="00172FD4" w:rsidP="00172FD4">
      <w:pPr>
        <w:rPr>
          <w:rFonts w:ascii="Arial Nova Light" w:hAnsi="Arial Nova Light"/>
        </w:rPr>
      </w:pPr>
    </w:p>
    <w:p w14:paraId="12E0464A" w14:textId="40F530CB" w:rsidR="00172FD4" w:rsidRPr="00784D3A" w:rsidRDefault="00172FD4" w:rsidP="00172FD4">
      <w:pPr>
        <w:jc w:val="right"/>
        <w:rPr>
          <w:rFonts w:ascii="Arial Nova Light" w:hAnsi="Arial Nova Light"/>
        </w:rPr>
      </w:pPr>
    </w:p>
    <w:p w14:paraId="195DA029" w14:textId="37D5F227" w:rsidR="00172FD4" w:rsidRPr="00784D3A" w:rsidRDefault="00172FD4" w:rsidP="00172FD4">
      <w:pPr>
        <w:jc w:val="right"/>
        <w:rPr>
          <w:rFonts w:ascii="Arial Nova Light" w:hAnsi="Arial Nova Light"/>
        </w:rPr>
      </w:pPr>
    </w:p>
    <w:p w14:paraId="25B790EB" w14:textId="0E3F5D8B" w:rsidR="00172FD4" w:rsidRPr="00784D3A" w:rsidRDefault="00172FD4" w:rsidP="00172FD4">
      <w:pPr>
        <w:jc w:val="right"/>
        <w:rPr>
          <w:rFonts w:ascii="Arial Nova Light" w:hAnsi="Arial Nova Light"/>
        </w:rPr>
      </w:pPr>
    </w:p>
    <w:p w14:paraId="2FF44CA1" w14:textId="4A2C79A1" w:rsidR="00172FD4" w:rsidRPr="00784D3A" w:rsidRDefault="00172FD4" w:rsidP="00172FD4">
      <w:pPr>
        <w:rPr>
          <w:rFonts w:ascii="Arial Nova Light" w:hAnsi="Arial Nova Light"/>
        </w:rPr>
      </w:pPr>
    </w:p>
    <w:tbl>
      <w:tblPr>
        <w:tblStyle w:val="TableGrid"/>
        <w:tblW w:w="5235" w:type="pct"/>
        <w:tblLook w:val="01E0" w:firstRow="1" w:lastRow="1" w:firstColumn="1" w:lastColumn="1" w:noHBand="0" w:noVBand="0"/>
      </w:tblPr>
      <w:tblGrid>
        <w:gridCol w:w="2214"/>
        <w:gridCol w:w="2214"/>
        <w:gridCol w:w="2217"/>
        <w:gridCol w:w="2214"/>
        <w:gridCol w:w="2217"/>
        <w:gridCol w:w="2214"/>
        <w:gridCol w:w="2214"/>
      </w:tblGrid>
      <w:tr w:rsidR="00F01748" w:rsidRPr="00F01748" w14:paraId="7722B79A" w14:textId="77777777" w:rsidTr="00CD1B94">
        <w:trPr>
          <w:trHeight w:val="474"/>
        </w:trPr>
        <w:tc>
          <w:tcPr>
            <w:tcW w:w="714" w:type="pct"/>
          </w:tcPr>
          <w:p w14:paraId="4F262CB4" w14:textId="77777777" w:rsidR="00172FD4" w:rsidRPr="00F01748" w:rsidRDefault="00AA5F6C" w:rsidP="00BD318E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21" w:tooltip="July 2021" w:history="1">
              <w:r w:rsidR="00172FD4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172FD4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Jul 2021</w:t>
              </w:r>
            </w:hyperlink>
          </w:p>
        </w:tc>
        <w:tc>
          <w:tcPr>
            <w:tcW w:w="3572" w:type="pct"/>
            <w:gridSpan w:val="5"/>
          </w:tcPr>
          <w:p w14:paraId="068DCD96" w14:textId="7B46D2BC" w:rsidR="00172FD4" w:rsidRPr="00F01748" w:rsidRDefault="00BD318E" w:rsidP="00BD318E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  <w:sz w:val="32"/>
              </w:rPr>
              <w:t>August 2021</w:t>
            </w:r>
          </w:p>
        </w:tc>
        <w:tc>
          <w:tcPr>
            <w:tcW w:w="714" w:type="pct"/>
          </w:tcPr>
          <w:p w14:paraId="09149EF4" w14:textId="77777777" w:rsidR="00172FD4" w:rsidRPr="00F01748" w:rsidRDefault="00AA5F6C" w:rsidP="00BD318E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22" w:tooltip="September 2021" w:history="1">
              <w:r w:rsidR="00172FD4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Sep 2021 </w:t>
              </w:r>
              <w:r w:rsidR="00172FD4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F01748" w:rsidRPr="00F01748" w14:paraId="784A2535" w14:textId="77777777" w:rsidTr="00CD1B94">
        <w:trPr>
          <w:trHeight w:val="351"/>
        </w:trPr>
        <w:tc>
          <w:tcPr>
            <w:tcW w:w="714" w:type="pct"/>
          </w:tcPr>
          <w:p w14:paraId="09EA7B4C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0388B8E7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2F2A226D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7E778563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4A452658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59DCCFB7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07197FD8" w14:textId="77777777" w:rsidR="00172FD4" w:rsidRPr="00F01748" w:rsidRDefault="00172FD4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7402FA5F" w14:textId="77777777" w:rsidTr="00CD1B94">
        <w:trPr>
          <w:trHeight w:val="1260"/>
        </w:trPr>
        <w:tc>
          <w:tcPr>
            <w:tcW w:w="714" w:type="pct"/>
          </w:tcPr>
          <w:p w14:paraId="4F8254BE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55F9EBD7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6FD989BE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07863AC8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4389CEC4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18CE1351" w14:textId="77777777" w:rsidR="00172FD4" w:rsidRPr="00784D3A" w:rsidRDefault="00172FD4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34C7C34C" w14:textId="7307973C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963CA0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Breastfeeding Week</w:t>
            </w:r>
          </w:p>
          <w:p w14:paraId="6E9C0F47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1862CCE9" w14:textId="77777777" w:rsidTr="007B46EA">
        <w:trPr>
          <w:trHeight w:val="1260"/>
        </w:trPr>
        <w:tc>
          <w:tcPr>
            <w:tcW w:w="714" w:type="pct"/>
            <w:shd w:val="clear" w:color="auto" w:fill="FBE4D5" w:themeFill="accent2" w:themeFillTint="33"/>
          </w:tcPr>
          <w:p w14:paraId="314BF7CA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A6DBBCD" w14:textId="73E22A9F" w:rsidR="00172FD4" w:rsidRPr="00784D3A" w:rsidRDefault="007B46EA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CD1B94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staff survey and plan training schedule </w:t>
            </w:r>
          </w:p>
        </w:tc>
        <w:tc>
          <w:tcPr>
            <w:tcW w:w="714" w:type="pct"/>
          </w:tcPr>
          <w:p w14:paraId="6ECA82E2" w14:textId="0541DC3A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A0C0904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6AC2D477" w14:textId="4AAA4143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F5DB64A" w14:textId="66C78F01" w:rsidR="00172FD4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C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heck Annual Leave remaining for staff </w:t>
            </w:r>
          </w:p>
        </w:tc>
        <w:tc>
          <w:tcPr>
            <w:tcW w:w="714" w:type="pct"/>
          </w:tcPr>
          <w:p w14:paraId="592725A6" w14:textId="009676EB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DDC394E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48F43AC" w14:textId="275CC51A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723EB42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80531A6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A4E6BA6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D847793" w14:textId="2D0244F9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DEC2C0C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330DAB20" w14:textId="77777777" w:rsidTr="00CD1B94">
        <w:trPr>
          <w:trHeight w:val="1260"/>
        </w:trPr>
        <w:tc>
          <w:tcPr>
            <w:tcW w:w="714" w:type="pct"/>
          </w:tcPr>
          <w:p w14:paraId="215BC690" w14:textId="4B1CD139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DD3377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90C3C11" w14:textId="2B9341DA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56917DE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4BC56242" w14:textId="4B520496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E576A2C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A90FEEA" w14:textId="1A9D485E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7902443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FCBDC3C" w14:textId="1EEDFD8A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ACC9EA0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6EE15C6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6C628DD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7B7037D" w14:textId="2B24643C" w:rsidR="00172FD4" w:rsidRPr="00784D3A" w:rsidRDefault="00172FD4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2862C48E" w14:textId="77777777" w:rsidTr="00FC238D">
        <w:trPr>
          <w:trHeight w:val="1260"/>
        </w:trPr>
        <w:tc>
          <w:tcPr>
            <w:tcW w:w="714" w:type="pct"/>
          </w:tcPr>
          <w:p w14:paraId="2E6AC6DD" w14:textId="2E26281E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15BD6C3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B4AE5CF" w14:textId="08DDC3F8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35F106A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410580A9" w14:textId="3EB3B5FE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B25982F" w14:textId="6A0F1E99" w:rsidR="00172FD4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20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20"/>
              </w:rPr>
              <w:t>C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20"/>
              </w:rPr>
              <w:t xml:space="preserve">onduct Staff Benefits analysis </w:t>
            </w:r>
          </w:p>
        </w:tc>
        <w:tc>
          <w:tcPr>
            <w:tcW w:w="714" w:type="pct"/>
          </w:tcPr>
          <w:p w14:paraId="3C4BECCF" w14:textId="7DAD6979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Ashura (Islam)</w:t>
            </w:r>
          </w:p>
          <w:p w14:paraId="47C8A1B5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6F074CB" w14:textId="0F59B442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1BD7A00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CFDF4FD" w14:textId="7F64F96D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5AC8773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6D502B9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4D632AD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7F7F0F5" w14:textId="77777777" w:rsidTr="00CD1B94">
        <w:trPr>
          <w:trHeight w:val="1260"/>
        </w:trPr>
        <w:tc>
          <w:tcPr>
            <w:tcW w:w="714" w:type="pct"/>
          </w:tcPr>
          <w:p w14:paraId="701B4DC8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283D575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6A0E79B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5E21A0D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E0E1833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DC32E34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3D033EA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5648C99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D729556" w14:textId="77777777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FD7D038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55BD53A" w14:textId="06C0F755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F0FE6A9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010E45E" w14:textId="0F2B2F44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315D778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19FF42C" w14:textId="77777777" w:rsidTr="00CD1B94">
        <w:trPr>
          <w:trHeight w:val="1260"/>
        </w:trPr>
        <w:tc>
          <w:tcPr>
            <w:tcW w:w="714" w:type="pct"/>
          </w:tcPr>
          <w:p w14:paraId="2DE3C318" w14:textId="5FC1C64D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963CA0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Bank Holiday </w:t>
            </w:r>
          </w:p>
          <w:p w14:paraId="15C02C44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86ED731" w14:textId="27E173FB" w:rsidR="00172FD4" w:rsidRPr="00784D3A" w:rsidRDefault="00172FD4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4225E7" w14:textId="77777777" w:rsidR="00172FD4" w:rsidRPr="00784D3A" w:rsidRDefault="00172FD4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3572" w:type="pct"/>
            <w:gridSpan w:val="5"/>
          </w:tcPr>
          <w:p w14:paraId="5A1F35F8" w14:textId="77777777" w:rsidR="00172FD4" w:rsidRPr="00784D3A" w:rsidRDefault="00963CA0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Psoriasis Awareness Month</w:t>
            </w:r>
          </w:p>
          <w:p w14:paraId="0578E019" w14:textId="77777777" w:rsidR="004F43DD" w:rsidRPr="00784D3A" w:rsidRDefault="004F43DD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National Road Victim Awareness Month</w:t>
            </w:r>
          </w:p>
          <w:p w14:paraId="47B4E41C" w14:textId="6F5360AF" w:rsidR="004F43DD" w:rsidRPr="00784D3A" w:rsidRDefault="004F43DD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Happiness Happens Month</w:t>
            </w:r>
          </w:p>
        </w:tc>
      </w:tr>
    </w:tbl>
    <w:p w14:paraId="2742F7B9" w14:textId="565F6875" w:rsidR="00172FD4" w:rsidRPr="00784D3A" w:rsidRDefault="00172FD4" w:rsidP="00172FD4">
      <w:pPr>
        <w:rPr>
          <w:rFonts w:ascii="Arial Nova Light" w:hAnsi="Arial Nova Light"/>
        </w:rPr>
      </w:pPr>
    </w:p>
    <w:p w14:paraId="25373F40" w14:textId="46CD2B76" w:rsidR="007B2F26" w:rsidRPr="00784D3A" w:rsidRDefault="007B2F26" w:rsidP="007B2F26">
      <w:pPr>
        <w:tabs>
          <w:tab w:val="left" w:pos="8835"/>
        </w:tabs>
        <w:rPr>
          <w:rFonts w:ascii="Arial Nova Light" w:hAnsi="Arial Nova Light"/>
        </w:rPr>
      </w:pPr>
      <w:r w:rsidRPr="00784D3A">
        <w:rPr>
          <w:rFonts w:ascii="Arial Nova Light" w:hAnsi="Arial Nova Light"/>
        </w:rPr>
        <w:tab/>
      </w:r>
    </w:p>
    <w:p w14:paraId="480937E4" w14:textId="24B2007E" w:rsidR="007B2F26" w:rsidRPr="00784D3A" w:rsidRDefault="007B2F26" w:rsidP="007B2F26">
      <w:pPr>
        <w:tabs>
          <w:tab w:val="left" w:pos="8835"/>
        </w:tabs>
        <w:rPr>
          <w:rFonts w:ascii="Arial Nova Light" w:hAnsi="Arial Nova Light"/>
        </w:rPr>
      </w:pPr>
    </w:p>
    <w:tbl>
      <w:tblPr>
        <w:tblStyle w:val="TableGrid"/>
        <w:tblW w:w="5220" w:type="pct"/>
        <w:tblLook w:val="01E0" w:firstRow="1" w:lastRow="1" w:firstColumn="1" w:lastColumn="1" w:noHBand="0" w:noVBand="0"/>
      </w:tblPr>
      <w:tblGrid>
        <w:gridCol w:w="2361"/>
        <w:gridCol w:w="2053"/>
        <w:gridCol w:w="2211"/>
        <w:gridCol w:w="2208"/>
        <w:gridCol w:w="2211"/>
        <w:gridCol w:w="2208"/>
        <w:gridCol w:w="2208"/>
      </w:tblGrid>
      <w:tr w:rsidR="00F01748" w:rsidRPr="00F01748" w14:paraId="5B861A6F" w14:textId="77777777" w:rsidTr="00F01748">
        <w:trPr>
          <w:trHeight w:val="432"/>
        </w:trPr>
        <w:tc>
          <w:tcPr>
            <w:tcW w:w="764" w:type="pct"/>
          </w:tcPr>
          <w:p w14:paraId="63F315EE" w14:textId="77777777" w:rsidR="007B2F26" w:rsidRPr="00F01748" w:rsidRDefault="00AA5F6C" w:rsidP="00BD318E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23" w:tooltip="August 2021" w:history="1">
              <w:r w:rsidR="007B2F26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7B2F26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Aug 2021</w:t>
              </w:r>
            </w:hyperlink>
          </w:p>
        </w:tc>
        <w:tc>
          <w:tcPr>
            <w:tcW w:w="3522" w:type="pct"/>
            <w:gridSpan w:val="5"/>
          </w:tcPr>
          <w:p w14:paraId="7F9D442B" w14:textId="55A6D0AA" w:rsidR="007B2F26" w:rsidRPr="00F01748" w:rsidRDefault="00BD318E" w:rsidP="00BD318E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  <w:sz w:val="32"/>
              </w:rPr>
              <w:t>September 2021</w:t>
            </w:r>
          </w:p>
        </w:tc>
        <w:tc>
          <w:tcPr>
            <w:tcW w:w="714" w:type="pct"/>
          </w:tcPr>
          <w:p w14:paraId="4F4D175D" w14:textId="77777777" w:rsidR="007B2F26" w:rsidRPr="00F01748" w:rsidRDefault="00AA5F6C" w:rsidP="00BD318E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24" w:tooltip="October 2021" w:history="1">
              <w:r w:rsidR="007B2F26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Oct 2021 </w:t>
              </w:r>
              <w:r w:rsidR="007B2F26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F01748" w:rsidRPr="00F01748" w14:paraId="5694B88B" w14:textId="77777777" w:rsidTr="00F01748">
        <w:trPr>
          <w:trHeight w:val="320"/>
        </w:trPr>
        <w:tc>
          <w:tcPr>
            <w:tcW w:w="764" w:type="pct"/>
          </w:tcPr>
          <w:p w14:paraId="42B0F163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664" w:type="pct"/>
          </w:tcPr>
          <w:p w14:paraId="19292D5F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5BBE5726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30222B24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29DDD1DB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3DC886DD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50EAB0FD" w14:textId="77777777" w:rsidR="007B2F26" w:rsidRPr="00F01748" w:rsidRDefault="007B2F26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2702DB0D" w14:textId="77777777" w:rsidTr="00F01748">
        <w:trPr>
          <w:trHeight w:val="1397"/>
        </w:trPr>
        <w:tc>
          <w:tcPr>
            <w:tcW w:w="764" w:type="pct"/>
          </w:tcPr>
          <w:p w14:paraId="22789626" w14:textId="77777777" w:rsidR="007B2F26" w:rsidRPr="00784D3A" w:rsidRDefault="007B2F26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664" w:type="pct"/>
          </w:tcPr>
          <w:p w14:paraId="0724E7A1" w14:textId="77777777" w:rsidR="007B2F26" w:rsidRPr="00784D3A" w:rsidRDefault="007B2F26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2DD6CB54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4432611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F1817C4" w14:textId="337ED6D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="00D52844"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 xml:space="preserve"> </w:t>
            </w:r>
          </w:p>
          <w:p w14:paraId="1A549FE2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3B86673C" w14:textId="2404D411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E33433D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FA737D9" w14:textId="68486179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D1684FB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AE6E599" w14:textId="3BD03BDE" w:rsidR="007B2F26" w:rsidRPr="00784D3A" w:rsidRDefault="007B2F26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</w:tr>
      <w:tr w:rsidR="00574689" w:rsidRPr="00784D3A" w14:paraId="7855A5D7" w14:textId="77777777" w:rsidTr="00FC238D">
        <w:trPr>
          <w:trHeight w:val="1397"/>
        </w:trPr>
        <w:tc>
          <w:tcPr>
            <w:tcW w:w="764" w:type="pct"/>
          </w:tcPr>
          <w:p w14:paraId="339A4B9A" w14:textId="14FA8FE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1533088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4" w:type="pct"/>
          </w:tcPr>
          <w:p w14:paraId="2F79A63A" w14:textId="4C8C8AFE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Rosh Hashanah (Judaism)</w:t>
            </w:r>
          </w:p>
          <w:p w14:paraId="68EACA39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25CCDAB" w14:textId="6FDD823F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Rosh Hashanah (Judaism)</w:t>
            </w:r>
          </w:p>
          <w:p w14:paraId="0D4ACE40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9D7186A" w14:textId="6B6F3F5F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D03F9A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F24A70D" w14:textId="68B510D3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D52844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World Suicide Prevention Day</w:t>
            </w:r>
          </w:p>
          <w:p w14:paraId="5C2968B9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3BA37A97" w14:textId="799D1A92" w:rsidR="007B2F26" w:rsidRDefault="007B2F26" w:rsidP="00BD318E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D52844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Emergency Number Day</w:t>
            </w:r>
          </w:p>
          <w:p w14:paraId="1B115BDC" w14:textId="1F09A3E1" w:rsidR="00F01748" w:rsidRPr="00F01748" w:rsidRDefault="00F01748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0"/>
                <w:szCs w:val="16"/>
              </w:rPr>
            </w:pPr>
            <w:r w:rsidRPr="00F01748">
              <w:rPr>
                <w:rStyle w:val="StyleStyleCalendarNumbers10ptNotBold11pt"/>
                <w:rFonts w:ascii="Arial Nova Light" w:hAnsi="Arial Nova Light"/>
                <w:color w:val="auto"/>
                <w:sz w:val="20"/>
                <w:szCs w:val="16"/>
              </w:rPr>
              <w:t xml:space="preserve">Ensure staff emergency contact details are up to date </w:t>
            </w:r>
          </w:p>
          <w:p w14:paraId="09A2D697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70F0944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6E34833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BE581D6" w14:textId="77777777" w:rsidTr="007B46EA">
        <w:trPr>
          <w:trHeight w:val="1397"/>
        </w:trPr>
        <w:tc>
          <w:tcPr>
            <w:tcW w:w="764" w:type="pct"/>
          </w:tcPr>
          <w:p w14:paraId="08C816BB" w14:textId="6F83197A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F1CAD84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4" w:type="pct"/>
          </w:tcPr>
          <w:p w14:paraId="0A3999E4" w14:textId="13754E2A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ED179E5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auto"/>
          </w:tcPr>
          <w:p w14:paraId="253E3DA1" w14:textId="7E6B596E" w:rsidR="007B2F26" w:rsidRDefault="007B2F26" w:rsidP="00BD318E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D164E8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Pension Awareness Day </w:t>
            </w:r>
          </w:p>
          <w:p w14:paraId="5FCF117E" w14:textId="77777777" w:rsidR="007B2F26" w:rsidRPr="00784D3A" w:rsidRDefault="007B2F26" w:rsidP="007B46EA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5DEFDF8" w14:textId="0B800231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Yom Kippur (Judaism)</w:t>
            </w:r>
          </w:p>
          <w:p w14:paraId="76C1DBD9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61BFBFC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A9EB89A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61CE5C8" w14:textId="68CFBE76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DA7EA9F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DE09BBE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CC3BAE4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3BE1491" w14:textId="77777777" w:rsidTr="00F01748">
        <w:trPr>
          <w:trHeight w:val="1397"/>
        </w:trPr>
        <w:tc>
          <w:tcPr>
            <w:tcW w:w="764" w:type="pct"/>
          </w:tcPr>
          <w:p w14:paraId="5EB2D3BE" w14:textId="04CAB1C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D721A89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4" w:type="pct"/>
          </w:tcPr>
          <w:p w14:paraId="6D70AC92" w14:textId="277A8FDB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Sukkot (Judaism) </w:t>
            </w:r>
          </w:p>
          <w:p w14:paraId="16993CBA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FBB5D67" w14:textId="6F12CAE6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1FAE3E1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104EFB4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56C9260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1383960" w14:textId="7777777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4FE032B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FCC8D05" w14:textId="3EFECED1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54AD127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246CB4A" w14:textId="50510C1B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0F1B51F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D3CEA35" w14:textId="77777777" w:rsidTr="00FC238D">
        <w:trPr>
          <w:trHeight w:val="1397"/>
        </w:trPr>
        <w:tc>
          <w:tcPr>
            <w:tcW w:w="764" w:type="pct"/>
          </w:tcPr>
          <w:p w14:paraId="3E27E242" w14:textId="504A3C07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1FCC47" w14:textId="77777777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664" w:type="pct"/>
          </w:tcPr>
          <w:p w14:paraId="2DEC9284" w14:textId="5760B4A2" w:rsidR="00F01748" w:rsidRPr="00784D3A" w:rsidRDefault="007B2F26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7BD99CF" w14:textId="4AEDB8AD" w:rsidR="007B2F26" w:rsidRPr="00784D3A" w:rsidRDefault="007B2F2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6FC27B74" w14:textId="33FE988C" w:rsidR="007B2F26" w:rsidRPr="00784D3A" w:rsidRDefault="007B2F2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D164E8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Thankyou #HiddenHeroesDay</w:t>
            </w:r>
          </w:p>
          <w:p w14:paraId="13070881" w14:textId="0AF324E6" w:rsidR="007B2F26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C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elebrate the hidden hero</w:t>
            </w:r>
            <w:r w:rsidR="00FC238D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e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s of your workplace </w:t>
            </w:r>
          </w:p>
        </w:tc>
        <w:tc>
          <w:tcPr>
            <w:tcW w:w="714" w:type="pct"/>
          </w:tcPr>
          <w:p w14:paraId="526533BD" w14:textId="1CEB1EFC" w:rsidR="007B2F26" w:rsidRPr="00784D3A" w:rsidRDefault="007B2F26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2143" w:type="pct"/>
            <w:gridSpan w:val="3"/>
          </w:tcPr>
          <w:p w14:paraId="7927854D" w14:textId="77777777" w:rsidR="007B2F26" w:rsidRPr="00784D3A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Childhood Cancer Awareness Month</w:t>
            </w:r>
          </w:p>
          <w:p w14:paraId="637E80DC" w14:textId="77777777" w:rsidR="00D52844" w:rsidRPr="00784D3A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World Alzheimer’s Month</w:t>
            </w:r>
          </w:p>
          <w:p w14:paraId="54DBEB4D" w14:textId="77777777" w:rsidR="00D52844" w:rsidRPr="00784D3A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Vascular Disease Awareness Month</w:t>
            </w:r>
          </w:p>
          <w:p w14:paraId="0F7EC449" w14:textId="639EDCBF" w:rsidR="00D52844" w:rsidRPr="00784D3A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Blood Cancer Awareness Month</w:t>
            </w:r>
          </w:p>
        </w:tc>
      </w:tr>
    </w:tbl>
    <w:p w14:paraId="5BC9B35E" w14:textId="20E653E2" w:rsidR="007B2F26" w:rsidRPr="00784D3A" w:rsidRDefault="007B2F26" w:rsidP="007B2F26">
      <w:pPr>
        <w:tabs>
          <w:tab w:val="left" w:pos="8835"/>
        </w:tabs>
        <w:rPr>
          <w:rFonts w:ascii="Arial Nova Light" w:hAnsi="Arial Nova Light"/>
        </w:rPr>
      </w:pPr>
    </w:p>
    <w:p w14:paraId="3F2CC2EB" w14:textId="743DC1CB" w:rsidR="004B08F5" w:rsidRDefault="004B08F5" w:rsidP="007B2F26">
      <w:pPr>
        <w:tabs>
          <w:tab w:val="left" w:pos="8835"/>
        </w:tabs>
        <w:rPr>
          <w:rFonts w:ascii="Arial Nova Light" w:hAnsi="Arial Nova Light"/>
        </w:rPr>
      </w:pPr>
    </w:p>
    <w:p w14:paraId="00408D99" w14:textId="77777777" w:rsidR="00F01748" w:rsidRPr="00784D3A" w:rsidRDefault="00F01748" w:rsidP="007B2F26">
      <w:pPr>
        <w:tabs>
          <w:tab w:val="left" w:pos="8835"/>
        </w:tabs>
        <w:rPr>
          <w:rFonts w:ascii="Arial Nova Light" w:hAnsi="Arial Nova Light"/>
        </w:rPr>
      </w:pPr>
    </w:p>
    <w:tbl>
      <w:tblPr>
        <w:tblStyle w:val="TableGrid"/>
        <w:tblW w:w="5003" w:type="pct"/>
        <w:tblLook w:val="01E0" w:firstRow="1" w:lastRow="1" w:firstColumn="1" w:lastColumn="1" w:noHBand="0" w:noVBand="0"/>
      </w:tblPr>
      <w:tblGrid>
        <w:gridCol w:w="2115"/>
        <w:gridCol w:w="2116"/>
        <w:gridCol w:w="2119"/>
        <w:gridCol w:w="2116"/>
        <w:gridCol w:w="2119"/>
        <w:gridCol w:w="2116"/>
        <w:gridCol w:w="2116"/>
      </w:tblGrid>
      <w:tr w:rsidR="00F01748" w:rsidRPr="00F01748" w14:paraId="5CF4B03A" w14:textId="77777777" w:rsidTr="00F01748">
        <w:tc>
          <w:tcPr>
            <w:tcW w:w="714" w:type="pct"/>
          </w:tcPr>
          <w:p w14:paraId="5B5FB279" w14:textId="77777777" w:rsidR="004B08F5" w:rsidRPr="00F01748" w:rsidRDefault="00AA5F6C" w:rsidP="00BD318E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25" w:tooltip="September 2021" w:history="1">
              <w:r w:rsidR="004B08F5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4B08F5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Sep 2021</w:t>
              </w:r>
            </w:hyperlink>
          </w:p>
        </w:tc>
        <w:tc>
          <w:tcPr>
            <w:tcW w:w="3572" w:type="pct"/>
            <w:gridSpan w:val="5"/>
          </w:tcPr>
          <w:p w14:paraId="014EA474" w14:textId="41EDBF1B" w:rsidR="004B08F5" w:rsidRPr="00F01748" w:rsidRDefault="00BD318E" w:rsidP="00BD318E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  <w:sz w:val="32"/>
              </w:rPr>
              <w:t>October 2021</w:t>
            </w:r>
          </w:p>
        </w:tc>
        <w:tc>
          <w:tcPr>
            <w:tcW w:w="714" w:type="pct"/>
          </w:tcPr>
          <w:p w14:paraId="4107A293" w14:textId="77777777" w:rsidR="004B08F5" w:rsidRPr="00F01748" w:rsidRDefault="00AA5F6C" w:rsidP="00BD318E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26" w:tooltip="November 2021" w:history="1">
              <w:r w:rsidR="004B08F5" w:rsidRPr="00F01748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Nov 2021 </w:t>
              </w:r>
              <w:r w:rsidR="004B08F5" w:rsidRPr="00F01748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F01748" w:rsidRPr="00F01748" w14:paraId="5B853B5E" w14:textId="77777777" w:rsidTr="00F01748">
        <w:tc>
          <w:tcPr>
            <w:tcW w:w="714" w:type="pct"/>
          </w:tcPr>
          <w:p w14:paraId="321989AC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18C354D8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189A8F47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7C776218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0AFB219E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5F455747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0232376E" w14:textId="77777777" w:rsidR="004B08F5" w:rsidRPr="00F01748" w:rsidRDefault="004B08F5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F01748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6749C531" w14:textId="77777777" w:rsidTr="00F01748">
        <w:trPr>
          <w:trHeight w:val="1310"/>
        </w:trPr>
        <w:tc>
          <w:tcPr>
            <w:tcW w:w="714" w:type="pct"/>
          </w:tcPr>
          <w:p w14:paraId="21437F23" w14:textId="77777777" w:rsidR="004B08F5" w:rsidRPr="00784D3A" w:rsidRDefault="004B08F5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3571211B" w14:textId="77777777" w:rsidR="004B08F5" w:rsidRPr="00784D3A" w:rsidRDefault="004B08F5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500FD5E9" w14:textId="77777777" w:rsidR="004B08F5" w:rsidRPr="00784D3A" w:rsidRDefault="004B08F5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0A8E21F7" w14:textId="77777777" w:rsidR="004B08F5" w:rsidRPr="00784D3A" w:rsidRDefault="004B08F5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09B9BDCD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5B3165F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26E1D7E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56E4297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1FD7033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2C62A18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3F61515" w14:textId="77777777" w:rsidTr="00FC238D">
        <w:trPr>
          <w:trHeight w:val="1310"/>
        </w:trPr>
        <w:tc>
          <w:tcPr>
            <w:tcW w:w="714" w:type="pct"/>
            <w:shd w:val="clear" w:color="auto" w:fill="FBE4D5" w:themeFill="accent2" w:themeFillTint="33"/>
          </w:tcPr>
          <w:p w14:paraId="141EC6EA" w14:textId="4C930419" w:rsidR="004B08F5" w:rsidRDefault="004B08F5" w:rsidP="00BD318E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orld Dyslexia Day </w:t>
            </w:r>
          </w:p>
          <w:p w14:paraId="3F111A8F" w14:textId="3827581D" w:rsidR="00F01748" w:rsidRPr="00F01748" w:rsidRDefault="00F01748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0"/>
                <w:szCs w:val="16"/>
              </w:rPr>
            </w:pPr>
            <w:r w:rsidRPr="00F01748">
              <w:rPr>
                <w:rStyle w:val="StyleStyleCalendarNumbers10ptNotBold11pt"/>
                <w:rFonts w:ascii="Arial Nova Light" w:hAnsi="Arial Nova Light"/>
                <w:color w:val="auto"/>
                <w:sz w:val="20"/>
                <w:szCs w:val="16"/>
              </w:rPr>
              <w:t xml:space="preserve">DSE assessment and workstation check this week </w:t>
            </w:r>
          </w:p>
          <w:p w14:paraId="7BC1B7E0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1B80768" w14:textId="586C32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 xml:space="preserve">5 </w:t>
            </w:r>
          </w:p>
          <w:p w14:paraId="1C010483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E16E65C" w14:textId="49D8E894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Dyspraxia Awareness Week</w:t>
            </w:r>
          </w:p>
          <w:p w14:paraId="7F905047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E64B38B" w14:textId="1D8A62ED" w:rsidR="00F01748" w:rsidRPr="00784D3A" w:rsidRDefault="004B08F5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Dyslexia Awareness Week </w:t>
            </w:r>
          </w:p>
          <w:p w14:paraId="5848D029" w14:textId="215F5E71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7C66879D" w14:textId="6101E9C6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orld Sight Day</w:t>
            </w:r>
          </w:p>
          <w:p w14:paraId="046D8042" w14:textId="4A79D740" w:rsidR="004B08F5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E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 xml:space="preserve">ncourage staff using DSE to book eye test </w:t>
            </w:r>
          </w:p>
        </w:tc>
        <w:tc>
          <w:tcPr>
            <w:tcW w:w="714" w:type="pct"/>
          </w:tcPr>
          <w:p w14:paraId="77DE1EF1" w14:textId="21723C4E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5601E2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192F82B" w14:textId="6666FD84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orld Mental Health Day</w:t>
            </w:r>
          </w:p>
          <w:p w14:paraId="3E4764E2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4C9436BB" w14:textId="77777777" w:rsidTr="00FC238D">
        <w:trPr>
          <w:trHeight w:val="1310"/>
        </w:trPr>
        <w:tc>
          <w:tcPr>
            <w:tcW w:w="714" w:type="pct"/>
          </w:tcPr>
          <w:p w14:paraId="22939E72" w14:textId="1051AB35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43250C3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6950F80B" w14:textId="348F3563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National Work Life Week</w:t>
            </w:r>
          </w:p>
          <w:p w14:paraId="6248A878" w14:textId="7BA9FC3F" w:rsidR="004B08F5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Survey work life balance amongst staff </w:t>
            </w:r>
          </w:p>
        </w:tc>
        <w:tc>
          <w:tcPr>
            <w:tcW w:w="715" w:type="pct"/>
          </w:tcPr>
          <w:p w14:paraId="1873E1B5" w14:textId="0DD7CA51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0A695A0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47EA2253" w14:textId="2A794724" w:rsidR="004B08F5" w:rsidRPr="00784D3A" w:rsidRDefault="004B08F5" w:rsidP="00F01748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</w:tc>
        <w:tc>
          <w:tcPr>
            <w:tcW w:w="715" w:type="pct"/>
          </w:tcPr>
          <w:p w14:paraId="7C33B35A" w14:textId="09AAEF06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674756F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CCA1957" w14:textId="7DA05C78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03AD54E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C15DBBE" w14:textId="0C0856A4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D9BC9A9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C6D0DB7" w14:textId="77777777" w:rsidTr="00F01748">
        <w:trPr>
          <w:trHeight w:val="1310"/>
        </w:trPr>
        <w:tc>
          <w:tcPr>
            <w:tcW w:w="714" w:type="pct"/>
          </w:tcPr>
          <w:p w14:paraId="6D0471B5" w14:textId="29DBB7EF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Anti-Slavery Day </w:t>
            </w:r>
          </w:p>
          <w:p w14:paraId="5E8B1B6C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9A7E304" w14:textId="6D2C1926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8BCCFB1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E789ED4" w14:textId="4FCDB20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4720993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5E62F15" w14:textId="21338DB0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AA91AEF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247B28A7" w14:textId="51CF55EE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3D362BD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F7FBEDA" w14:textId="1A205FC2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2C9BB5C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025B686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1D8276A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37A88883" w14:textId="77777777" w:rsidTr="00FC238D">
        <w:trPr>
          <w:trHeight w:val="1310"/>
        </w:trPr>
        <w:tc>
          <w:tcPr>
            <w:tcW w:w="714" w:type="pct"/>
          </w:tcPr>
          <w:p w14:paraId="4EB3D0DD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3608EA4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A4D1A0D" w14:textId="4E5B2F19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AED0A7C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2B825DF" w14:textId="261EB446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D9181EC" w14:textId="77777777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232377F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B87B7CF" w14:textId="37C05D72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00A374A5" w14:textId="77777777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9BE8C66" w14:textId="4D304749" w:rsidR="004B08F5" w:rsidRPr="00F01748" w:rsidRDefault="00F01748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F01748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>C</w:t>
            </w:r>
            <w:r w:rsidRPr="00F01748">
              <w:rPr>
                <w:rStyle w:val="WinCalendarBLANKCELLSTYLE0"/>
                <w:rFonts w:ascii="Arial Nova Light" w:hAnsi="Arial Nova Light"/>
                <w:b/>
                <w:bCs/>
                <w:sz w:val="20"/>
                <w:szCs w:val="32"/>
              </w:rPr>
              <w:t>reate policy checklist for 2022</w:t>
            </w:r>
          </w:p>
        </w:tc>
        <w:tc>
          <w:tcPr>
            <w:tcW w:w="714" w:type="pct"/>
          </w:tcPr>
          <w:p w14:paraId="3E1CF036" w14:textId="03B9BFF0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354E35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Checklist Day</w:t>
            </w:r>
          </w:p>
          <w:p w14:paraId="77380DB6" w14:textId="791F9F54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C72E937" w14:textId="13A77DDA" w:rsidR="004B08F5" w:rsidRPr="00784D3A" w:rsidRDefault="004B08F5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  <w:r w:rsidR="00354E35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Halloween</w:t>
            </w:r>
          </w:p>
          <w:p w14:paraId="1F69C49D" w14:textId="04D14BAA" w:rsidR="004B08F5" w:rsidRPr="00784D3A" w:rsidRDefault="004B08F5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</w:tbl>
    <w:p w14:paraId="2AB0EED8" w14:textId="69CDA6CB" w:rsidR="001C7F29" w:rsidRPr="00784D3A" w:rsidRDefault="001C7F29" w:rsidP="007B2F26">
      <w:pPr>
        <w:tabs>
          <w:tab w:val="left" w:pos="8835"/>
        </w:tabs>
        <w:rPr>
          <w:rFonts w:ascii="Arial Nova Light" w:hAnsi="Arial Nova Light"/>
        </w:rPr>
      </w:pPr>
      <w:r w:rsidRPr="00784D3A">
        <w:rPr>
          <w:rFonts w:ascii="Arial Nova Light" w:hAnsi="Arial Nova Light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DB4DD2" wp14:editId="6981FF20">
                <wp:simplePos x="0" y="0"/>
                <wp:positionH relativeFrom="margin">
                  <wp:posOffset>5380355</wp:posOffset>
                </wp:positionH>
                <wp:positionV relativeFrom="paragraph">
                  <wp:posOffset>1270</wp:posOffset>
                </wp:positionV>
                <wp:extent cx="4038600" cy="10763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3A147A" w14:textId="71FE0030" w:rsidR="00652A18" w:rsidRPr="00F01748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F01748">
                              <w:rPr>
                                <w:rFonts w:ascii="Arial Nova Light" w:hAnsi="Arial Nova Light"/>
                                <w:lang w:val="en-GB"/>
                              </w:rPr>
                              <w:t>ADHD Awareness Month</w:t>
                            </w:r>
                          </w:p>
                          <w:p w14:paraId="385A31B7" w14:textId="354D5268" w:rsidR="00652A18" w:rsidRPr="00F01748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F01748">
                              <w:rPr>
                                <w:rFonts w:ascii="Arial Nova Light" w:hAnsi="Arial Nova Light"/>
                                <w:lang w:val="en-GB"/>
                              </w:rPr>
                              <w:t>Black History Month</w:t>
                            </w:r>
                          </w:p>
                          <w:p w14:paraId="725F2E14" w14:textId="5606264F" w:rsidR="00652A18" w:rsidRPr="00F01748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F01748">
                              <w:rPr>
                                <w:rFonts w:ascii="Arial Nova Light" w:hAnsi="Arial Nova Light"/>
                                <w:lang w:val="en-GB"/>
                              </w:rPr>
                              <w:t>Breast Cancer Awareness Month</w:t>
                            </w:r>
                          </w:p>
                          <w:p w14:paraId="44F898FD" w14:textId="53E3FD32" w:rsidR="00652A18" w:rsidRPr="00F01748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F01748">
                              <w:rPr>
                                <w:rFonts w:ascii="Arial Nova Light" w:hAnsi="Arial Nova Light"/>
                                <w:lang w:val="en-GB"/>
                              </w:rPr>
                              <w:t>Go Sober For October</w:t>
                            </w:r>
                          </w:p>
                          <w:p w14:paraId="6C754306" w14:textId="2B1DE287" w:rsidR="00652A18" w:rsidRPr="00F01748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ova Light" w:hAnsi="Arial Nova Light"/>
                              </w:rPr>
                            </w:pPr>
                            <w:r w:rsidRPr="00F01748">
                              <w:rPr>
                                <w:rFonts w:ascii="Arial Nova Light" w:hAnsi="Arial Nova Light"/>
                                <w:lang w:val="en-GB"/>
                              </w:rPr>
                              <w:t>National Bullying Prevention Month</w:t>
                            </w:r>
                          </w:p>
                          <w:p w14:paraId="34881854" w14:textId="77777777" w:rsidR="00652A18" w:rsidRPr="004B08F5" w:rsidRDefault="00652A18" w:rsidP="004B08F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Museo Slab 300" w:hAnsi="Museo Slab 300"/>
                                <w:color w:val="538135" w:themeColor="accent6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B4DD2" id="Text Box 5" o:spid="_x0000_s1028" type="#_x0000_t202" style="position:absolute;margin-left:423.65pt;margin-top:.1pt;width:318pt;height:84.7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" filled="f" strokeweight=".5pt">
                <v:textbox>
                  <w:txbxContent>
                    <w:p w14:paraId="5D3A147A" w14:textId="71FE0030" w:rsidR="00652A18" w:rsidRPr="00F01748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ova Light" w:hAnsi="Arial Nova Light"/>
                        </w:rPr>
                      </w:pPr>
                      <w:r w:rsidRPr="00F01748">
                        <w:rPr>
                          <w:rFonts w:ascii="Arial Nova Light" w:hAnsi="Arial Nova Light"/>
                          <w:lang w:val="en-GB"/>
                        </w:rPr>
                        <w:t>ADHD Awareness Month</w:t>
                      </w:r>
                    </w:p>
                    <w:p w14:paraId="385A31B7" w14:textId="354D5268" w:rsidR="00652A18" w:rsidRPr="00F01748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ova Light" w:hAnsi="Arial Nova Light"/>
                        </w:rPr>
                      </w:pPr>
                      <w:r w:rsidRPr="00F01748">
                        <w:rPr>
                          <w:rFonts w:ascii="Arial Nova Light" w:hAnsi="Arial Nova Light"/>
                          <w:lang w:val="en-GB"/>
                        </w:rPr>
                        <w:t>Black History Month</w:t>
                      </w:r>
                    </w:p>
                    <w:p w14:paraId="725F2E14" w14:textId="5606264F" w:rsidR="00652A18" w:rsidRPr="00F01748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ova Light" w:hAnsi="Arial Nova Light"/>
                        </w:rPr>
                      </w:pPr>
                      <w:r w:rsidRPr="00F01748">
                        <w:rPr>
                          <w:rFonts w:ascii="Arial Nova Light" w:hAnsi="Arial Nova Light"/>
                          <w:lang w:val="en-GB"/>
                        </w:rPr>
                        <w:t>Breast Cancer Awareness Month</w:t>
                      </w:r>
                    </w:p>
                    <w:p w14:paraId="44F898FD" w14:textId="53E3FD32" w:rsidR="00652A18" w:rsidRPr="00F01748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ova Light" w:hAnsi="Arial Nova Light"/>
                        </w:rPr>
                      </w:pPr>
                      <w:r w:rsidRPr="00F01748">
                        <w:rPr>
                          <w:rFonts w:ascii="Arial Nova Light" w:hAnsi="Arial Nova Light"/>
                          <w:lang w:val="en-GB"/>
                        </w:rPr>
                        <w:t>Go Sober For October</w:t>
                      </w:r>
                    </w:p>
                    <w:p w14:paraId="6C754306" w14:textId="2B1DE287" w:rsidR="00652A18" w:rsidRPr="00F01748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ova Light" w:hAnsi="Arial Nova Light"/>
                        </w:rPr>
                      </w:pPr>
                      <w:r w:rsidRPr="00F01748">
                        <w:rPr>
                          <w:rFonts w:ascii="Arial Nova Light" w:hAnsi="Arial Nova Light"/>
                          <w:lang w:val="en-GB"/>
                        </w:rPr>
                        <w:t>National Bullying Prevention Month</w:t>
                      </w:r>
                    </w:p>
                    <w:p w14:paraId="34881854" w14:textId="77777777" w:rsidR="00652A18" w:rsidRPr="004B08F5" w:rsidRDefault="00652A18" w:rsidP="004B08F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Museo Slab 300" w:hAnsi="Museo Slab 300"/>
                          <w:color w:val="538135" w:themeColor="accent6" w:themeShade="BF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97D1FE" w14:textId="08429DA1" w:rsidR="004B08F5" w:rsidRPr="00784D3A" w:rsidRDefault="004B08F5" w:rsidP="007B2F26">
      <w:pPr>
        <w:tabs>
          <w:tab w:val="left" w:pos="8835"/>
        </w:tabs>
        <w:rPr>
          <w:rFonts w:ascii="Arial Nova Light" w:hAnsi="Arial Nova Light"/>
        </w:rPr>
      </w:pPr>
    </w:p>
    <w:p w14:paraId="7EA5DDC9" w14:textId="3C3A5FFB" w:rsidR="001C7F29" w:rsidRPr="00784D3A" w:rsidRDefault="001C7F29" w:rsidP="001C7F29">
      <w:pPr>
        <w:jc w:val="right"/>
        <w:rPr>
          <w:rFonts w:ascii="Arial Nova Light" w:hAnsi="Arial Nova Light"/>
        </w:rPr>
      </w:pPr>
    </w:p>
    <w:p w14:paraId="2680F2AE" w14:textId="5276C4B5" w:rsidR="001C7F29" w:rsidRDefault="001C7F29" w:rsidP="001C7F29">
      <w:pPr>
        <w:jc w:val="right"/>
        <w:rPr>
          <w:rFonts w:ascii="Arial Nova Light" w:hAnsi="Arial Nova Light"/>
        </w:rPr>
      </w:pPr>
    </w:p>
    <w:p w14:paraId="31654160" w14:textId="05F3C45B" w:rsidR="006E75B6" w:rsidRDefault="006E75B6" w:rsidP="006E75B6">
      <w:pPr>
        <w:tabs>
          <w:tab w:val="left" w:pos="3200"/>
        </w:tabs>
        <w:rPr>
          <w:rFonts w:ascii="Arial Nova Light" w:hAnsi="Arial Nova Light"/>
        </w:rPr>
      </w:pPr>
      <w:r>
        <w:rPr>
          <w:rFonts w:ascii="Arial Nova Light" w:hAnsi="Arial Nova Light"/>
        </w:rPr>
        <w:tab/>
      </w:r>
    </w:p>
    <w:p w14:paraId="73C09519" w14:textId="3E24C935" w:rsidR="006E75B6" w:rsidRDefault="006E75B6" w:rsidP="006E75B6">
      <w:pPr>
        <w:tabs>
          <w:tab w:val="left" w:pos="3200"/>
        </w:tabs>
        <w:rPr>
          <w:rFonts w:ascii="Arial Nova Light" w:hAnsi="Arial Nova Light"/>
        </w:rPr>
      </w:pPr>
    </w:p>
    <w:p w14:paraId="2447CA1A" w14:textId="77777777" w:rsidR="006E75B6" w:rsidRPr="006E75B6" w:rsidRDefault="006E75B6" w:rsidP="006E75B6">
      <w:pPr>
        <w:tabs>
          <w:tab w:val="left" w:pos="3200"/>
        </w:tabs>
        <w:rPr>
          <w:rFonts w:ascii="Arial Nova Light" w:hAnsi="Arial Nova Light"/>
        </w:rPr>
      </w:pPr>
    </w:p>
    <w:tbl>
      <w:tblPr>
        <w:tblStyle w:val="TableGrid"/>
        <w:tblW w:w="5164" w:type="pct"/>
        <w:tblLook w:val="01E0" w:firstRow="1" w:lastRow="1" w:firstColumn="1" w:lastColumn="1" w:noHBand="0" w:noVBand="0"/>
      </w:tblPr>
      <w:tblGrid>
        <w:gridCol w:w="2123"/>
        <w:gridCol w:w="2245"/>
        <w:gridCol w:w="2187"/>
        <w:gridCol w:w="2184"/>
        <w:gridCol w:w="2187"/>
        <w:gridCol w:w="2184"/>
        <w:gridCol w:w="2184"/>
      </w:tblGrid>
      <w:tr w:rsidR="006E75B6" w:rsidRPr="006E75B6" w14:paraId="51188281" w14:textId="77777777" w:rsidTr="006E75B6">
        <w:trPr>
          <w:trHeight w:val="455"/>
        </w:trPr>
        <w:tc>
          <w:tcPr>
            <w:tcW w:w="694" w:type="pct"/>
          </w:tcPr>
          <w:p w14:paraId="2A96EA2B" w14:textId="5BBA52F8" w:rsidR="001C7F29" w:rsidRPr="006E75B6" w:rsidRDefault="00AA5F6C" w:rsidP="00BD318E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27" w:tooltip="October 2021" w:history="1">
              <w:r w:rsidR="001C7F29" w:rsidRPr="006E75B6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1C7F29" w:rsidRPr="006E75B6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Oct 2021</w:t>
              </w:r>
            </w:hyperlink>
          </w:p>
        </w:tc>
        <w:tc>
          <w:tcPr>
            <w:tcW w:w="3592" w:type="pct"/>
            <w:gridSpan w:val="5"/>
          </w:tcPr>
          <w:p w14:paraId="7AA2321C" w14:textId="3B9629C1" w:rsidR="001C7F29" w:rsidRPr="006E75B6" w:rsidRDefault="00BD318E" w:rsidP="00BD318E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  <w:sz w:val="32"/>
              </w:rPr>
              <w:t>November 2021</w:t>
            </w:r>
          </w:p>
        </w:tc>
        <w:tc>
          <w:tcPr>
            <w:tcW w:w="714" w:type="pct"/>
          </w:tcPr>
          <w:p w14:paraId="3B6948BE" w14:textId="77777777" w:rsidR="001C7F29" w:rsidRPr="006E75B6" w:rsidRDefault="00AA5F6C" w:rsidP="00BD318E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28" w:tooltip="December 2021" w:history="1">
              <w:r w:rsidR="001C7F29" w:rsidRPr="006E75B6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Dec 2021 </w:t>
              </w:r>
              <w:r w:rsidR="001C7F29" w:rsidRPr="006E75B6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6E75B6" w:rsidRPr="006E75B6" w14:paraId="4427A04B" w14:textId="77777777" w:rsidTr="006E75B6">
        <w:trPr>
          <w:trHeight w:val="354"/>
        </w:trPr>
        <w:tc>
          <w:tcPr>
            <w:tcW w:w="694" w:type="pct"/>
          </w:tcPr>
          <w:p w14:paraId="345374C4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34" w:type="pct"/>
          </w:tcPr>
          <w:p w14:paraId="00B35E3F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7C333E98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54F557C3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6334B3AC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77DDB389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0F3D77BF" w14:textId="77777777" w:rsidR="001C7F29" w:rsidRPr="006E75B6" w:rsidRDefault="001C7F29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6E75B6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121522B9" w14:textId="77777777" w:rsidTr="00FC238D">
        <w:trPr>
          <w:trHeight w:val="1474"/>
        </w:trPr>
        <w:tc>
          <w:tcPr>
            <w:tcW w:w="694" w:type="pct"/>
            <w:shd w:val="clear" w:color="auto" w:fill="FBE4D5" w:themeFill="accent2" w:themeFillTint="33"/>
          </w:tcPr>
          <w:p w14:paraId="3F3D4925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D2BD97F" w14:textId="6E2461D3" w:rsidR="001C7F29" w:rsidRPr="006E75B6" w:rsidRDefault="006E75B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6E75B6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Workplace wellbeing check </w:t>
            </w:r>
          </w:p>
        </w:tc>
        <w:tc>
          <w:tcPr>
            <w:tcW w:w="734" w:type="pct"/>
          </w:tcPr>
          <w:p w14:paraId="0643BACD" w14:textId="258C3C54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International Stress Awareness Week</w:t>
            </w:r>
          </w:p>
          <w:p w14:paraId="6F61FFE5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DA2E197" w14:textId="48D7887D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CB518D4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A862E9F" w14:textId="6D023AB2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>Diwali (Hindu)</w:t>
            </w:r>
          </w:p>
          <w:p w14:paraId="28B746AE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1A1F4E8A" w14:textId="6F58D2C6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Bonfire Night</w:t>
            </w:r>
          </w:p>
          <w:p w14:paraId="3E14C8FE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E6F8F57" w14:textId="7A909ACC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National Stress Awareness Day</w:t>
            </w:r>
          </w:p>
          <w:p w14:paraId="58DAD8FE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EC360B0" w14:textId="0F9C1109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86126AB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6CAAE841" w14:textId="77777777" w:rsidTr="00FC238D">
        <w:trPr>
          <w:trHeight w:val="1474"/>
        </w:trPr>
        <w:tc>
          <w:tcPr>
            <w:tcW w:w="694" w:type="pct"/>
          </w:tcPr>
          <w:p w14:paraId="4FE1DA50" w14:textId="1AD7E6ED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681175D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4" w:type="pct"/>
          </w:tcPr>
          <w:p w14:paraId="416A1EA1" w14:textId="0AB246EB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25EA25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0C945740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1E3E281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0E7547CE" w14:textId="19ABF2F0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Alcohol Awareness Week | Anti-Bullying Week</w:t>
            </w:r>
          </w:p>
          <w:p w14:paraId="4450749D" w14:textId="636D88AE" w:rsidR="001C7F29" w:rsidRPr="006E75B6" w:rsidRDefault="006E75B6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6E75B6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anti bullying policy </w:t>
            </w:r>
          </w:p>
        </w:tc>
        <w:tc>
          <w:tcPr>
            <w:tcW w:w="715" w:type="pct"/>
          </w:tcPr>
          <w:p w14:paraId="5D968F83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40C84AE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F4AFD3A" w14:textId="1F130D90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orld Kindness Day</w:t>
            </w:r>
          </w:p>
          <w:p w14:paraId="1AE150D8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0E73FD7" w14:textId="119EE4B9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288FEFC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3F334CEE" w14:textId="77777777" w:rsidTr="00FC238D">
        <w:trPr>
          <w:trHeight w:val="1474"/>
        </w:trPr>
        <w:tc>
          <w:tcPr>
            <w:tcW w:w="694" w:type="pct"/>
          </w:tcPr>
          <w:p w14:paraId="739CF63A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79F0F92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4" w:type="pct"/>
          </w:tcPr>
          <w:p w14:paraId="5C2541A8" w14:textId="3C3F7054" w:rsidR="006E75B6" w:rsidRPr="00784D3A" w:rsidRDefault="001C7F29" w:rsidP="006E75B6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C54C045" w14:textId="38FC1206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A60E2AA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1E49E86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AA263CD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2DBA9AE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  <w:shd w:val="clear" w:color="auto" w:fill="FBE4D5" w:themeFill="accent2" w:themeFillTint="33"/>
          </w:tcPr>
          <w:p w14:paraId="1477C4D5" w14:textId="77777777" w:rsidR="001C7F29" w:rsidRDefault="001C7F29" w:rsidP="006E75B6">
            <w:pPr>
              <w:pStyle w:val="CalendarText"/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auto"/>
                <w:sz w:val="18"/>
                <w:szCs w:val="1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 xml:space="preserve">19 </w:t>
            </w:r>
            <w:r w:rsidRPr="006E75B6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auto"/>
                <w:sz w:val="18"/>
                <w:szCs w:val="14"/>
              </w:rPr>
              <w:t>International Men’s Day</w:t>
            </w:r>
          </w:p>
          <w:p w14:paraId="32161D9B" w14:textId="7B6A9533" w:rsidR="006E75B6" w:rsidRPr="006E75B6" w:rsidRDefault="006E75B6" w:rsidP="006E75B6">
            <w:pPr>
              <w:pStyle w:val="CalendarText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6E75B6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Check efficacy of reporting system for harassment and sexism </w:t>
            </w:r>
          </w:p>
        </w:tc>
        <w:tc>
          <w:tcPr>
            <w:tcW w:w="714" w:type="pct"/>
          </w:tcPr>
          <w:p w14:paraId="157A8194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7C9BC12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3140C5F2" w14:textId="51C6CF08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CF6B2BA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35D35D7" w14:textId="77777777" w:rsidTr="006E75B6">
        <w:trPr>
          <w:trHeight w:val="1474"/>
        </w:trPr>
        <w:tc>
          <w:tcPr>
            <w:tcW w:w="694" w:type="pct"/>
          </w:tcPr>
          <w:p w14:paraId="2E1B2B9E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365081D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4" w:type="pct"/>
          </w:tcPr>
          <w:p w14:paraId="35F537D2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6B53B9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F77B147" w14:textId="7777777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DD8DF2A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3F61729" w14:textId="7994567F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42E375FB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2B320237" w14:textId="57BD41FA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Carer</w:t>
            </w:r>
            <w:r w:rsidR="00BD318E"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>’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s Rights Day </w:t>
            </w:r>
          </w:p>
          <w:p w14:paraId="388BBE44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40EF8B7" w14:textId="1C86F847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Small Business Saturday</w:t>
            </w:r>
          </w:p>
          <w:p w14:paraId="2D685F4C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181C9FC8" w14:textId="244F1A88" w:rsidR="001C7F29" w:rsidRPr="00784D3A" w:rsidRDefault="001C7F29" w:rsidP="00BD318E">
            <w:pPr>
              <w:pStyle w:val="CalendarText"/>
              <w:rPr>
                <w:rStyle w:val="WinCalendarHolidayBlue"/>
                <w:rFonts w:ascii="Arial Nova Light" w:hAnsi="Arial Nova Light"/>
                <w:color w:val="FF0000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First Sunday of Advent</w:t>
            </w:r>
            <w:r w:rsidR="00784D3A" w:rsidRPr="00784D3A">
              <w:rPr>
                <w:rStyle w:val="WinCalendarHolidayBlue"/>
                <w:rFonts w:ascii="Arial Nova Light" w:hAnsi="Arial Nova Light"/>
                <w:color w:val="FF0000"/>
              </w:rPr>
              <w:t xml:space="preserve"> (Christian)</w:t>
            </w:r>
          </w:p>
          <w:p w14:paraId="09B9901A" w14:textId="05F4282E" w:rsidR="00784D3A" w:rsidRPr="00784D3A" w:rsidRDefault="00784D3A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4"/>
              </w:rPr>
              <w:t xml:space="preserve">Hanukkah </w:t>
            </w:r>
            <w:r w:rsidRPr="00784D3A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0"/>
              </w:rPr>
              <w:t>Begins (Judaism)</w:t>
            </w:r>
          </w:p>
          <w:p w14:paraId="1D2A85D6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31448348" w14:textId="77777777" w:rsidTr="006E75B6">
        <w:trPr>
          <w:trHeight w:val="1474"/>
        </w:trPr>
        <w:tc>
          <w:tcPr>
            <w:tcW w:w="694" w:type="pct"/>
          </w:tcPr>
          <w:p w14:paraId="29E73D71" w14:textId="12990112" w:rsidR="001C7F29" w:rsidRPr="00784D3A" w:rsidRDefault="001C7F29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72CE4B4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34" w:type="pct"/>
          </w:tcPr>
          <w:p w14:paraId="004EA044" w14:textId="06B10D40" w:rsidR="001C7F29" w:rsidRDefault="001C7F29" w:rsidP="00BD318E">
            <w:pPr>
              <w:pStyle w:val="CalendarText"/>
              <w:rPr>
                <w:rStyle w:val="WinCalendarHolidayBlue"/>
                <w:rFonts w:ascii="Arial Nova Light" w:hAnsi="Arial Nova Light"/>
                <w:color w:val="auto"/>
                <w:szCs w:val="18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Computer Security Day</w:t>
            </w:r>
          </w:p>
          <w:p w14:paraId="51560C6B" w14:textId="479B5C0A" w:rsidR="006E75B6" w:rsidRPr="00784D3A" w:rsidRDefault="006E75B6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</w:p>
          <w:p w14:paraId="63670022" w14:textId="77777777" w:rsidR="001C7F29" w:rsidRPr="00784D3A" w:rsidRDefault="001C7F29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3572" w:type="pct"/>
            <w:gridSpan w:val="5"/>
          </w:tcPr>
          <w:p w14:paraId="0738C66F" w14:textId="77777777" w:rsidR="001C7F29" w:rsidRPr="00784D3A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Movember</w:t>
            </w:r>
          </w:p>
          <w:p w14:paraId="64C54367" w14:textId="77777777" w:rsidR="001C7F29" w:rsidRPr="00784D3A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Lung Cancer Awareness Month</w:t>
            </w:r>
          </w:p>
          <w:p w14:paraId="7F956656" w14:textId="77777777" w:rsidR="001C7F29" w:rsidRPr="00784D3A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Mouth Cancer Awareness Month</w:t>
            </w:r>
          </w:p>
          <w:p w14:paraId="60732FCB" w14:textId="77777777" w:rsidR="001C7F29" w:rsidRPr="00784D3A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Veg Pledge</w:t>
            </w:r>
          </w:p>
          <w:p w14:paraId="017CF15F" w14:textId="37CA217B" w:rsidR="001C7F29" w:rsidRPr="00784D3A" w:rsidRDefault="001C7F29" w:rsidP="001C7F29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 w:val="0"/>
                <w:color w:val="auto"/>
              </w:rPr>
            </w:pPr>
          </w:p>
        </w:tc>
      </w:tr>
    </w:tbl>
    <w:p w14:paraId="3B34C04D" w14:textId="4BD968E8" w:rsidR="001C7F29" w:rsidRPr="00784D3A" w:rsidRDefault="001C7F29" w:rsidP="001C7F29">
      <w:pPr>
        <w:jc w:val="right"/>
        <w:rPr>
          <w:rFonts w:ascii="Arial Nova Light" w:hAnsi="Arial Nova Light"/>
        </w:rPr>
      </w:pPr>
    </w:p>
    <w:p w14:paraId="6E9A6ECF" w14:textId="6E7C99AE" w:rsidR="009375CE" w:rsidRPr="00784D3A" w:rsidRDefault="009375CE" w:rsidP="009375CE">
      <w:pPr>
        <w:tabs>
          <w:tab w:val="left" w:pos="9870"/>
        </w:tabs>
        <w:rPr>
          <w:rFonts w:ascii="Arial Nova Light" w:hAnsi="Arial Nova Light"/>
        </w:rPr>
      </w:pPr>
      <w:r w:rsidRPr="00784D3A">
        <w:rPr>
          <w:rFonts w:ascii="Arial Nova Light" w:hAnsi="Arial Nova Light"/>
        </w:rPr>
        <w:tab/>
      </w:r>
    </w:p>
    <w:p w14:paraId="3D208978" w14:textId="244691BE" w:rsidR="009375CE" w:rsidRPr="00784D3A" w:rsidRDefault="009375CE" w:rsidP="009375CE">
      <w:pPr>
        <w:tabs>
          <w:tab w:val="left" w:pos="9870"/>
        </w:tabs>
        <w:rPr>
          <w:rFonts w:ascii="Arial Nova Light" w:hAnsi="Arial Nova Light"/>
        </w:rPr>
      </w:pPr>
    </w:p>
    <w:tbl>
      <w:tblPr>
        <w:tblStyle w:val="TableGrid"/>
        <w:tblW w:w="5195" w:type="pct"/>
        <w:tblLook w:val="01E0" w:firstRow="1" w:lastRow="1" w:firstColumn="1" w:lastColumn="1" w:noHBand="0" w:noVBand="0"/>
      </w:tblPr>
      <w:tblGrid>
        <w:gridCol w:w="2198"/>
        <w:gridCol w:w="2197"/>
        <w:gridCol w:w="2200"/>
        <w:gridCol w:w="2197"/>
        <w:gridCol w:w="2200"/>
        <w:gridCol w:w="2197"/>
        <w:gridCol w:w="2197"/>
      </w:tblGrid>
      <w:tr w:rsidR="00AE6947" w:rsidRPr="00AE6947" w14:paraId="243E209F" w14:textId="77777777" w:rsidTr="00AE6947">
        <w:trPr>
          <w:trHeight w:val="466"/>
        </w:trPr>
        <w:tc>
          <w:tcPr>
            <w:tcW w:w="714" w:type="pct"/>
          </w:tcPr>
          <w:p w14:paraId="5D30C5B5" w14:textId="77777777" w:rsidR="009375CE" w:rsidRPr="00AE6947" w:rsidRDefault="00AA5F6C" w:rsidP="00BD318E">
            <w:pPr>
              <w:rPr>
                <w:rFonts w:ascii="Arial Nova Light" w:hAnsi="Arial Nova Light" w:cs="Arial"/>
                <w:color w:val="FF0000"/>
                <w:sz w:val="16"/>
              </w:rPr>
            </w:pPr>
            <w:hyperlink r:id="rId29" w:tooltip="November 2021" w:history="1">
              <w:r w:rsidR="009375CE" w:rsidRPr="00AE6947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◄</w:t>
              </w:r>
              <w:r w:rsidR="009375CE" w:rsidRPr="00AE6947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 Nov 2021</w:t>
              </w:r>
            </w:hyperlink>
          </w:p>
        </w:tc>
        <w:tc>
          <w:tcPr>
            <w:tcW w:w="3572" w:type="pct"/>
            <w:gridSpan w:val="5"/>
          </w:tcPr>
          <w:p w14:paraId="331DA040" w14:textId="63CE2925" w:rsidR="009375CE" w:rsidRPr="00AE6947" w:rsidRDefault="00BD318E" w:rsidP="00BD318E">
            <w:pPr>
              <w:jc w:val="center"/>
              <w:rPr>
                <w:rFonts w:ascii="Arial Nova Light" w:hAnsi="Arial Nova Light" w:cs="Arial"/>
                <w:b/>
                <w:color w:val="FF0000"/>
                <w:sz w:val="32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  <w:sz w:val="32"/>
              </w:rPr>
              <w:t>December 2021</w:t>
            </w:r>
          </w:p>
        </w:tc>
        <w:tc>
          <w:tcPr>
            <w:tcW w:w="714" w:type="pct"/>
          </w:tcPr>
          <w:p w14:paraId="12997585" w14:textId="77777777" w:rsidR="009375CE" w:rsidRPr="00AE6947" w:rsidRDefault="00AA5F6C" w:rsidP="00BD318E">
            <w:pPr>
              <w:jc w:val="right"/>
              <w:rPr>
                <w:rFonts w:ascii="Arial Nova Light" w:hAnsi="Arial Nova Light" w:cs="Arial"/>
                <w:color w:val="FF0000"/>
                <w:sz w:val="16"/>
              </w:rPr>
            </w:pPr>
            <w:hyperlink r:id="rId30" w:tooltip="January 2022" w:history="1">
              <w:r w:rsidR="009375CE" w:rsidRPr="00AE6947">
                <w:rPr>
                  <w:rStyle w:val="Hyperlink"/>
                  <w:rFonts w:ascii="Arial Nova Light" w:hAnsi="Arial Nova Light" w:cs="Arial"/>
                  <w:color w:val="FF0000"/>
                  <w:sz w:val="16"/>
                  <w:u w:val="none"/>
                </w:rPr>
                <w:t xml:space="preserve">Jan 2022 </w:t>
              </w:r>
              <w:r w:rsidR="009375CE" w:rsidRPr="00AE6947">
                <w:rPr>
                  <w:rStyle w:val="Hyperlink"/>
                  <w:rFonts w:ascii="Arial" w:hAnsi="Arial" w:cs="Arial"/>
                  <w:color w:val="FF0000"/>
                  <w:sz w:val="16"/>
                  <w:u w:val="none"/>
                </w:rPr>
                <w:t>►</w:t>
              </w:r>
            </w:hyperlink>
          </w:p>
        </w:tc>
      </w:tr>
      <w:tr w:rsidR="00AE6947" w:rsidRPr="00AE6947" w14:paraId="1186E5F5" w14:textId="77777777" w:rsidTr="00AE6947">
        <w:trPr>
          <w:trHeight w:val="363"/>
        </w:trPr>
        <w:tc>
          <w:tcPr>
            <w:tcW w:w="714" w:type="pct"/>
          </w:tcPr>
          <w:p w14:paraId="7E763B2A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Mon</w:t>
            </w:r>
          </w:p>
        </w:tc>
        <w:tc>
          <w:tcPr>
            <w:tcW w:w="714" w:type="pct"/>
          </w:tcPr>
          <w:p w14:paraId="18C8BE6F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Tue</w:t>
            </w:r>
          </w:p>
        </w:tc>
        <w:tc>
          <w:tcPr>
            <w:tcW w:w="715" w:type="pct"/>
          </w:tcPr>
          <w:p w14:paraId="683E6BAF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Wed</w:t>
            </w:r>
          </w:p>
        </w:tc>
        <w:tc>
          <w:tcPr>
            <w:tcW w:w="714" w:type="pct"/>
          </w:tcPr>
          <w:p w14:paraId="3DB5FDBA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Thu</w:t>
            </w:r>
          </w:p>
        </w:tc>
        <w:tc>
          <w:tcPr>
            <w:tcW w:w="715" w:type="pct"/>
          </w:tcPr>
          <w:p w14:paraId="09D3AAA8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Fri</w:t>
            </w:r>
          </w:p>
        </w:tc>
        <w:tc>
          <w:tcPr>
            <w:tcW w:w="714" w:type="pct"/>
          </w:tcPr>
          <w:p w14:paraId="18469998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Sat</w:t>
            </w:r>
          </w:p>
        </w:tc>
        <w:tc>
          <w:tcPr>
            <w:tcW w:w="714" w:type="pct"/>
          </w:tcPr>
          <w:p w14:paraId="677F1649" w14:textId="77777777" w:rsidR="009375CE" w:rsidRPr="00AE6947" w:rsidRDefault="009375CE" w:rsidP="00BD318E">
            <w:pPr>
              <w:spacing w:before="20" w:after="20"/>
              <w:jc w:val="center"/>
              <w:rPr>
                <w:rFonts w:ascii="Arial Nova Light" w:hAnsi="Arial Nova Light" w:cs="Arial"/>
                <w:b/>
                <w:color w:val="FF0000"/>
              </w:rPr>
            </w:pPr>
            <w:r w:rsidRPr="00AE6947">
              <w:rPr>
                <w:rFonts w:ascii="Arial Nova Light" w:hAnsi="Arial Nova Light" w:cs="Arial"/>
                <w:b/>
                <w:color w:val="FF0000"/>
              </w:rPr>
              <w:t>Sun</w:t>
            </w:r>
          </w:p>
        </w:tc>
      </w:tr>
      <w:tr w:rsidR="00574689" w:rsidRPr="00784D3A" w14:paraId="5D2F90BA" w14:textId="77777777" w:rsidTr="00FC238D">
        <w:trPr>
          <w:trHeight w:val="1509"/>
        </w:trPr>
        <w:tc>
          <w:tcPr>
            <w:tcW w:w="714" w:type="pct"/>
          </w:tcPr>
          <w:p w14:paraId="7F30B002" w14:textId="77777777" w:rsidR="009375CE" w:rsidRPr="00784D3A" w:rsidRDefault="009375CE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4" w:type="pct"/>
          </w:tcPr>
          <w:p w14:paraId="09DD2BEC" w14:textId="77777777" w:rsidR="009375CE" w:rsidRPr="00784D3A" w:rsidRDefault="009375CE" w:rsidP="00BD318E">
            <w:pPr>
              <w:pStyle w:val="CalendarText"/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</w:p>
        </w:tc>
        <w:tc>
          <w:tcPr>
            <w:tcW w:w="715" w:type="pct"/>
          </w:tcPr>
          <w:p w14:paraId="04EAC57E" w14:textId="3C4E9C4C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DA73490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52983E38" w14:textId="2ECEE1F5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International Day for the Abolition of Slavery | </w:t>
            </w:r>
          </w:p>
          <w:p w14:paraId="3597D63E" w14:textId="4E91CDC2" w:rsidR="009375CE" w:rsidRPr="00AE6947" w:rsidRDefault="00AE6947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AE6947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reasonable adjustments with relevant staff </w:t>
            </w:r>
          </w:p>
        </w:tc>
        <w:tc>
          <w:tcPr>
            <w:tcW w:w="715" w:type="pct"/>
            <w:shd w:val="clear" w:color="auto" w:fill="FBE4D5" w:themeFill="accent2" w:themeFillTint="33"/>
          </w:tcPr>
          <w:p w14:paraId="1D02D195" w14:textId="4DD94043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International Day of Persons With Disabilities</w:t>
            </w:r>
          </w:p>
          <w:p w14:paraId="102EF86E" w14:textId="5EB449A1" w:rsidR="009375CE" w:rsidRPr="00AE6947" w:rsidRDefault="00AE6947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AE6947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Celebrate disability and diversity in your workplace </w:t>
            </w:r>
          </w:p>
        </w:tc>
        <w:tc>
          <w:tcPr>
            <w:tcW w:w="714" w:type="pct"/>
          </w:tcPr>
          <w:p w14:paraId="74FD4962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3F521FF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E2614F8" w14:textId="2D26E97E" w:rsidR="00AE6947" w:rsidRPr="00784D3A" w:rsidRDefault="009375CE" w:rsidP="00AE6947">
            <w:pPr>
              <w:pStyle w:val="CalendarText"/>
              <w:rPr>
                <w:rStyle w:val="WinCalendarBLANKCELLSTYLE0"/>
                <w:rFonts w:ascii="Arial Nova Light" w:hAnsi="Arial Nova Light"/>
                <w:color w:val="auto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5FF460E" w14:textId="3A6A78AB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16F7C2A5" w14:textId="77777777" w:rsidTr="00FC238D">
        <w:trPr>
          <w:trHeight w:val="1509"/>
        </w:trPr>
        <w:tc>
          <w:tcPr>
            <w:tcW w:w="714" w:type="pct"/>
          </w:tcPr>
          <w:p w14:paraId="1B6FC0ED" w14:textId="64F24093" w:rsidR="00784D3A" w:rsidRPr="00784D3A" w:rsidRDefault="009375CE" w:rsidP="00784D3A">
            <w:pPr>
              <w:pStyle w:val="CalendarText"/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4"/>
              </w:rPr>
            </w:pPr>
            <w:r w:rsidRPr="00FC238D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6</w:t>
            </w:r>
            <w:r w:rsidRPr="00FC238D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</w:t>
            </w:r>
            <w:r w:rsidR="00784D3A" w:rsidRPr="00784D3A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4"/>
              </w:rPr>
              <w:t xml:space="preserve">Hanukkah ends </w:t>
            </w:r>
            <w:r w:rsidR="00784D3A" w:rsidRPr="00784D3A">
              <w:rPr>
                <w:rStyle w:val="StyleStyleCalendarNumbers10ptNotBold11pt"/>
                <w:rFonts w:ascii="Arial Nova Light" w:hAnsi="Arial Nova Light"/>
                <w:b w:val="0"/>
                <w:bCs w:val="0"/>
                <w:color w:val="FF0000"/>
                <w:sz w:val="18"/>
                <w:szCs w:val="10"/>
              </w:rPr>
              <w:t>(Judaism)</w:t>
            </w:r>
          </w:p>
          <w:p w14:paraId="04D02357" w14:textId="294912B3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</w:p>
          <w:p w14:paraId="3FE86612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1A0937C" w14:textId="48D84065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846D8D0" w14:textId="58E1150E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0F85217" w14:textId="2B2B3052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17234D8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  <w:shd w:val="clear" w:color="auto" w:fill="FBE4D5" w:themeFill="accent2" w:themeFillTint="33"/>
          </w:tcPr>
          <w:p w14:paraId="1561F8F2" w14:textId="2DD20812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International Anti-Corruption Day</w:t>
            </w:r>
          </w:p>
          <w:p w14:paraId="6A981169" w14:textId="55FB9EAD" w:rsidR="009375CE" w:rsidRPr="00AE6947" w:rsidRDefault="00AE6947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b/>
                <w:bCs/>
                <w:color w:val="auto"/>
              </w:rPr>
            </w:pPr>
            <w:r w:rsidRPr="00AE6947">
              <w:rPr>
                <w:rStyle w:val="WinCalendarBLANKCELLSTYLE0"/>
                <w:rFonts w:ascii="Arial Nova Light" w:hAnsi="Arial Nova Light"/>
                <w:b/>
                <w:bCs/>
                <w:color w:val="auto"/>
                <w:sz w:val="20"/>
                <w:szCs w:val="32"/>
              </w:rPr>
              <w:t xml:space="preserve">Review anti bribery policies </w:t>
            </w:r>
          </w:p>
        </w:tc>
        <w:tc>
          <w:tcPr>
            <w:tcW w:w="715" w:type="pct"/>
          </w:tcPr>
          <w:p w14:paraId="66E0E902" w14:textId="1DDCBBA3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Christmas Jumper Day | Human Rights Day</w:t>
            </w:r>
          </w:p>
          <w:p w14:paraId="5D57DD9F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EDE0C2F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7861E5E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F47FE4C" w14:textId="53C21DCA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UK National Workplace Day of Remembrance</w:t>
            </w:r>
          </w:p>
          <w:p w14:paraId="37F39715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0F800F80" w14:textId="77777777" w:rsidTr="00AE6947">
        <w:trPr>
          <w:trHeight w:val="1509"/>
        </w:trPr>
        <w:tc>
          <w:tcPr>
            <w:tcW w:w="714" w:type="pct"/>
          </w:tcPr>
          <w:p w14:paraId="39F2E864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6CA23DD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3CE9F78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8C86B5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2BCA39DA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5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81A2CDA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6F3753B3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892F62F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78FB4229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5A261DF9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358B5B3" w14:textId="3817244C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D3F382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D59AC0B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1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742A22A5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2485269" w14:textId="77777777" w:rsidTr="00AE6947">
        <w:trPr>
          <w:trHeight w:val="1509"/>
        </w:trPr>
        <w:tc>
          <w:tcPr>
            <w:tcW w:w="714" w:type="pct"/>
          </w:tcPr>
          <w:p w14:paraId="3EDF6935" w14:textId="6AD84768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BD3E99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2BB485A5" w14:textId="50E4003D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Winter Solstice </w:t>
            </w:r>
          </w:p>
          <w:p w14:paraId="4777CB3B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9BC6A6D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2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2C4BC931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2721E5C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3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1F03AD27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B168336" w14:textId="4FFF067F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4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Christmas Eve</w:t>
            </w:r>
          </w:p>
          <w:p w14:paraId="59B4AAD9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030B26F8" w14:textId="6EF61D44" w:rsidR="009375CE" w:rsidRPr="00AE6947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</w:pPr>
            <w:r w:rsidRPr="00AE6947">
              <w:rPr>
                <w:rStyle w:val="StyleStyleCalendarNumbers10ptNotBold11pt"/>
                <w:rFonts w:ascii="Arial Nova Light" w:hAnsi="Arial Nova Light"/>
                <w:color w:val="FF0000"/>
                <w:sz w:val="24"/>
              </w:rPr>
              <w:t>25</w:t>
            </w:r>
            <w:r w:rsidRPr="00AE6947">
              <w:rPr>
                <w:rStyle w:val="WinCalendarHolidayBlue"/>
                <w:rFonts w:ascii="Arial Nova Light" w:hAnsi="Arial Nova Light"/>
                <w:color w:val="FF0000"/>
                <w:szCs w:val="18"/>
              </w:rPr>
              <w:t xml:space="preserve"> Christmas Day</w:t>
            </w:r>
          </w:p>
          <w:p w14:paraId="5DE2AD4B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C1EEEBD" w14:textId="10B2E4F6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6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Boxing Day</w:t>
            </w:r>
          </w:p>
          <w:p w14:paraId="29B9A6FF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</w:tr>
      <w:tr w:rsidR="00574689" w:rsidRPr="00784D3A" w14:paraId="5A21CED1" w14:textId="77777777" w:rsidTr="00AE6947">
        <w:trPr>
          <w:trHeight w:val="1509"/>
        </w:trPr>
        <w:tc>
          <w:tcPr>
            <w:tcW w:w="714" w:type="pct"/>
          </w:tcPr>
          <w:p w14:paraId="3B8E74D0" w14:textId="09113E30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7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Bank Holiday</w:t>
            </w:r>
          </w:p>
          <w:p w14:paraId="6324344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7EF5F356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8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3C8513E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5858F029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29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67024908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4" w:type="pct"/>
          </w:tcPr>
          <w:p w14:paraId="5DB8A693" w14:textId="77777777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0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</w:t>
            </w:r>
          </w:p>
          <w:p w14:paraId="0FDB3A1C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715" w:type="pct"/>
          </w:tcPr>
          <w:p w14:paraId="6850FC71" w14:textId="13CA1912" w:rsidR="009375CE" w:rsidRPr="00784D3A" w:rsidRDefault="009375CE" w:rsidP="00BD318E">
            <w:pPr>
              <w:pStyle w:val="CalendarText"/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</w:pPr>
            <w:r w:rsidRPr="00784D3A">
              <w:rPr>
                <w:rStyle w:val="StyleStyleCalendarNumbers10ptNotBold11pt"/>
                <w:rFonts w:ascii="Arial Nova Light" w:hAnsi="Arial Nova Light"/>
                <w:color w:val="auto"/>
                <w:sz w:val="24"/>
              </w:rPr>
              <w:t>31</w:t>
            </w:r>
            <w:r w:rsidRPr="00784D3A">
              <w:rPr>
                <w:rStyle w:val="WinCalendarHolidayBlue"/>
                <w:rFonts w:ascii="Arial Nova Light" w:hAnsi="Arial Nova Light"/>
                <w:color w:val="auto"/>
                <w:szCs w:val="18"/>
              </w:rPr>
              <w:t xml:space="preserve"> New Year’s Eve</w:t>
            </w:r>
          </w:p>
          <w:p w14:paraId="05F164B4" w14:textId="77777777" w:rsidR="009375CE" w:rsidRPr="00784D3A" w:rsidRDefault="009375CE" w:rsidP="00BD318E">
            <w:pPr>
              <w:pStyle w:val="CalendarText"/>
              <w:spacing w:after="40"/>
              <w:rPr>
                <w:rStyle w:val="WinCalendarBLANKCELLSTYLE0"/>
                <w:rFonts w:ascii="Arial Nova Light" w:hAnsi="Arial Nova Light"/>
                <w:color w:val="auto"/>
              </w:rPr>
            </w:pPr>
          </w:p>
        </w:tc>
        <w:tc>
          <w:tcPr>
            <w:tcW w:w="1428" w:type="pct"/>
            <w:gridSpan w:val="2"/>
          </w:tcPr>
          <w:p w14:paraId="18B10537" w14:textId="734B2BEE" w:rsidR="009375CE" w:rsidRPr="00784D3A" w:rsidRDefault="009375CE" w:rsidP="009375CE">
            <w:pPr>
              <w:pStyle w:val="CalendarText"/>
              <w:numPr>
                <w:ilvl w:val="0"/>
                <w:numId w:val="10"/>
              </w:numPr>
              <w:spacing w:after="40"/>
              <w:rPr>
                <w:rStyle w:val="CalendarNumbers"/>
                <w:rFonts w:ascii="Arial Nova Light" w:hAnsi="Arial Nova Light"/>
                <w:bCs w:val="0"/>
                <w:color w:val="auto"/>
              </w:rPr>
            </w:pP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  <w:szCs w:val="22"/>
              </w:rPr>
              <w:t>D</w:t>
            </w:r>
            <w:r w:rsidRPr="00784D3A">
              <w:rPr>
                <w:rStyle w:val="CalendarNumbers"/>
                <w:rFonts w:ascii="Arial Nova Light" w:hAnsi="Arial Nova Light"/>
                <w:b w:val="0"/>
                <w:color w:val="auto"/>
                <w:sz w:val="22"/>
              </w:rPr>
              <w:t>ecembeard</w:t>
            </w:r>
          </w:p>
        </w:tc>
      </w:tr>
    </w:tbl>
    <w:p w14:paraId="4251F4FF" w14:textId="77777777" w:rsidR="009375CE" w:rsidRPr="00784D3A" w:rsidRDefault="009375CE" w:rsidP="009375CE">
      <w:pPr>
        <w:tabs>
          <w:tab w:val="left" w:pos="9870"/>
        </w:tabs>
        <w:rPr>
          <w:rFonts w:ascii="Arial Nova Light" w:hAnsi="Arial Nova Light"/>
        </w:rPr>
      </w:pPr>
    </w:p>
    <w:sectPr w:rsidR="009375CE" w:rsidRPr="00784D3A" w:rsidSect="00D717B3">
      <w:headerReference w:type="default" r:id="rId31"/>
      <w:footerReference w:type="default" r:id="rId32"/>
      <w:pgSz w:w="16834" w:h="11909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98B1F" w14:textId="77777777" w:rsidR="00AA5F6C" w:rsidRDefault="00AA5F6C" w:rsidP="00CB0F90">
      <w:pPr>
        <w:spacing w:after="0" w:line="240" w:lineRule="auto"/>
      </w:pPr>
      <w:r>
        <w:separator/>
      </w:r>
    </w:p>
  </w:endnote>
  <w:endnote w:type="continuationSeparator" w:id="0">
    <w:p w14:paraId="74D4C31F" w14:textId="77777777" w:rsidR="00AA5F6C" w:rsidRDefault="00AA5F6C" w:rsidP="00CB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useo Slab 3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aleway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BEBBC" w14:textId="1E8B9AE6" w:rsidR="00652A18" w:rsidRPr="007A707A" w:rsidRDefault="00652A18" w:rsidP="007A707A">
    <w:pPr>
      <w:pStyle w:val="Footer"/>
      <w:jc w:val="center"/>
      <w:rPr>
        <w:rFonts w:ascii="Raleway" w:hAnsi="Raleway"/>
        <w:color w:val="FF0000"/>
      </w:rPr>
    </w:pPr>
    <w:r w:rsidRPr="007A707A">
      <w:rPr>
        <w:rFonts w:ascii="Raleway" w:hAnsi="Raleway"/>
        <w:color w:val="FF0000"/>
      </w:rPr>
      <w:t>Metis HR | Registered Company No: 07554123 | 01706 565 332 | info@metishr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863CE1" w14:textId="77777777" w:rsidR="00AA5F6C" w:rsidRDefault="00AA5F6C" w:rsidP="00CB0F90">
      <w:pPr>
        <w:spacing w:after="0" w:line="240" w:lineRule="auto"/>
      </w:pPr>
      <w:r>
        <w:separator/>
      </w:r>
    </w:p>
  </w:footnote>
  <w:footnote w:type="continuationSeparator" w:id="0">
    <w:p w14:paraId="0D74F834" w14:textId="77777777" w:rsidR="00AA5F6C" w:rsidRDefault="00AA5F6C" w:rsidP="00CB0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6D003" w14:textId="3AE4383F" w:rsidR="00652A18" w:rsidRDefault="00652A18" w:rsidP="007A707A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4E989C" wp14:editId="126BAA32">
          <wp:simplePos x="0" y="0"/>
          <wp:positionH relativeFrom="column">
            <wp:posOffset>8351520</wp:posOffset>
          </wp:positionH>
          <wp:positionV relativeFrom="paragraph">
            <wp:posOffset>-342900</wp:posOffset>
          </wp:positionV>
          <wp:extent cx="1428750" cy="490855"/>
          <wp:effectExtent l="0" t="0" r="0" b="4445"/>
          <wp:wrapTight wrapText="bothSides">
            <wp:wrapPolygon edited="0">
              <wp:start x="2304" y="0"/>
              <wp:lineTo x="288" y="4191"/>
              <wp:lineTo x="0" y="15089"/>
              <wp:lineTo x="3168" y="20957"/>
              <wp:lineTo x="3456" y="20957"/>
              <wp:lineTo x="4896" y="20957"/>
              <wp:lineTo x="9504" y="20957"/>
              <wp:lineTo x="19008" y="16766"/>
              <wp:lineTo x="21312" y="14251"/>
              <wp:lineTo x="21312" y="7545"/>
              <wp:lineTo x="4320" y="0"/>
              <wp:lineTo x="2304" y="0"/>
            </wp:wrapPolygon>
          </wp:wrapTight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490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05DFB"/>
    <w:multiLevelType w:val="hybridMultilevel"/>
    <w:tmpl w:val="857A0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9325E"/>
    <w:multiLevelType w:val="hybridMultilevel"/>
    <w:tmpl w:val="E0BAE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56044"/>
    <w:multiLevelType w:val="hybridMultilevel"/>
    <w:tmpl w:val="D0641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57B7E"/>
    <w:multiLevelType w:val="hybridMultilevel"/>
    <w:tmpl w:val="C06ED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27C98"/>
    <w:multiLevelType w:val="hybridMultilevel"/>
    <w:tmpl w:val="32BCE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F4992"/>
    <w:multiLevelType w:val="hybridMultilevel"/>
    <w:tmpl w:val="338E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47088"/>
    <w:multiLevelType w:val="hybridMultilevel"/>
    <w:tmpl w:val="DC065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559FD"/>
    <w:multiLevelType w:val="hybridMultilevel"/>
    <w:tmpl w:val="01B6E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93224D"/>
    <w:multiLevelType w:val="hybridMultilevel"/>
    <w:tmpl w:val="30988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3B3643"/>
    <w:multiLevelType w:val="hybridMultilevel"/>
    <w:tmpl w:val="AF9A1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8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rU0MzAzNjIwMDZU0lEKTi0uzszPAymwrAUAnHtBLCwAAAA="/>
  </w:docVars>
  <w:rsids>
    <w:rsidRoot w:val="00D717B3"/>
    <w:rsid w:val="0000467F"/>
    <w:rsid w:val="000066D1"/>
    <w:rsid w:val="00064C78"/>
    <w:rsid w:val="00090484"/>
    <w:rsid w:val="000B21C6"/>
    <w:rsid w:val="000F51C1"/>
    <w:rsid w:val="00123EE6"/>
    <w:rsid w:val="001312A3"/>
    <w:rsid w:val="00136C6E"/>
    <w:rsid w:val="00160344"/>
    <w:rsid w:val="001608C4"/>
    <w:rsid w:val="00172FD4"/>
    <w:rsid w:val="001C7F29"/>
    <w:rsid w:val="0020243F"/>
    <w:rsid w:val="0021553C"/>
    <w:rsid w:val="00232206"/>
    <w:rsid w:val="00242653"/>
    <w:rsid w:val="00270428"/>
    <w:rsid w:val="00273170"/>
    <w:rsid w:val="002B5D9D"/>
    <w:rsid w:val="002D5C81"/>
    <w:rsid w:val="002D6565"/>
    <w:rsid w:val="00302311"/>
    <w:rsid w:val="00341E69"/>
    <w:rsid w:val="003515DC"/>
    <w:rsid w:val="00354E35"/>
    <w:rsid w:val="00380DD5"/>
    <w:rsid w:val="003C69F5"/>
    <w:rsid w:val="003F1788"/>
    <w:rsid w:val="004416C6"/>
    <w:rsid w:val="00450D7F"/>
    <w:rsid w:val="00452B17"/>
    <w:rsid w:val="004A2A3E"/>
    <w:rsid w:val="004A5031"/>
    <w:rsid w:val="004B08F5"/>
    <w:rsid w:val="004D0B8A"/>
    <w:rsid w:val="004F43DD"/>
    <w:rsid w:val="00510A45"/>
    <w:rsid w:val="0051374C"/>
    <w:rsid w:val="005308A4"/>
    <w:rsid w:val="005468F1"/>
    <w:rsid w:val="0055631E"/>
    <w:rsid w:val="00565F3D"/>
    <w:rsid w:val="00574689"/>
    <w:rsid w:val="00590B72"/>
    <w:rsid w:val="005A317E"/>
    <w:rsid w:val="005A48F5"/>
    <w:rsid w:val="005C3982"/>
    <w:rsid w:val="005E7EA8"/>
    <w:rsid w:val="00612CFD"/>
    <w:rsid w:val="006305E1"/>
    <w:rsid w:val="00652A18"/>
    <w:rsid w:val="00655035"/>
    <w:rsid w:val="006A5867"/>
    <w:rsid w:val="006E75B6"/>
    <w:rsid w:val="00762185"/>
    <w:rsid w:val="00784D3A"/>
    <w:rsid w:val="007A707A"/>
    <w:rsid w:val="007B2F26"/>
    <w:rsid w:val="007B46EA"/>
    <w:rsid w:val="007C2E56"/>
    <w:rsid w:val="007C5032"/>
    <w:rsid w:val="007F1FCB"/>
    <w:rsid w:val="008036E8"/>
    <w:rsid w:val="008808C2"/>
    <w:rsid w:val="00886935"/>
    <w:rsid w:val="008C723F"/>
    <w:rsid w:val="009219CE"/>
    <w:rsid w:val="009375CE"/>
    <w:rsid w:val="00963CA0"/>
    <w:rsid w:val="009661A4"/>
    <w:rsid w:val="009708F8"/>
    <w:rsid w:val="009C4C81"/>
    <w:rsid w:val="00A3603D"/>
    <w:rsid w:val="00A579DE"/>
    <w:rsid w:val="00AA1B1C"/>
    <w:rsid w:val="00AA5F6C"/>
    <w:rsid w:val="00AD06D0"/>
    <w:rsid w:val="00AE6947"/>
    <w:rsid w:val="00B30E21"/>
    <w:rsid w:val="00B31096"/>
    <w:rsid w:val="00B55CCE"/>
    <w:rsid w:val="00B61504"/>
    <w:rsid w:val="00B7798C"/>
    <w:rsid w:val="00BD318E"/>
    <w:rsid w:val="00BF755D"/>
    <w:rsid w:val="00C4288C"/>
    <w:rsid w:val="00CB0F90"/>
    <w:rsid w:val="00CC7ED9"/>
    <w:rsid w:val="00CD1B94"/>
    <w:rsid w:val="00CD4E6A"/>
    <w:rsid w:val="00D001AD"/>
    <w:rsid w:val="00D164E8"/>
    <w:rsid w:val="00D16E31"/>
    <w:rsid w:val="00D52844"/>
    <w:rsid w:val="00D70C95"/>
    <w:rsid w:val="00D717B3"/>
    <w:rsid w:val="00DE123F"/>
    <w:rsid w:val="00E57B52"/>
    <w:rsid w:val="00E937B6"/>
    <w:rsid w:val="00EA026B"/>
    <w:rsid w:val="00EA76E3"/>
    <w:rsid w:val="00EB0A15"/>
    <w:rsid w:val="00EC4F01"/>
    <w:rsid w:val="00EC5653"/>
    <w:rsid w:val="00EE7F8D"/>
    <w:rsid w:val="00F01748"/>
    <w:rsid w:val="00F0363D"/>
    <w:rsid w:val="00F701E5"/>
    <w:rsid w:val="00F81A12"/>
    <w:rsid w:val="00FA2BB0"/>
    <w:rsid w:val="00FA3D9F"/>
    <w:rsid w:val="00FC238D"/>
    <w:rsid w:val="00FF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52E62"/>
  <w15:chartTrackingRefBased/>
  <w15:docId w15:val="{60E71ABC-C962-4A93-A766-88FC8023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D717B3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D717B3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D717B3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D717B3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D717B3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D717B3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D717B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F90"/>
  </w:style>
  <w:style w:type="paragraph" w:styleId="Footer">
    <w:name w:val="footer"/>
    <w:basedOn w:val="Normal"/>
    <w:link w:val="FooterChar"/>
    <w:uiPriority w:val="99"/>
    <w:unhideWhenUsed/>
    <w:rsid w:val="00CB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F90"/>
  </w:style>
  <w:style w:type="paragraph" w:styleId="ListParagraph">
    <w:name w:val="List Paragraph"/>
    <w:basedOn w:val="Normal"/>
    <w:uiPriority w:val="34"/>
    <w:qFormat/>
    <w:rsid w:val="007C50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0467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86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B0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A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A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A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A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5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ncalendar.com/Calendar-UK/January-2021" TargetMode="External"/><Relationship Id="rId13" Type="http://schemas.openxmlformats.org/officeDocument/2006/relationships/hyperlink" Target="https://www.wincalendar.com/Calendar-UK/May-2021" TargetMode="External"/><Relationship Id="rId18" Type="http://schemas.openxmlformats.org/officeDocument/2006/relationships/hyperlink" Target="https://www.wincalendar.com/Calendar-UK/June-2021" TargetMode="External"/><Relationship Id="rId26" Type="http://schemas.openxmlformats.org/officeDocument/2006/relationships/hyperlink" Target="https://www.wincalendar.com/Calendar-UK/November-202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incalendar.com/Calendar-UK/July-2021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wincalendar.com/Calendar-UK/February-2021" TargetMode="External"/><Relationship Id="rId12" Type="http://schemas.openxmlformats.org/officeDocument/2006/relationships/hyperlink" Target="https://www.wincalendar.com/Calendar-UK/March-2021" TargetMode="External"/><Relationship Id="rId17" Type="http://schemas.openxmlformats.org/officeDocument/2006/relationships/hyperlink" Target="https://www.wincalendar.com/Calendar-UK/July-2021" TargetMode="External"/><Relationship Id="rId25" Type="http://schemas.openxmlformats.org/officeDocument/2006/relationships/hyperlink" Target="https://www.wincalendar.com/Calendar-UK/September-2021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wincalendar.com/Calendar-UK/May-2021" TargetMode="External"/><Relationship Id="rId20" Type="http://schemas.openxmlformats.org/officeDocument/2006/relationships/hyperlink" Target="http://helpingtraffickedpersons.org/" TargetMode="External"/><Relationship Id="rId29" Type="http://schemas.openxmlformats.org/officeDocument/2006/relationships/hyperlink" Target="https://www.wincalendar.com/Calendar-UK/November-202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ncalendar.com/Calendar-UK/April-2021" TargetMode="External"/><Relationship Id="rId24" Type="http://schemas.openxmlformats.org/officeDocument/2006/relationships/hyperlink" Target="https://www.wincalendar.com/Calendar-UK/October-2021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wincalendar.com/Calendar-UK/June-2021" TargetMode="External"/><Relationship Id="rId23" Type="http://schemas.openxmlformats.org/officeDocument/2006/relationships/hyperlink" Target="https://www.wincalendar.com/Calendar-UK/August-2021" TargetMode="External"/><Relationship Id="rId28" Type="http://schemas.openxmlformats.org/officeDocument/2006/relationships/hyperlink" Target="https://www.wincalendar.com/Calendar-UK/December-2021" TargetMode="External"/><Relationship Id="rId10" Type="http://schemas.openxmlformats.org/officeDocument/2006/relationships/hyperlink" Target="https://www.wincalendar.com/Calendar-UK/February-2021" TargetMode="External"/><Relationship Id="rId19" Type="http://schemas.openxmlformats.org/officeDocument/2006/relationships/hyperlink" Target="https://www.wincalendar.com/Calendar-UK/August-2021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wincalendar.com/Calendar-UK/March-2021" TargetMode="External"/><Relationship Id="rId14" Type="http://schemas.openxmlformats.org/officeDocument/2006/relationships/hyperlink" Target="https://www.wincalendar.com/Calendar-UK/April-2021" TargetMode="External"/><Relationship Id="rId22" Type="http://schemas.openxmlformats.org/officeDocument/2006/relationships/hyperlink" Target="https://www.wincalendar.com/Calendar-UK/September-2021" TargetMode="External"/><Relationship Id="rId27" Type="http://schemas.openxmlformats.org/officeDocument/2006/relationships/hyperlink" Target="https://www.wincalendar.com/Calendar-UK/October-2021" TargetMode="External"/><Relationship Id="rId30" Type="http://schemas.openxmlformats.org/officeDocument/2006/relationships/hyperlink" Target="https://www.wincalendar.com/Calendar-UK/January-202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312</Words>
  <Characters>8244</Characters>
  <Application>Microsoft Office Word</Application>
  <DocSecurity>0</DocSecurity>
  <Lines>187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021</vt:lpstr>
    </vt:vector>
  </TitlesOfParts>
  <Company>Sapro Systems</Company>
  <LinksUpToDate>false</LinksUpToDate>
  <CharactersWithSpaces>9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1</dc:title>
  <dc:subject>Printable Calendar</dc:subject>
  <dc:creator>WinCalendar.com</dc:creator>
  <cp:keywords>Word Calendar Template, Calendar, Jun 2021, Calendar, Printable Calendar, Landscape Calendar, Template, Blank</cp:keywords>
  <dc:description/>
  <cp:lastModifiedBy>Hannah Weinhold</cp:lastModifiedBy>
  <cp:revision>3</cp:revision>
  <dcterms:created xsi:type="dcterms:W3CDTF">2020-12-17T06:24:00Z</dcterms:created>
  <dcterms:modified xsi:type="dcterms:W3CDTF">2021-01-12T16:18:00Z</dcterms:modified>
  <cp:category>Blank Calendar Template</cp:category>
</cp:coreProperties>
</file>